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921BF" w14:textId="77777777" w:rsidR="005427E5" w:rsidRPr="005427E5" w:rsidRDefault="005427E5" w:rsidP="005839E3">
      <w:pPr>
        <w:pStyle w:val="Title"/>
        <w:rPr>
          <w:color w:val="002060"/>
          <w:szCs w:val="24"/>
        </w:rPr>
      </w:pPr>
    </w:p>
    <w:p w14:paraId="086C2E19" w14:textId="3931196C" w:rsidR="005427E5" w:rsidRPr="005427E5" w:rsidRDefault="00624E1D" w:rsidP="005839E3">
      <w:pPr>
        <w:pStyle w:val="Title"/>
        <w:rPr>
          <w:color w:val="002060"/>
          <w:szCs w:val="24"/>
        </w:rPr>
      </w:pPr>
      <w:r w:rsidRPr="005427E5">
        <w:rPr>
          <w:color w:val="002060"/>
          <w:szCs w:val="24"/>
        </w:rPr>
        <w:t xml:space="preserve">Note:  This document contains only the requirements for the institution.  </w:t>
      </w:r>
    </w:p>
    <w:p w14:paraId="5F69769F" w14:textId="51DC3864" w:rsidR="00624E1D" w:rsidRPr="005427E5" w:rsidRDefault="00624E1D" w:rsidP="005839E3">
      <w:pPr>
        <w:pStyle w:val="Title"/>
        <w:rPr>
          <w:color w:val="002060"/>
          <w:szCs w:val="24"/>
        </w:rPr>
      </w:pPr>
      <w:r w:rsidRPr="005427E5">
        <w:rPr>
          <w:color w:val="002060"/>
          <w:szCs w:val="24"/>
        </w:rPr>
        <w:t>It is not a complete template.</w:t>
      </w:r>
    </w:p>
    <w:p w14:paraId="6BF89351" w14:textId="77777777" w:rsidR="00624E1D" w:rsidRPr="005427E5" w:rsidRDefault="00624E1D" w:rsidP="005839E3">
      <w:pPr>
        <w:pStyle w:val="Header"/>
        <w:jc w:val="center"/>
        <w:rPr>
          <w:color w:val="0070C0"/>
        </w:rPr>
      </w:pPr>
    </w:p>
    <w:p w14:paraId="3A38774C" w14:textId="14D53765" w:rsidR="002D0FAE" w:rsidRPr="005427E5" w:rsidRDefault="002D0FAE" w:rsidP="002D0FAE">
      <w:pPr>
        <w:rPr>
          <w:color w:val="0070C0"/>
        </w:rPr>
      </w:pPr>
      <w:r w:rsidRPr="005427E5">
        <w:rPr>
          <w:color w:val="0070C0"/>
        </w:rPr>
        <w:t>Check the submitted consent form, protocol level W</w:t>
      </w:r>
      <w:r w:rsidR="00524721" w:rsidRPr="005427E5">
        <w:rPr>
          <w:color w:val="0070C0"/>
        </w:rPr>
        <w:t xml:space="preserve">CG </w:t>
      </w:r>
      <w:r w:rsidRPr="005427E5">
        <w:rPr>
          <w:color w:val="0070C0"/>
        </w:rPr>
        <w:t>IRB</w:t>
      </w:r>
      <w:r w:rsidR="00C73AEB">
        <w:rPr>
          <w:color w:val="0070C0"/>
        </w:rPr>
        <w:t>/Advarra IRB</w:t>
      </w:r>
      <w:r w:rsidRPr="005427E5">
        <w:rPr>
          <w:color w:val="0070C0"/>
        </w:rPr>
        <w:t xml:space="preserve"> approved consent form template, or the sponsor’s template for the sections that need additional language.  If the language is not in those documents, contact the site for the information.</w:t>
      </w:r>
    </w:p>
    <w:p w14:paraId="2345759A" w14:textId="77777777" w:rsidR="002D0FAE" w:rsidRPr="005427E5" w:rsidRDefault="002D0FAE" w:rsidP="005839E3">
      <w:pPr>
        <w:pStyle w:val="Header"/>
        <w:jc w:val="center"/>
        <w:rPr>
          <w:color w:val="0070C0"/>
        </w:rPr>
      </w:pPr>
    </w:p>
    <w:p w14:paraId="3ABD6A5D" w14:textId="77777777" w:rsidR="00934FE4" w:rsidRPr="005427E5" w:rsidRDefault="00B81FD2" w:rsidP="00B81FD2">
      <w:pPr>
        <w:pStyle w:val="Header"/>
        <w:rPr>
          <w:color w:val="0070C0"/>
          <w:highlight w:val="lightGray"/>
        </w:rPr>
      </w:pPr>
      <w:r w:rsidRPr="005427E5">
        <w:rPr>
          <w:b/>
          <w:color w:val="0070C0"/>
          <w:highlight w:val="lightGray"/>
        </w:rPr>
        <w:t>WARNING</w:t>
      </w:r>
      <w:r w:rsidRPr="005427E5">
        <w:rPr>
          <w:color w:val="0070C0"/>
          <w:highlight w:val="lightGray"/>
        </w:rPr>
        <w:t xml:space="preserve"> –</w:t>
      </w:r>
      <w:r w:rsidR="00934FE4" w:rsidRPr="005427E5">
        <w:rPr>
          <w:color w:val="0070C0"/>
          <w:highlight w:val="lightGray"/>
        </w:rPr>
        <w:t xml:space="preserve"> There are header and footer requirements:</w:t>
      </w:r>
    </w:p>
    <w:p w14:paraId="0FA64E53" w14:textId="77777777" w:rsidR="00934FE4" w:rsidRPr="005427E5" w:rsidRDefault="00934FE4" w:rsidP="00934FE4">
      <w:pPr>
        <w:rPr>
          <w:bCs/>
          <w:color w:val="0070C0"/>
          <w:highlight w:val="lightGray"/>
        </w:rPr>
      </w:pPr>
      <w:r w:rsidRPr="005427E5">
        <w:rPr>
          <w:bCs/>
          <w:color w:val="0070C0"/>
          <w:highlight w:val="lightGray"/>
        </w:rPr>
        <w:t>Please see the footer, the footer must be on each page of the consent form.</w:t>
      </w:r>
    </w:p>
    <w:p w14:paraId="7A178623" w14:textId="77777777" w:rsidR="00934FE4" w:rsidRPr="005427E5" w:rsidRDefault="00934FE4" w:rsidP="00B81FD2">
      <w:pPr>
        <w:pStyle w:val="Header"/>
        <w:rPr>
          <w:color w:val="0070C0"/>
          <w:highlight w:val="lightGray"/>
        </w:rPr>
      </w:pPr>
    </w:p>
    <w:p w14:paraId="7381F18F" w14:textId="77777777" w:rsidR="00E430BD" w:rsidRPr="005427E5" w:rsidRDefault="00E430BD" w:rsidP="00E430BD">
      <w:pPr>
        <w:pStyle w:val="Header"/>
        <w:rPr>
          <w:b/>
          <w:bCs/>
          <w:color w:val="0070C0"/>
          <w:highlight w:val="lightGray"/>
        </w:rPr>
      </w:pPr>
      <w:r w:rsidRPr="005427E5">
        <w:rPr>
          <w:b/>
          <w:bCs/>
          <w:color w:val="0070C0"/>
          <w:highlight w:val="lightGray"/>
        </w:rPr>
        <w:t>Footer – all pages</w:t>
      </w:r>
    </w:p>
    <w:p w14:paraId="5B1CFD19" w14:textId="77777777" w:rsidR="00E430BD" w:rsidRPr="005427E5" w:rsidRDefault="00E430BD" w:rsidP="00E430BD">
      <w:pPr>
        <w:pStyle w:val="Header"/>
        <w:rPr>
          <w:bCs/>
          <w:color w:val="0070C0"/>
          <w:highlight w:val="lightGray"/>
        </w:rPr>
      </w:pPr>
      <w:r w:rsidRPr="005427E5">
        <w:rPr>
          <w:bCs/>
          <w:color w:val="0070C0"/>
          <w:highlight w:val="lightGray"/>
        </w:rPr>
        <w:t>The footer must contain the bar code and page numbers in x of y format and be on each page of the consent form.</w:t>
      </w:r>
    </w:p>
    <w:p w14:paraId="0226958E" w14:textId="77777777" w:rsidR="00E430BD" w:rsidRPr="005427E5" w:rsidRDefault="00E430BD" w:rsidP="00E430BD">
      <w:pPr>
        <w:pStyle w:val="Header"/>
        <w:rPr>
          <w:color w:val="0070C0"/>
          <w:highlight w:val="lightGray"/>
        </w:rPr>
      </w:pPr>
    </w:p>
    <w:p w14:paraId="1D442A86" w14:textId="77777777" w:rsidR="00934FE4" w:rsidRPr="005427E5" w:rsidRDefault="00934FE4" w:rsidP="00B81FD2">
      <w:pPr>
        <w:pStyle w:val="Header"/>
        <w:rPr>
          <w:b/>
          <w:bCs/>
          <w:color w:val="0070C0"/>
          <w:highlight w:val="lightGray"/>
        </w:rPr>
      </w:pPr>
      <w:r w:rsidRPr="005427E5">
        <w:rPr>
          <w:b/>
          <w:bCs/>
          <w:color w:val="0070C0"/>
          <w:highlight w:val="lightGray"/>
        </w:rPr>
        <w:t>Header – First Page:</w:t>
      </w:r>
    </w:p>
    <w:p w14:paraId="5B202A87" w14:textId="77777777" w:rsidR="002D0FAE" w:rsidRPr="005427E5" w:rsidRDefault="00624E1D" w:rsidP="00B81FD2">
      <w:pPr>
        <w:pStyle w:val="Header"/>
        <w:rPr>
          <w:color w:val="0070C0"/>
          <w:highlight w:val="lightGray"/>
        </w:rPr>
      </w:pPr>
      <w:r w:rsidRPr="005427E5">
        <w:rPr>
          <w:color w:val="0070C0"/>
          <w:highlight w:val="lightGray"/>
        </w:rPr>
        <w:t>U</w:t>
      </w:r>
      <w:r w:rsidR="00B81FD2" w:rsidRPr="005427E5">
        <w:rPr>
          <w:color w:val="0070C0"/>
          <w:highlight w:val="lightGray"/>
        </w:rPr>
        <w:t>niversity of Toledo consent forms must have the logo of the university as seen above, on the first page of the consent form</w:t>
      </w:r>
      <w:r w:rsidR="00233400" w:rsidRPr="005427E5">
        <w:rPr>
          <w:color w:val="0070C0"/>
          <w:highlight w:val="lightGray"/>
        </w:rPr>
        <w:t xml:space="preserve"> only</w:t>
      </w:r>
      <w:r w:rsidRPr="005427E5">
        <w:rPr>
          <w:color w:val="0070C0"/>
          <w:highlight w:val="lightGray"/>
        </w:rPr>
        <w:t xml:space="preserve">.  </w:t>
      </w:r>
      <w:r w:rsidR="005B033F" w:rsidRPr="005427E5">
        <w:rPr>
          <w:color w:val="0070C0"/>
          <w:highlight w:val="lightGray"/>
        </w:rPr>
        <w:t xml:space="preserve">The first page header should also include protocol version &amp; date and the ICF </w:t>
      </w:r>
      <w:r w:rsidR="00B81FD2" w:rsidRPr="005427E5">
        <w:rPr>
          <w:color w:val="0070C0"/>
          <w:highlight w:val="lightGray"/>
        </w:rPr>
        <w:t xml:space="preserve">version </w:t>
      </w:r>
      <w:r w:rsidR="005B033F" w:rsidRPr="005427E5">
        <w:rPr>
          <w:color w:val="0070C0"/>
          <w:highlight w:val="lightGray"/>
        </w:rPr>
        <w:t>date if not included in the face page</w:t>
      </w:r>
      <w:r w:rsidR="00934FE4" w:rsidRPr="005427E5">
        <w:rPr>
          <w:color w:val="0070C0"/>
          <w:highlight w:val="lightGray"/>
        </w:rPr>
        <w:t xml:space="preserve"> (see next page of this document)</w:t>
      </w:r>
      <w:r w:rsidR="005B033F" w:rsidRPr="005427E5">
        <w:rPr>
          <w:color w:val="0070C0"/>
          <w:highlight w:val="lightGray"/>
        </w:rPr>
        <w:t>.</w:t>
      </w:r>
    </w:p>
    <w:p w14:paraId="7C0C5155" w14:textId="77777777" w:rsidR="002D0FAE" w:rsidRPr="005427E5" w:rsidRDefault="002D0FAE" w:rsidP="005839E3">
      <w:pPr>
        <w:pStyle w:val="Header"/>
        <w:rPr>
          <w:color w:val="0070C0"/>
          <w:highlight w:val="lightGray"/>
        </w:rPr>
      </w:pPr>
    </w:p>
    <w:p w14:paraId="7F993757" w14:textId="77777777" w:rsidR="00934FE4" w:rsidRPr="005427E5" w:rsidRDefault="00934FE4" w:rsidP="00B81FD2">
      <w:pPr>
        <w:rPr>
          <w:b/>
          <w:bCs/>
          <w:color w:val="0070C0"/>
          <w:highlight w:val="lightGray"/>
        </w:rPr>
      </w:pPr>
      <w:r w:rsidRPr="005427E5">
        <w:rPr>
          <w:b/>
          <w:bCs/>
          <w:color w:val="0070C0"/>
          <w:highlight w:val="lightGray"/>
        </w:rPr>
        <w:t>Header – All Other Pages:</w:t>
      </w:r>
    </w:p>
    <w:p w14:paraId="33ED0269" w14:textId="77777777" w:rsidR="00B81FD2" w:rsidRPr="005427E5" w:rsidRDefault="00B81FD2" w:rsidP="00B81FD2">
      <w:pPr>
        <w:rPr>
          <w:color w:val="0070C0"/>
          <w:highlight w:val="lightGray"/>
        </w:rPr>
      </w:pPr>
      <w:r w:rsidRPr="005427E5">
        <w:rPr>
          <w:color w:val="0070C0"/>
          <w:highlight w:val="lightGray"/>
        </w:rPr>
        <w:t xml:space="preserve">The following information should </w:t>
      </w:r>
      <w:r w:rsidR="00934FE4" w:rsidRPr="005427E5">
        <w:rPr>
          <w:color w:val="0070C0"/>
          <w:highlight w:val="lightGray"/>
        </w:rPr>
        <w:t xml:space="preserve">also </w:t>
      </w:r>
      <w:r w:rsidRPr="005427E5">
        <w:rPr>
          <w:color w:val="0070C0"/>
          <w:highlight w:val="lightGray"/>
        </w:rPr>
        <w:t>be in the header beginning on page 2:</w:t>
      </w:r>
    </w:p>
    <w:p w14:paraId="26824F16" w14:textId="77777777" w:rsidR="00B81FD2" w:rsidRPr="005427E5" w:rsidRDefault="00B81FD2" w:rsidP="00B81FD2">
      <w:pPr>
        <w:rPr>
          <w:color w:val="0070C0"/>
          <w:highlight w:val="lightGray"/>
        </w:rPr>
      </w:pPr>
    </w:p>
    <w:p w14:paraId="7020C9C5" w14:textId="77777777" w:rsidR="00B81FD2" w:rsidRPr="005427E5" w:rsidRDefault="00B81FD2" w:rsidP="00B81FD2">
      <w:pPr>
        <w:pStyle w:val="Header"/>
        <w:tabs>
          <w:tab w:val="clear" w:pos="4320"/>
          <w:tab w:val="clear" w:pos="8640"/>
          <w:tab w:val="center" w:pos="8520"/>
        </w:tabs>
        <w:rPr>
          <w:highlight w:val="lightGray"/>
        </w:rPr>
      </w:pPr>
      <w:r w:rsidRPr="005427E5">
        <w:rPr>
          <w:highlight w:val="lightGray"/>
        </w:rPr>
        <w:t>ICF Version:  Date</w:t>
      </w:r>
    </w:p>
    <w:p w14:paraId="34E96F0C" w14:textId="77777777" w:rsidR="00B81FD2" w:rsidRPr="005427E5" w:rsidRDefault="00B81FD2" w:rsidP="00B81FD2">
      <w:pPr>
        <w:pStyle w:val="Header"/>
        <w:tabs>
          <w:tab w:val="clear" w:pos="4320"/>
          <w:tab w:val="clear" w:pos="8640"/>
          <w:tab w:val="center" w:pos="8520"/>
        </w:tabs>
        <w:rPr>
          <w:highlight w:val="lightGray"/>
        </w:rPr>
      </w:pPr>
      <w:r w:rsidRPr="005427E5">
        <w:rPr>
          <w:highlight w:val="lightGray"/>
        </w:rPr>
        <w:t>Protocol Name</w:t>
      </w:r>
    </w:p>
    <w:p w14:paraId="7A55E929" w14:textId="77777777" w:rsidR="00B81FD2" w:rsidRPr="005427E5" w:rsidRDefault="00B81FD2" w:rsidP="00B81FD2">
      <w:pPr>
        <w:pStyle w:val="Header"/>
        <w:tabs>
          <w:tab w:val="clear" w:pos="4320"/>
          <w:tab w:val="clear" w:pos="8640"/>
          <w:tab w:val="center" w:pos="8520"/>
        </w:tabs>
      </w:pPr>
      <w:r w:rsidRPr="005427E5">
        <w:rPr>
          <w:highlight w:val="lightGray"/>
        </w:rPr>
        <w:t>Protocol Version #:  Date</w:t>
      </w:r>
    </w:p>
    <w:p w14:paraId="4CDEC6E0" w14:textId="77777777" w:rsidR="00934FE4" w:rsidRPr="005427E5" w:rsidRDefault="00934FE4" w:rsidP="005839E3">
      <w:pPr>
        <w:pStyle w:val="Header"/>
        <w:rPr>
          <w:color w:val="0070C0"/>
        </w:rPr>
      </w:pPr>
    </w:p>
    <w:p w14:paraId="19805851" w14:textId="77777777" w:rsidR="00A6790E" w:rsidRPr="009B79F2" w:rsidRDefault="006D6741" w:rsidP="005839E3">
      <w:pPr>
        <w:pStyle w:val="Header"/>
        <w:rPr>
          <w:color w:val="0070C0"/>
        </w:rPr>
      </w:pPr>
      <w:r w:rsidRPr="005427E5">
        <w:rPr>
          <w:color w:val="0070C0"/>
        </w:rPr>
        <w:t>This institution has retained the face page and an empty page following, please use the following:</w:t>
      </w:r>
      <w:r w:rsidR="00624E1D" w:rsidRPr="009B79F2">
        <w:rPr>
          <w:color w:val="0070C0"/>
        </w:rPr>
        <w:t xml:space="preserve"> </w:t>
      </w:r>
      <w:r w:rsidR="00A6790E" w:rsidRPr="009B79F2">
        <w:rPr>
          <w:color w:val="0070C0"/>
        </w:rPr>
        <w:br w:type="page"/>
      </w:r>
    </w:p>
    <w:p w14:paraId="6BC8E634" w14:textId="77777777" w:rsidR="00A6790E" w:rsidRPr="009B79F2" w:rsidRDefault="00A6790E" w:rsidP="005839E3">
      <w:r w:rsidRPr="009B79F2">
        <w:lastRenderedPageBreak/>
        <w:t>Protocol Version &amp; Date:</w:t>
      </w:r>
    </w:p>
    <w:p w14:paraId="15343D5F" w14:textId="77777777" w:rsidR="00A6790E" w:rsidRPr="009B79F2" w:rsidRDefault="00A6790E" w:rsidP="005839E3">
      <w:pPr>
        <w:pStyle w:val="Header"/>
      </w:pPr>
      <w:r w:rsidRPr="009B79F2">
        <w:t>ICF Version:  Date</w:t>
      </w:r>
    </w:p>
    <w:p w14:paraId="10232F52" w14:textId="77777777" w:rsidR="00A6790E" w:rsidRPr="005B033F" w:rsidRDefault="005B033F" w:rsidP="005B033F">
      <w:pPr>
        <w:pStyle w:val="Header"/>
        <w:rPr>
          <w:i/>
          <w:iCs/>
          <w:color w:val="0070C0"/>
        </w:rPr>
      </w:pPr>
      <w:r w:rsidRPr="0068494B">
        <w:rPr>
          <w:i/>
          <w:iCs/>
          <w:color w:val="0070C0"/>
        </w:rPr>
        <w:t>If the face page includes the protocol version and date and the ICF version</w:t>
      </w:r>
      <w:r w:rsidR="00B81FD2" w:rsidRPr="0068494B">
        <w:rPr>
          <w:i/>
          <w:iCs/>
          <w:color w:val="0070C0"/>
        </w:rPr>
        <w:t xml:space="preserve"> date</w:t>
      </w:r>
      <w:r w:rsidRPr="0068494B">
        <w:rPr>
          <w:i/>
          <w:iCs/>
          <w:color w:val="0070C0"/>
        </w:rPr>
        <w:t>, it is not necessary to include this in the header</w:t>
      </w:r>
      <w:r w:rsidR="00233400" w:rsidRPr="0068494B">
        <w:rPr>
          <w:i/>
          <w:iCs/>
          <w:color w:val="0070C0"/>
        </w:rPr>
        <w:t xml:space="preserve"> of the first page (this information is still required to be included in the header beginning on page 2 through the rest of the document)</w:t>
      </w:r>
      <w:r w:rsidRPr="0068494B">
        <w:rPr>
          <w:i/>
          <w:iCs/>
          <w:color w:val="0070C0"/>
        </w:rPr>
        <w:t xml:space="preserve">. </w:t>
      </w:r>
      <w:r w:rsidR="00B81FD2" w:rsidRPr="0068494B">
        <w:rPr>
          <w:i/>
          <w:iCs/>
          <w:color w:val="0070C0"/>
        </w:rPr>
        <w:t>If the Protocol version &amp; date is missing, add it to where the ICF Version date is listed</w:t>
      </w:r>
      <w:r w:rsidR="00A1636D" w:rsidRPr="0068494B">
        <w:rPr>
          <w:i/>
          <w:iCs/>
          <w:color w:val="0070C0"/>
        </w:rPr>
        <w:t xml:space="preserve"> (either the header or face page)</w:t>
      </w:r>
      <w:r w:rsidR="00B81FD2" w:rsidRPr="0068494B">
        <w:rPr>
          <w:i/>
          <w:iCs/>
          <w:color w:val="0070C0"/>
        </w:rPr>
        <w:t xml:space="preserve"> and vice versa if the ICF Version date is missing.</w:t>
      </w:r>
      <w:r w:rsidR="00A1636D" w:rsidRPr="0068494B">
        <w:rPr>
          <w:i/>
          <w:iCs/>
          <w:color w:val="0070C0"/>
        </w:rPr>
        <w:t xml:space="preserve"> Do not add the information to both places.</w:t>
      </w:r>
    </w:p>
    <w:p w14:paraId="30DB0D0B" w14:textId="77777777" w:rsidR="005B033F" w:rsidRPr="005B033F" w:rsidRDefault="005B033F" w:rsidP="005839E3">
      <w:pPr>
        <w:rPr>
          <w:bCs/>
          <w:i/>
          <w:iCs/>
        </w:rPr>
      </w:pPr>
    </w:p>
    <w:p w14:paraId="5E9037EF" w14:textId="77777777" w:rsidR="00A6790E" w:rsidRPr="009B79F2" w:rsidRDefault="00A6790E" w:rsidP="005839E3">
      <w:r w:rsidRPr="009B79F2">
        <w:rPr>
          <w:bCs/>
        </w:rPr>
        <w:t>Sponsor name, City, State, USA</w:t>
      </w:r>
    </w:p>
    <w:p w14:paraId="5DBEBCF7" w14:textId="77777777" w:rsidR="00A6790E" w:rsidRPr="009B79F2" w:rsidRDefault="00A6790E" w:rsidP="005839E3">
      <w:pPr>
        <w:rPr>
          <w:bCs/>
        </w:rPr>
      </w:pPr>
      <w:r w:rsidRPr="009B79F2">
        <w:rPr>
          <w:bCs/>
        </w:rPr>
        <w:t>Sponsor Protocol Name</w:t>
      </w:r>
    </w:p>
    <w:p w14:paraId="79643435" w14:textId="77777777" w:rsidR="00A6790E" w:rsidRPr="009B79F2" w:rsidRDefault="00A6790E" w:rsidP="005839E3"/>
    <w:tbl>
      <w:tblPr>
        <w:tblW w:w="10440" w:type="dxa"/>
        <w:tblInd w:w="-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6"/>
        <w:gridCol w:w="2479"/>
        <w:gridCol w:w="1799"/>
        <w:gridCol w:w="3626"/>
      </w:tblGrid>
      <w:tr w:rsidR="00A6790E" w:rsidRPr="009B79F2" w14:paraId="4992C5E2" w14:textId="77777777" w:rsidTr="00362A2A">
        <w:trPr>
          <w:cantSplit/>
        </w:trPr>
        <w:tc>
          <w:tcPr>
            <w:tcW w:w="10440" w:type="dxa"/>
            <w:gridSpan w:val="4"/>
          </w:tcPr>
          <w:p w14:paraId="1433C55A" w14:textId="77777777" w:rsidR="00A6790E" w:rsidRPr="00CF0511" w:rsidRDefault="00A6790E" w:rsidP="005839E3">
            <w:pPr>
              <w:jc w:val="center"/>
              <w:rPr>
                <w:b/>
                <w:bCs/>
                <w:caps/>
                <w:highlight w:val="lightGray"/>
              </w:rPr>
            </w:pPr>
            <w:r w:rsidRPr="00CF0511">
              <w:rPr>
                <w:b/>
                <w:bCs/>
                <w:caps/>
                <w:highlight w:val="lightGray"/>
              </w:rPr>
              <w:t>Research subject information and Consent form</w:t>
            </w:r>
          </w:p>
          <w:p w14:paraId="2126B6FC" w14:textId="77777777" w:rsidR="00A6790E" w:rsidRPr="00CF0511" w:rsidRDefault="00A6790E" w:rsidP="005839E3">
            <w:pPr>
              <w:jc w:val="center"/>
              <w:rPr>
                <w:b/>
                <w:bCs/>
                <w:caps/>
                <w:highlight w:val="lightGray"/>
              </w:rPr>
            </w:pPr>
            <w:r w:rsidRPr="00CF0511">
              <w:rPr>
                <w:b/>
                <w:bCs/>
                <w:caps/>
                <w:highlight w:val="lightGray"/>
              </w:rPr>
              <w:t>and</w:t>
            </w:r>
          </w:p>
          <w:p w14:paraId="6546983E" w14:textId="77777777" w:rsidR="00A6790E" w:rsidRPr="00CF0511" w:rsidRDefault="00A6790E" w:rsidP="005839E3">
            <w:pPr>
              <w:jc w:val="center"/>
              <w:rPr>
                <w:b/>
                <w:bCs/>
                <w:caps/>
                <w:highlight w:val="lightGray"/>
              </w:rPr>
            </w:pPr>
            <w:r w:rsidRPr="00CF0511">
              <w:rPr>
                <w:b/>
                <w:bCs/>
                <w:caps/>
                <w:highlight w:val="lightGray"/>
              </w:rPr>
              <w:t xml:space="preserve">Authorization for use and discloSure of </w:t>
            </w:r>
          </w:p>
          <w:p w14:paraId="604B734A" w14:textId="77777777" w:rsidR="00A6790E" w:rsidRPr="009B79F2" w:rsidRDefault="00A6790E" w:rsidP="005839E3">
            <w:pPr>
              <w:jc w:val="center"/>
              <w:rPr>
                <w:b/>
                <w:bCs/>
              </w:rPr>
            </w:pPr>
            <w:r w:rsidRPr="00CF0511">
              <w:rPr>
                <w:b/>
                <w:bCs/>
                <w:caps/>
                <w:highlight w:val="lightGray"/>
              </w:rPr>
              <w:t>protected health information</w:t>
            </w:r>
          </w:p>
        </w:tc>
      </w:tr>
      <w:tr w:rsidR="00A6790E" w:rsidRPr="009B79F2" w14:paraId="6E659089" w14:textId="77777777" w:rsidTr="00362A2A">
        <w:trPr>
          <w:cantSplit/>
        </w:trPr>
        <w:tc>
          <w:tcPr>
            <w:tcW w:w="2536" w:type="dxa"/>
          </w:tcPr>
          <w:p w14:paraId="1EBE4D70" w14:textId="77777777" w:rsidR="00A6790E" w:rsidRPr="009B79F2" w:rsidRDefault="00A6790E" w:rsidP="005839E3">
            <w:pPr>
              <w:jc w:val="both"/>
              <w:rPr>
                <w:b/>
                <w:bCs/>
              </w:rPr>
            </w:pPr>
            <w:r w:rsidRPr="009B79F2">
              <w:rPr>
                <w:b/>
                <w:bCs/>
              </w:rPr>
              <w:t>TITLE:</w:t>
            </w:r>
            <w:r w:rsidRPr="009B79F2">
              <w:t xml:space="preserve">  </w:t>
            </w:r>
          </w:p>
        </w:tc>
        <w:tc>
          <w:tcPr>
            <w:tcW w:w="7904" w:type="dxa"/>
            <w:gridSpan w:val="3"/>
          </w:tcPr>
          <w:p w14:paraId="05AD8F78" w14:textId="77777777" w:rsidR="00A6790E" w:rsidRPr="009B79F2" w:rsidRDefault="00A6790E" w:rsidP="005839E3">
            <w:pPr>
              <w:ind w:right="120"/>
              <w:rPr>
                <w:b/>
                <w:bCs/>
              </w:rPr>
            </w:pPr>
            <w:r w:rsidRPr="00CF0511">
              <w:rPr>
                <w:bCs/>
                <w:highlight w:val="lightGray"/>
              </w:rPr>
              <w:t>Title of study here IN ALL CAPITAL LETTERS</w:t>
            </w:r>
          </w:p>
        </w:tc>
      </w:tr>
      <w:tr w:rsidR="00A6790E" w:rsidRPr="009B79F2" w14:paraId="413B0F90" w14:textId="77777777" w:rsidTr="00362A2A">
        <w:tc>
          <w:tcPr>
            <w:tcW w:w="2536" w:type="dxa"/>
          </w:tcPr>
          <w:p w14:paraId="4966BC79" w14:textId="77777777" w:rsidR="00A6790E" w:rsidRPr="009B79F2" w:rsidRDefault="00A6790E" w:rsidP="005839E3">
            <w:pPr>
              <w:rPr>
                <w:b/>
                <w:bCs/>
              </w:rPr>
            </w:pPr>
            <w:r w:rsidRPr="009B79F2">
              <w:rPr>
                <w:b/>
                <w:bCs/>
              </w:rPr>
              <w:t>PRINCIPAL INVESTIGATOR:</w:t>
            </w:r>
          </w:p>
        </w:tc>
        <w:tc>
          <w:tcPr>
            <w:tcW w:w="2479" w:type="dxa"/>
          </w:tcPr>
          <w:p w14:paraId="05594C98" w14:textId="77777777" w:rsidR="00A6790E" w:rsidRPr="009B79F2" w:rsidRDefault="00A6790E" w:rsidP="005839E3">
            <w:pPr>
              <w:tabs>
                <w:tab w:val="left" w:pos="2880"/>
              </w:tabs>
              <w:autoSpaceDE w:val="0"/>
              <w:autoSpaceDN w:val="0"/>
              <w:adjustRightInd w:val="0"/>
              <w:jc w:val="both"/>
              <w:rPr>
                <w:b/>
                <w:bCs/>
              </w:rPr>
            </w:pPr>
            <w:r w:rsidRPr="009B79F2">
              <w:t>PI Name</w:t>
            </w:r>
          </w:p>
        </w:tc>
        <w:tc>
          <w:tcPr>
            <w:tcW w:w="1799" w:type="dxa"/>
          </w:tcPr>
          <w:p w14:paraId="4DDC2681" w14:textId="77777777" w:rsidR="00A6790E" w:rsidRPr="009B79F2" w:rsidRDefault="00A6790E" w:rsidP="005839E3">
            <w:pPr>
              <w:rPr>
                <w:b/>
                <w:bCs/>
              </w:rPr>
            </w:pPr>
            <w:r w:rsidRPr="009B79F2">
              <w:rPr>
                <w:b/>
                <w:bCs/>
              </w:rPr>
              <w:t>TELEPHONE:</w:t>
            </w:r>
          </w:p>
        </w:tc>
        <w:tc>
          <w:tcPr>
            <w:tcW w:w="3626" w:type="dxa"/>
          </w:tcPr>
          <w:p w14:paraId="11BE010D" w14:textId="77777777" w:rsidR="00A6790E" w:rsidRPr="009B79F2" w:rsidRDefault="00A6790E" w:rsidP="005839E3">
            <w:pPr>
              <w:rPr>
                <w:b/>
                <w:bCs/>
              </w:rPr>
            </w:pPr>
            <w:r w:rsidRPr="009B79F2">
              <w:t>XXX-XXX-XXXX (24 hours)</w:t>
            </w:r>
          </w:p>
        </w:tc>
      </w:tr>
    </w:tbl>
    <w:p w14:paraId="11D0D7DD" w14:textId="77777777" w:rsidR="00A6790E" w:rsidRPr="009B79F2" w:rsidRDefault="00A6790E" w:rsidP="005839E3">
      <w:pPr>
        <w:jc w:val="center"/>
        <w:rPr>
          <w:b/>
          <w:bCs/>
        </w:rPr>
      </w:pPr>
    </w:p>
    <w:p w14:paraId="13F5F6E1" w14:textId="77777777" w:rsidR="00A6790E" w:rsidRPr="009B79F2" w:rsidRDefault="00A6790E" w:rsidP="005839E3">
      <w:pPr>
        <w:jc w:val="center"/>
        <w:rPr>
          <w:b/>
          <w:bCs/>
        </w:rPr>
      </w:pPr>
      <w:r w:rsidRPr="009B79F2">
        <w:rPr>
          <w:b/>
          <w:bCs/>
        </w:rPr>
        <w:t>This consent form contains important information to help you decide whether to participate in a research study.</w:t>
      </w:r>
    </w:p>
    <w:p w14:paraId="5E0CD50D" w14:textId="77777777" w:rsidR="00A6790E" w:rsidRPr="009B79F2" w:rsidRDefault="00A6790E" w:rsidP="005839E3">
      <w:pPr>
        <w:jc w:val="center"/>
        <w:rPr>
          <w:b/>
          <w:bCs/>
        </w:rPr>
      </w:pPr>
    </w:p>
    <w:p w14:paraId="2D564038" w14:textId="77777777" w:rsidR="00A6790E" w:rsidRPr="009B79F2" w:rsidRDefault="00A6790E" w:rsidP="005839E3">
      <w:pPr>
        <w:pBdr>
          <w:top w:val="single" w:sz="12" w:space="5" w:color="auto"/>
          <w:left w:val="single" w:sz="12" w:space="4" w:color="auto"/>
          <w:bottom w:val="single" w:sz="12" w:space="5" w:color="auto"/>
          <w:right w:val="single" w:sz="12" w:space="4" w:color="auto"/>
        </w:pBdr>
      </w:pPr>
      <w:r w:rsidRPr="009B79F2">
        <w:t xml:space="preserve">The study staff will explain this study to you.  Ask questions about anything that is not clear at any time.  You may take home an unsigned copy of this consent form to think about and discuss with family or friends.  </w:t>
      </w:r>
    </w:p>
    <w:p w14:paraId="60EA7EC8" w14:textId="77777777" w:rsidR="00A6790E" w:rsidRPr="009B79F2" w:rsidRDefault="00A6790E" w:rsidP="005839E3"/>
    <w:p w14:paraId="1F0EA1B7" w14:textId="77777777" w:rsidR="00A6790E" w:rsidRPr="009B79F2" w:rsidRDefault="00A6790E" w:rsidP="005839E3">
      <w:pPr>
        <w:numPr>
          <w:ilvl w:val="0"/>
          <w:numId w:val="17"/>
        </w:numPr>
        <w:ind w:left="720" w:firstLine="0"/>
        <w:jc w:val="both"/>
        <w:rPr>
          <w:b/>
          <w:bCs/>
        </w:rPr>
      </w:pPr>
      <w:r w:rsidRPr="009B79F2">
        <w:rPr>
          <w:b/>
          <w:bCs/>
        </w:rPr>
        <w:t xml:space="preserve">Being in a study is voluntary – </w:t>
      </w:r>
      <w:r w:rsidRPr="009B79F2">
        <w:rPr>
          <w:b/>
          <w:bCs/>
          <w:u w:val="single"/>
        </w:rPr>
        <w:t>your choice</w:t>
      </w:r>
      <w:r w:rsidRPr="009B79F2">
        <w:rPr>
          <w:b/>
          <w:bCs/>
        </w:rPr>
        <w:t>.</w:t>
      </w:r>
    </w:p>
    <w:p w14:paraId="0F5EA1E8" w14:textId="77777777" w:rsidR="00A6790E" w:rsidRPr="009B79F2" w:rsidRDefault="00A6790E" w:rsidP="005839E3">
      <w:pPr>
        <w:numPr>
          <w:ilvl w:val="0"/>
          <w:numId w:val="17"/>
        </w:numPr>
        <w:ind w:left="720" w:firstLine="0"/>
        <w:jc w:val="both"/>
        <w:rPr>
          <w:b/>
          <w:bCs/>
        </w:rPr>
      </w:pPr>
      <w:r w:rsidRPr="009B79F2">
        <w:rPr>
          <w:b/>
          <w:bCs/>
        </w:rPr>
        <w:t xml:space="preserve">If you join this study, you can still </w:t>
      </w:r>
      <w:r w:rsidRPr="009B79F2">
        <w:rPr>
          <w:b/>
          <w:bCs/>
          <w:u w:val="single"/>
        </w:rPr>
        <w:t>stop at any time</w:t>
      </w:r>
      <w:r w:rsidRPr="009B79F2">
        <w:rPr>
          <w:b/>
          <w:bCs/>
        </w:rPr>
        <w:t>.</w:t>
      </w:r>
    </w:p>
    <w:p w14:paraId="3C75EC24" w14:textId="77777777" w:rsidR="00A6790E" w:rsidRPr="009B79F2" w:rsidRDefault="00A6790E" w:rsidP="005839E3">
      <w:pPr>
        <w:numPr>
          <w:ilvl w:val="0"/>
          <w:numId w:val="17"/>
        </w:numPr>
        <w:ind w:left="720" w:firstLine="0"/>
        <w:jc w:val="both"/>
        <w:rPr>
          <w:b/>
          <w:bCs/>
        </w:rPr>
      </w:pPr>
      <w:r w:rsidRPr="009B79F2">
        <w:rPr>
          <w:b/>
          <w:bCs/>
          <w:u w:val="single"/>
        </w:rPr>
        <w:t>No</w:t>
      </w:r>
      <w:r w:rsidRPr="009B79F2">
        <w:rPr>
          <w:b/>
          <w:bCs/>
        </w:rPr>
        <w:t xml:space="preserve"> one can </w:t>
      </w:r>
      <w:r w:rsidRPr="009B79F2">
        <w:rPr>
          <w:b/>
          <w:bCs/>
          <w:u w:val="single"/>
        </w:rPr>
        <w:t>promise</w:t>
      </w:r>
      <w:r w:rsidRPr="009B79F2">
        <w:rPr>
          <w:b/>
          <w:bCs/>
        </w:rPr>
        <w:t xml:space="preserve"> that a study will help you.</w:t>
      </w:r>
    </w:p>
    <w:p w14:paraId="12F0F706" w14:textId="77777777" w:rsidR="00A6790E" w:rsidRPr="009B79F2" w:rsidRDefault="00A6790E" w:rsidP="005839E3">
      <w:pPr>
        <w:numPr>
          <w:ilvl w:val="0"/>
          <w:numId w:val="17"/>
        </w:numPr>
        <w:ind w:left="720" w:firstLine="0"/>
        <w:jc w:val="both"/>
        <w:rPr>
          <w:b/>
          <w:bCs/>
        </w:rPr>
      </w:pPr>
      <w:r w:rsidRPr="009B79F2">
        <w:rPr>
          <w:b/>
          <w:bCs/>
        </w:rPr>
        <w:t xml:space="preserve">Do not join this study unless </w:t>
      </w:r>
      <w:proofErr w:type="gramStart"/>
      <w:r w:rsidRPr="009B79F2">
        <w:rPr>
          <w:b/>
          <w:bCs/>
        </w:rPr>
        <w:t>all of</w:t>
      </w:r>
      <w:proofErr w:type="gramEnd"/>
      <w:r w:rsidRPr="009B79F2">
        <w:rPr>
          <w:b/>
          <w:bCs/>
        </w:rPr>
        <w:t xml:space="preserve"> your </w:t>
      </w:r>
      <w:r w:rsidRPr="009B79F2">
        <w:rPr>
          <w:b/>
          <w:bCs/>
          <w:u w:val="single"/>
        </w:rPr>
        <w:t>questions</w:t>
      </w:r>
      <w:r w:rsidRPr="009B79F2">
        <w:rPr>
          <w:b/>
          <w:bCs/>
        </w:rPr>
        <w:t xml:space="preserve"> are </w:t>
      </w:r>
      <w:r w:rsidRPr="009B79F2">
        <w:rPr>
          <w:b/>
          <w:bCs/>
          <w:u w:val="single"/>
        </w:rPr>
        <w:t>answered</w:t>
      </w:r>
      <w:r w:rsidRPr="009B79F2">
        <w:rPr>
          <w:b/>
          <w:bCs/>
        </w:rPr>
        <w:t>.</w:t>
      </w:r>
    </w:p>
    <w:p w14:paraId="414161C5" w14:textId="77777777" w:rsidR="00A6790E" w:rsidRPr="009B79F2" w:rsidRDefault="00A6790E" w:rsidP="005839E3"/>
    <w:p w14:paraId="04508C13" w14:textId="77777777" w:rsidR="00A6790E" w:rsidRPr="009B79F2" w:rsidRDefault="00A6790E" w:rsidP="005839E3">
      <w:pPr>
        <w:rPr>
          <w:b/>
          <w:bCs/>
        </w:rPr>
      </w:pPr>
      <w:r w:rsidRPr="009B79F2">
        <w:rPr>
          <w:b/>
          <w:bCs/>
        </w:rPr>
        <w:t>After reading and discussing the information in this consent form you should know:</w:t>
      </w:r>
    </w:p>
    <w:p w14:paraId="211A6FA6" w14:textId="77777777" w:rsidR="00A6790E" w:rsidRPr="009B79F2" w:rsidRDefault="00A6790E" w:rsidP="005839E3"/>
    <w:p w14:paraId="0E39F65E" w14:textId="77777777" w:rsidR="00A6790E" w:rsidRPr="009B79F2" w:rsidRDefault="00A6790E" w:rsidP="005839E3">
      <w:pPr>
        <w:numPr>
          <w:ilvl w:val="0"/>
          <w:numId w:val="18"/>
        </w:numPr>
        <w:tabs>
          <w:tab w:val="clear" w:pos="720"/>
        </w:tabs>
        <w:jc w:val="both"/>
      </w:pPr>
      <w:r w:rsidRPr="009B79F2">
        <w:t xml:space="preserve">Why this research study is being </w:t>
      </w:r>
      <w:proofErr w:type="gramStart"/>
      <w:r w:rsidRPr="009B79F2">
        <w:t>done;</w:t>
      </w:r>
      <w:proofErr w:type="gramEnd"/>
    </w:p>
    <w:p w14:paraId="60AD3D6D" w14:textId="77777777" w:rsidR="00A6790E" w:rsidRPr="009B79F2" w:rsidRDefault="00A6790E" w:rsidP="005839E3">
      <w:pPr>
        <w:numPr>
          <w:ilvl w:val="0"/>
          <w:numId w:val="18"/>
        </w:numPr>
        <w:tabs>
          <w:tab w:val="clear" w:pos="720"/>
        </w:tabs>
        <w:jc w:val="both"/>
      </w:pPr>
      <w:r w:rsidRPr="009B79F2">
        <w:t xml:space="preserve">What will happen during the </w:t>
      </w:r>
      <w:proofErr w:type="gramStart"/>
      <w:r w:rsidRPr="009B79F2">
        <w:t>study;</w:t>
      </w:r>
      <w:proofErr w:type="gramEnd"/>
    </w:p>
    <w:p w14:paraId="711A7129" w14:textId="77777777" w:rsidR="00A6790E" w:rsidRPr="009B79F2" w:rsidRDefault="00A6790E" w:rsidP="005839E3">
      <w:pPr>
        <w:numPr>
          <w:ilvl w:val="0"/>
          <w:numId w:val="18"/>
        </w:numPr>
        <w:tabs>
          <w:tab w:val="clear" w:pos="720"/>
        </w:tabs>
        <w:jc w:val="both"/>
      </w:pPr>
      <w:r w:rsidRPr="009B79F2">
        <w:t xml:space="preserve">Any possible benefits to </w:t>
      </w:r>
      <w:proofErr w:type="gramStart"/>
      <w:r w:rsidRPr="009B79F2">
        <w:t>you;</w:t>
      </w:r>
      <w:proofErr w:type="gramEnd"/>
    </w:p>
    <w:p w14:paraId="1E7427AF" w14:textId="77777777" w:rsidR="00A6790E" w:rsidRPr="009B79F2" w:rsidRDefault="00A6790E" w:rsidP="005839E3">
      <w:pPr>
        <w:numPr>
          <w:ilvl w:val="0"/>
          <w:numId w:val="18"/>
        </w:numPr>
        <w:tabs>
          <w:tab w:val="clear" w:pos="720"/>
        </w:tabs>
        <w:jc w:val="both"/>
      </w:pPr>
      <w:r w:rsidRPr="009B79F2">
        <w:t xml:space="preserve">The possible risks to </w:t>
      </w:r>
      <w:proofErr w:type="gramStart"/>
      <w:r w:rsidRPr="009B79F2">
        <w:t>you;</w:t>
      </w:r>
      <w:proofErr w:type="gramEnd"/>
    </w:p>
    <w:p w14:paraId="69232CBA" w14:textId="77777777" w:rsidR="00A6790E" w:rsidRPr="009B79F2" w:rsidRDefault="00A6790E" w:rsidP="005839E3">
      <w:pPr>
        <w:numPr>
          <w:ilvl w:val="0"/>
          <w:numId w:val="18"/>
        </w:numPr>
        <w:tabs>
          <w:tab w:val="clear" w:pos="720"/>
        </w:tabs>
        <w:jc w:val="both"/>
      </w:pPr>
      <w:r w:rsidRPr="009B79F2">
        <w:t xml:space="preserve">Other options you could choose instead of being in this </w:t>
      </w:r>
      <w:proofErr w:type="gramStart"/>
      <w:r w:rsidRPr="009B79F2">
        <w:t>study;</w:t>
      </w:r>
      <w:proofErr w:type="gramEnd"/>
      <w:r w:rsidRPr="009B79F2">
        <w:t xml:space="preserve"> </w:t>
      </w:r>
    </w:p>
    <w:p w14:paraId="0577D8B4" w14:textId="77777777" w:rsidR="00A6790E" w:rsidRPr="009B79F2" w:rsidRDefault="00A6790E" w:rsidP="005839E3">
      <w:pPr>
        <w:numPr>
          <w:ilvl w:val="0"/>
          <w:numId w:val="18"/>
        </w:numPr>
        <w:tabs>
          <w:tab w:val="clear" w:pos="720"/>
        </w:tabs>
        <w:jc w:val="both"/>
      </w:pPr>
      <w:r w:rsidRPr="009B79F2">
        <w:t xml:space="preserve">How your personal health information will be treated during the study and after the study is </w:t>
      </w:r>
      <w:proofErr w:type="gramStart"/>
      <w:r w:rsidRPr="009B79F2">
        <w:t>over;</w:t>
      </w:r>
      <w:proofErr w:type="gramEnd"/>
    </w:p>
    <w:p w14:paraId="61C131E7" w14:textId="77777777" w:rsidR="00A6790E" w:rsidRPr="009B79F2" w:rsidRDefault="00A6790E" w:rsidP="005839E3">
      <w:pPr>
        <w:numPr>
          <w:ilvl w:val="0"/>
          <w:numId w:val="18"/>
        </w:numPr>
        <w:tabs>
          <w:tab w:val="clear" w:pos="720"/>
        </w:tabs>
        <w:jc w:val="both"/>
      </w:pPr>
      <w:r w:rsidRPr="009B79F2">
        <w:t>Whether being in this study could involve any cost to you; and</w:t>
      </w:r>
    </w:p>
    <w:p w14:paraId="4BA453D1" w14:textId="77777777" w:rsidR="00A6790E" w:rsidRPr="009B79F2" w:rsidRDefault="00A6790E" w:rsidP="005839E3">
      <w:pPr>
        <w:numPr>
          <w:ilvl w:val="0"/>
          <w:numId w:val="18"/>
        </w:numPr>
        <w:tabs>
          <w:tab w:val="clear" w:pos="720"/>
        </w:tabs>
        <w:jc w:val="both"/>
      </w:pPr>
      <w:r w:rsidRPr="009B79F2">
        <w:t>What to do if you have problems or questions about this study.</w:t>
      </w:r>
    </w:p>
    <w:p w14:paraId="7A305E27" w14:textId="77777777" w:rsidR="00A6790E" w:rsidRPr="009B79F2" w:rsidRDefault="00A6790E" w:rsidP="005839E3"/>
    <w:p w14:paraId="2C98E738" w14:textId="77777777" w:rsidR="00A6790E" w:rsidRPr="009B79F2" w:rsidRDefault="00A6790E" w:rsidP="005839E3">
      <w:pPr>
        <w:jc w:val="center"/>
        <w:rPr>
          <w:b/>
          <w:bCs/>
          <w:u w:val="single"/>
        </w:rPr>
      </w:pPr>
      <w:r w:rsidRPr="009B79F2">
        <w:rPr>
          <w:b/>
          <w:bCs/>
          <w:u w:val="single"/>
        </w:rPr>
        <w:t>Please read this consent form carefully.</w:t>
      </w:r>
    </w:p>
    <w:p w14:paraId="00EB1C4D" w14:textId="77777777" w:rsidR="00A6790E" w:rsidRPr="009B79F2" w:rsidRDefault="00A6790E" w:rsidP="005839E3">
      <w:pPr>
        <w:rPr>
          <w:b/>
          <w:bCs/>
        </w:rPr>
      </w:pPr>
      <w:r w:rsidRPr="009B79F2">
        <w:br w:type="page"/>
      </w:r>
    </w:p>
    <w:p w14:paraId="56A957FD" w14:textId="77777777" w:rsidR="00A6790E" w:rsidRPr="009B79F2" w:rsidRDefault="00A6790E" w:rsidP="005839E3">
      <w:pPr>
        <w:tabs>
          <w:tab w:val="left" w:pos="2880"/>
        </w:tabs>
        <w:jc w:val="center"/>
        <w:rPr>
          <w:b/>
          <w:bCs/>
        </w:rPr>
      </w:pPr>
    </w:p>
    <w:p w14:paraId="39A17096" w14:textId="77777777" w:rsidR="00A6790E" w:rsidRPr="009B79F2" w:rsidRDefault="00A6790E" w:rsidP="005839E3">
      <w:pPr>
        <w:tabs>
          <w:tab w:val="left" w:pos="2880"/>
        </w:tabs>
        <w:jc w:val="center"/>
        <w:rPr>
          <w:b/>
          <w:bCs/>
        </w:rPr>
      </w:pPr>
    </w:p>
    <w:p w14:paraId="0168EA1C" w14:textId="77777777" w:rsidR="00A6790E" w:rsidRPr="009B79F2" w:rsidRDefault="00A6790E" w:rsidP="005839E3">
      <w:pPr>
        <w:tabs>
          <w:tab w:val="left" w:pos="2880"/>
        </w:tabs>
        <w:jc w:val="center"/>
        <w:rPr>
          <w:b/>
          <w:bCs/>
        </w:rPr>
      </w:pPr>
    </w:p>
    <w:p w14:paraId="30E9EFD1" w14:textId="77777777" w:rsidR="00A6790E" w:rsidRPr="009B79F2" w:rsidRDefault="00A6790E" w:rsidP="005839E3">
      <w:pPr>
        <w:tabs>
          <w:tab w:val="left" w:pos="2880"/>
        </w:tabs>
        <w:jc w:val="center"/>
        <w:rPr>
          <w:b/>
          <w:bCs/>
        </w:rPr>
      </w:pPr>
    </w:p>
    <w:p w14:paraId="19A1EEE2" w14:textId="77777777" w:rsidR="00A6790E" w:rsidRPr="009B79F2" w:rsidRDefault="00A6790E" w:rsidP="005839E3">
      <w:pPr>
        <w:tabs>
          <w:tab w:val="left" w:pos="2880"/>
        </w:tabs>
        <w:jc w:val="center"/>
        <w:rPr>
          <w:b/>
          <w:bCs/>
        </w:rPr>
      </w:pPr>
    </w:p>
    <w:p w14:paraId="74561DCA" w14:textId="77777777" w:rsidR="00A6790E" w:rsidRPr="009B79F2" w:rsidRDefault="00A6790E" w:rsidP="005839E3">
      <w:pPr>
        <w:tabs>
          <w:tab w:val="left" w:pos="2880"/>
        </w:tabs>
        <w:jc w:val="center"/>
        <w:rPr>
          <w:b/>
          <w:bCs/>
        </w:rPr>
      </w:pPr>
    </w:p>
    <w:p w14:paraId="26C1D418" w14:textId="77777777" w:rsidR="00A6790E" w:rsidRPr="009B79F2" w:rsidRDefault="00A6790E" w:rsidP="005839E3">
      <w:pPr>
        <w:tabs>
          <w:tab w:val="left" w:pos="2880"/>
        </w:tabs>
        <w:jc w:val="center"/>
        <w:rPr>
          <w:b/>
          <w:bCs/>
        </w:rPr>
      </w:pPr>
    </w:p>
    <w:p w14:paraId="74F268C5" w14:textId="77777777" w:rsidR="00A6790E" w:rsidRPr="009B79F2" w:rsidRDefault="00A6790E" w:rsidP="005839E3">
      <w:pPr>
        <w:tabs>
          <w:tab w:val="left" w:pos="2880"/>
        </w:tabs>
        <w:jc w:val="center"/>
        <w:rPr>
          <w:b/>
          <w:bCs/>
        </w:rPr>
      </w:pPr>
    </w:p>
    <w:p w14:paraId="12AA356C" w14:textId="77777777" w:rsidR="00A6790E" w:rsidRPr="009B79F2" w:rsidRDefault="00A6790E" w:rsidP="005839E3">
      <w:pPr>
        <w:tabs>
          <w:tab w:val="left" w:pos="2880"/>
        </w:tabs>
        <w:jc w:val="center"/>
        <w:rPr>
          <w:b/>
          <w:bCs/>
        </w:rPr>
      </w:pPr>
    </w:p>
    <w:p w14:paraId="26D01A6C" w14:textId="77777777" w:rsidR="00A6790E" w:rsidRPr="009B79F2" w:rsidRDefault="00A6790E" w:rsidP="005839E3">
      <w:pPr>
        <w:tabs>
          <w:tab w:val="left" w:pos="2880"/>
        </w:tabs>
        <w:jc w:val="center"/>
        <w:rPr>
          <w:b/>
          <w:bCs/>
        </w:rPr>
      </w:pPr>
    </w:p>
    <w:p w14:paraId="18925ED4" w14:textId="77777777" w:rsidR="00A6790E" w:rsidRPr="009B79F2" w:rsidRDefault="00A6790E" w:rsidP="005839E3">
      <w:pPr>
        <w:tabs>
          <w:tab w:val="left" w:pos="2880"/>
        </w:tabs>
        <w:jc w:val="center"/>
        <w:rPr>
          <w:b/>
          <w:bCs/>
        </w:rPr>
      </w:pPr>
    </w:p>
    <w:p w14:paraId="424CAA55" w14:textId="77777777" w:rsidR="00A6790E" w:rsidRPr="009B79F2" w:rsidRDefault="00A6790E" w:rsidP="005839E3">
      <w:pPr>
        <w:tabs>
          <w:tab w:val="left" w:pos="2880"/>
        </w:tabs>
        <w:jc w:val="center"/>
        <w:rPr>
          <w:b/>
          <w:bCs/>
        </w:rPr>
      </w:pPr>
    </w:p>
    <w:p w14:paraId="122F4504" w14:textId="77777777" w:rsidR="00A6790E" w:rsidRPr="009B79F2" w:rsidRDefault="00A6790E" w:rsidP="005839E3">
      <w:pPr>
        <w:tabs>
          <w:tab w:val="left" w:pos="2880"/>
        </w:tabs>
        <w:jc w:val="center"/>
        <w:rPr>
          <w:b/>
          <w:bCs/>
        </w:rPr>
      </w:pPr>
    </w:p>
    <w:p w14:paraId="3A775E87" w14:textId="77777777" w:rsidR="00A6790E" w:rsidRPr="009B79F2" w:rsidRDefault="00A6790E" w:rsidP="005839E3">
      <w:pPr>
        <w:tabs>
          <w:tab w:val="left" w:pos="2880"/>
        </w:tabs>
        <w:jc w:val="center"/>
        <w:rPr>
          <w:b/>
          <w:bCs/>
        </w:rPr>
      </w:pPr>
    </w:p>
    <w:p w14:paraId="1072441A" w14:textId="77777777" w:rsidR="00A6790E" w:rsidRPr="009B79F2" w:rsidRDefault="00A6790E" w:rsidP="005839E3">
      <w:pPr>
        <w:tabs>
          <w:tab w:val="left" w:pos="2880"/>
        </w:tabs>
        <w:jc w:val="center"/>
        <w:rPr>
          <w:b/>
          <w:bCs/>
        </w:rPr>
      </w:pPr>
    </w:p>
    <w:p w14:paraId="0AAB51DF" w14:textId="77777777" w:rsidR="00A6790E" w:rsidRPr="009B79F2" w:rsidRDefault="00A6790E" w:rsidP="005839E3">
      <w:pPr>
        <w:tabs>
          <w:tab w:val="left" w:pos="2880"/>
        </w:tabs>
        <w:jc w:val="center"/>
        <w:rPr>
          <w:b/>
          <w:bCs/>
        </w:rPr>
      </w:pPr>
    </w:p>
    <w:p w14:paraId="697082DE" w14:textId="77777777" w:rsidR="00A6790E" w:rsidRPr="009B79F2" w:rsidRDefault="00A6790E" w:rsidP="005839E3">
      <w:pPr>
        <w:tabs>
          <w:tab w:val="left" w:pos="2880"/>
        </w:tabs>
        <w:jc w:val="center"/>
        <w:rPr>
          <w:b/>
          <w:bCs/>
        </w:rPr>
      </w:pPr>
    </w:p>
    <w:p w14:paraId="1C597AF5" w14:textId="77777777" w:rsidR="00A6790E" w:rsidRPr="009B79F2" w:rsidRDefault="00A6790E" w:rsidP="005839E3">
      <w:pPr>
        <w:tabs>
          <w:tab w:val="left" w:pos="2880"/>
        </w:tabs>
        <w:jc w:val="center"/>
        <w:rPr>
          <w:b/>
          <w:bCs/>
        </w:rPr>
      </w:pPr>
    </w:p>
    <w:p w14:paraId="2FCEC998" w14:textId="77777777" w:rsidR="00A6790E" w:rsidRPr="009B79F2" w:rsidRDefault="00A6790E" w:rsidP="005839E3">
      <w:pPr>
        <w:tabs>
          <w:tab w:val="left" w:pos="2880"/>
        </w:tabs>
        <w:jc w:val="center"/>
        <w:rPr>
          <w:b/>
          <w:bCs/>
        </w:rPr>
      </w:pPr>
      <w:r w:rsidRPr="009B79F2">
        <w:rPr>
          <w:b/>
          <w:bCs/>
        </w:rPr>
        <w:t>NO TEXT THIS PAGE</w:t>
      </w:r>
    </w:p>
    <w:p w14:paraId="2B1895BA" w14:textId="77777777" w:rsidR="00A6790E" w:rsidRPr="009B79F2" w:rsidRDefault="00A6790E" w:rsidP="005839E3">
      <w:pPr>
        <w:tabs>
          <w:tab w:val="left" w:pos="2880"/>
        </w:tabs>
        <w:jc w:val="center"/>
        <w:rPr>
          <w:b/>
          <w:bCs/>
        </w:rPr>
      </w:pPr>
    </w:p>
    <w:p w14:paraId="6934BB50" w14:textId="77777777" w:rsidR="00A6790E" w:rsidRPr="00E430BD" w:rsidRDefault="00A6790E" w:rsidP="005839E3">
      <w:pPr>
        <w:tabs>
          <w:tab w:val="left" w:pos="2880"/>
        </w:tabs>
        <w:jc w:val="center"/>
        <w:rPr>
          <w:b/>
          <w:bCs/>
          <w:color w:val="0070C0"/>
        </w:rPr>
      </w:pPr>
      <w:r w:rsidRPr="00E430BD">
        <w:rPr>
          <w:rFonts w:ascii="Arial" w:hAnsi="Arial" w:cs="Arial"/>
          <w:bCs/>
          <w:iCs/>
          <w:color w:val="0070C0"/>
        </w:rPr>
        <w:t>If your Consent/Authorization form has an odd number of pages,</w:t>
      </w:r>
      <w:r w:rsidRPr="00E430BD">
        <w:rPr>
          <w:rFonts w:ascii="Arial" w:hAnsi="Arial" w:cs="Arial"/>
          <w:bCs/>
          <w:color w:val="0070C0"/>
        </w:rPr>
        <w:t xml:space="preserve"> include an additional page labeled "NO TEXT THIS PAGE" </w:t>
      </w:r>
      <w:r w:rsidRPr="00E430BD">
        <w:rPr>
          <w:rFonts w:ascii="Arial" w:hAnsi="Arial" w:cs="Arial"/>
          <w:bCs/>
          <w:iCs/>
          <w:color w:val="0070C0"/>
        </w:rPr>
        <w:t>as page two of the form before copying the entire form double-sided.  Please be sure to assign the "NO TEXT THIS PAGE" a page number.</w:t>
      </w:r>
    </w:p>
    <w:p w14:paraId="2702D57D" w14:textId="77777777" w:rsidR="00A6790E" w:rsidRPr="009B79F2" w:rsidRDefault="00A6790E" w:rsidP="005839E3">
      <w:pPr>
        <w:tabs>
          <w:tab w:val="left" w:pos="2880"/>
        </w:tabs>
        <w:jc w:val="center"/>
        <w:rPr>
          <w:b/>
          <w:bCs/>
        </w:rPr>
      </w:pPr>
    </w:p>
    <w:p w14:paraId="32C4E5B1" w14:textId="77777777" w:rsidR="00A6790E" w:rsidRPr="009B79F2" w:rsidRDefault="009B79F2" w:rsidP="005839E3">
      <w:pPr>
        <w:pStyle w:val="Header"/>
        <w:rPr>
          <w:color w:val="0070C0"/>
        </w:rPr>
      </w:pPr>
      <w:r>
        <w:rPr>
          <w:color w:val="0070C0"/>
        </w:rPr>
        <w:br w:type="page"/>
      </w:r>
    </w:p>
    <w:p w14:paraId="46AC8381" w14:textId="77777777" w:rsidR="00624E1D" w:rsidRDefault="00624E1D" w:rsidP="005839E3">
      <w:pPr>
        <w:rPr>
          <w:bCs/>
        </w:rPr>
      </w:pPr>
    </w:p>
    <w:p w14:paraId="633DBB49" w14:textId="77777777" w:rsidR="009B79F2" w:rsidRPr="009B79F2" w:rsidRDefault="009B79F2" w:rsidP="005839E3">
      <w:pPr>
        <w:jc w:val="center"/>
        <w:rPr>
          <w:bCs/>
          <w:color w:val="C00000"/>
        </w:rPr>
      </w:pPr>
      <w:r w:rsidRPr="009B79F2">
        <w:rPr>
          <w:bCs/>
          <w:color w:val="C00000"/>
        </w:rPr>
        <w:t>***********************************************</w:t>
      </w:r>
    </w:p>
    <w:p w14:paraId="5246CE0A" w14:textId="5AB161A3" w:rsidR="00624E1D" w:rsidRPr="009B79F2" w:rsidRDefault="00624E1D" w:rsidP="005839E3">
      <w:pPr>
        <w:rPr>
          <w:bCs/>
          <w:color w:val="0070C0"/>
        </w:rPr>
      </w:pPr>
      <w:r w:rsidRPr="009B79F2">
        <w:rPr>
          <w:bCs/>
          <w:color w:val="0070C0"/>
        </w:rPr>
        <w:t>Use W</w:t>
      </w:r>
      <w:r w:rsidR="00524721">
        <w:rPr>
          <w:bCs/>
          <w:color w:val="0070C0"/>
        </w:rPr>
        <w:t xml:space="preserve">CG </w:t>
      </w:r>
      <w:r w:rsidRPr="009B79F2">
        <w:rPr>
          <w:bCs/>
          <w:color w:val="0070C0"/>
        </w:rPr>
        <w:t>IRB</w:t>
      </w:r>
      <w:r w:rsidR="00C73AEB">
        <w:rPr>
          <w:bCs/>
          <w:color w:val="0070C0"/>
        </w:rPr>
        <w:t>/Advarra IRB</w:t>
      </w:r>
      <w:r w:rsidRPr="009B79F2">
        <w:rPr>
          <w:bCs/>
          <w:color w:val="0070C0"/>
        </w:rPr>
        <w:t xml:space="preserve"> standard headings with the following exceptions:</w:t>
      </w:r>
    </w:p>
    <w:p w14:paraId="015B2C67" w14:textId="77777777" w:rsidR="00624E1D" w:rsidRPr="009B79F2" w:rsidRDefault="00624E1D" w:rsidP="005839E3">
      <w:pPr>
        <w:rPr>
          <w:bCs/>
        </w:rPr>
      </w:pPr>
    </w:p>
    <w:p w14:paraId="21C32BEF" w14:textId="77777777" w:rsidR="00A24072" w:rsidRPr="00CF0511" w:rsidRDefault="006329EF" w:rsidP="005839E3">
      <w:pPr>
        <w:tabs>
          <w:tab w:val="left" w:pos="2880"/>
        </w:tabs>
        <w:jc w:val="center"/>
        <w:rPr>
          <w:b/>
          <w:bCs/>
          <w:highlight w:val="lightGray"/>
        </w:rPr>
      </w:pPr>
      <w:r w:rsidRPr="00CF0511">
        <w:rPr>
          <w:b/>
          <w:bCs/>
          <w:highlight w:val="lightGray"/>
        </w:rPr>
        <w:t>RESEARCH SUBJECT INFORMATION AND CONSENT</w:t>
      </w:r>
      <w:r w:rsidR="00A24072" w:rsidRPr="00CF0511">
        <w:rPr>
          <w:b/>
          <w:bCs/>
          <w:highlight w:val="lightGray"/>
        </w:rPr>
        <w:t xml:space="preserve"> FORM </w:t>
      </w:r>
    </w:p>
    <w:p w14:paraId="5779325C" w14:textId="77777777" w:rsidR="00A24072" w:rsidRPr="00CF0511" w:rsidRDefault="00A24072" w:rsidP="005839E3">
      <w:pPr>
        <w:tabs>
          <w:tab w:val="left" w:pos="2880"/>
        </w:tabs>
        <w:jc w:val="center"/>
        <w:rPr>
          <w:b/>
          <w:bCs/>
          <w:highlight w:val="lightGray"/>
        </w:rPr>
      </w:pPr>
      <w:r w:rsidRPr="00CF0511">
        <w:rPr>
          <w:b/>
          <w:bCs/>
          <w:highlight w:val="lightGray"/>
        </w:rPr>
        <w:t xml:space="preserve">AND </w:t>
      </w:r>
    </w:p>
    <w:p w14:paraId="5F8DE426" w14:textId="77777777" w:rsidR="00FB5EA8" w:rsidRPr="00CF0511" w:rsidRDefault="00A24072" w:rsidP="005839E3">
      <w:pPr>
        <w:tabs>
          <w:tab w:val="left" w:pos="2880"/>
        </w:tabs>
        <w:jc w:val="center"/>
        <w:rPr>
          <w:b/>
          <w:bCs/>
          <w:highlight w:val="lightGray"/>
        </w:rPr>
      </w:pPr>
      <w:r w:rsidRPr="00CF0511">
        <w:rPr>
          <w:b/>
          <w:bCs/>
          <w:highlight w:val="lightGray"/>
        </w:rPr>
        <w:t xml:space="preserve">AUTHORIZATION FOR USE AND DISCLOSURE OF </w:t>
      </w:r>
    </w:p>
    <w:p w14:paraId="61767D8A" w14:textId="77777777" w:rsidR="006329EF" w:rsidRPr="009B79F2" w:rsidRDefault="00A24072" w:rsidP="005839E3">
      <w:pPr>
        <w:tabs>
          <w:tab w:val="left" w:pos="2880"/>
        </w:tabs>
        <w:jc w:val="center"/>
        <w:rPr>
          <w:b/>
          <w:bCs/>
        </w:rPr>
      </w:pPr>
      <w:r w:rsidRPr="00CF0511">
        <w:rPr>
          <w:b/>
          <w:bCs/>
          <w:highlight w:val="lightGray"/>
        </w:rPr>
        <w:t>PROTECTED HEALTH INFORMATION</w:t>
      </w:r>
    </w:p>
    <w:p w14:paraId="19BAFB04" w14:textId="77777777" w:rsidR="006329EF" w:rsidRPr="009B79F2" w:rsidRDefault="006329EF" w:rsidP="005839E3">
      <w:pPr>
        <w:tabs>
          <w:tab w:val="left" w:pos="2880"/>
        </w:tabs>
        <w:jc w:val="both"/>
      </w:pPr>
    </w:p>
    <w:p w14:paraId="353C80CD" w14:textId="77777777" w:rsidR="006329EF" w:rsidRPr="009B79F2" w:rsidRDefault="006329EF" w:rsidP="005839E3">
      <w:pPr>
        <w:tabs>
          <w:tab w:val="left" w:pos="2880"/>
        </w:tabs>
        <w:jc w:val="both"/>
      </w:pPr>
    </w:p>
    <w:p w14:paraId="6D2602B9" w14:textId="77777777" w:rsidR="006329EF" w:rsidRPr="009B79F2" w:rsidRDefault="006329EF" w:rsidP="005839E3">
      <w:pPr>
        <w:tabs>
          <w:tab w:val="left" w:pos="2880"/>
        </w:tabs>
        <w:autoSpaceDE w:val="0"/>
        <w:autoSpaceDN w:val="0"/>
        <w:adjustRightInd w:val="0"/>
        <w:ind w:left="2880" w:hanging="2880"/>
        <w:jc w:val="both"/>
      </w:pPr>
      <w:r w:rsidRPr="009B79F2">
        <w:rPr>
          <w:b/>
          <w:bCs/>
          <w:caps/>
        </w:rPr>
        <w:t>Title</w:t>
      </w:r>
      <w:r w:rsidRPr="009B79F2">
        <w:rPr>
          <w:b/>
          <w:bCs/>
        </w:rPr>
        <w:t>:</w:t>
      </w:r>
      <w:r w:rsidRPr="009B79F2">
        <w:rPr>
          <w:b/>
          <w:bCs/>
        </w:rPr>
        <w:tab/>
      </w:r>
      <w:r w:rsidR="00746E1B" w:rsidRPr="00CF0511">
        <w:rPr>
          <w:bCs/>
          <w:highlight w:val="lightGray"/>
        </w:rPr>
        <w:t>IN ALL CAPITAL LETTERS</w:t>
      </w:r>
    </w:p>
    <w:p w14:paraId="664373A2" w14:textId="77777777" w:rsidR="006329EF" w:rsidRPr="009B79F2" w:rsidRDefault="006329EF" w:rsidP="005839E3">
      <w:pPr>
        <w:tabs>
          <w:tab w:val="left" w:pos="2880"/>
        </w:tabs>
        <w:autoSpaceDE w:val="0"/>
        <w:autoSpaceDN w:val="0"/>
        <w:adjustRightInd w:val="0"/>
        <w:jc w:val="both"/>
        <w:rPr>
          <w:caps/>
        </w:rPr>
      </w:pPr>
    </w:p>
    <w:p w14:paraId="44B7F494" w14:textId="77777777" w:rsidR="00A6790E" w:rsidRPr="009B79F2" w:rsidRDefault="00A6790E" w:rsidP="005839E3">
      <w:pPr>
        <w:jc w:val="both"/>
        <w:rPr>
          <w:color w:val="0070C0"/>
        </w:rPr>
      </w:pPr>
      <w:r w:rsidRPr="009B79F2">
        <w:rPr>
          <w:color w:val="0070C0"/>
        </w:rPr>
        <w:t>Do not include spaces after the section headings.</w:t>
      </w:r>
    </w:p>
    <w:p w14:paraId="602EACBA" w14:textId="77777777" w:rsidR="00A6790E" w:rsidRPr="009B79F2" w:rsidRDefault="00A6790E" w:rsidP="005839E3">
      <w:pPr>
        <w:pBdr>
          <w:bottom w:val="dotted" w:sz="24" w:space="1" w:color="auto"/>
        </w:pBdr>
        <w:tabs>
          <w:tab w:val="left" w:pos="2880"/>
        </w:tabs>
        <w:jc w:val="both"/>
        <w:rPr>
          <w:color w:val="0070C0"/>
        </w:rPr>
      </w:pPr>
    </w:p>
    <w:p w14:paraId="54EFECEF" w14:textId="77777777" w:rsidR="005839E3" w:rsidRPr="009B79F2" w:rsidRDefault="005839E3" w:rsidP="005839E3">
      <w:pPr>
        <w:jc w:val="center"/>
        <w:rPr>
          <w:bCs/>
          <w:color w:val="C00000"/>
        </w:rPr>
      </w:pPr>
    </w:p>
    <w:p w14:paraId="136160AC" w14:textId="77777777" w:rsidR="00A25884" w:rsidRPr="00A25884" w:rsidRDefault="00A25884" w:rsidP="00A25884">
      <w:pPr>
        <w:jc w:val="both"/>
        <w:rPr>
          <w:b/>
        </w:rPr>
      </w:pPr>
      <w:r w:rsidRPr="00A25884">
        <w:rPr>
          <w:b/>
        </w:rPr>
        <w:t xml:space="preserve">Key Study Information: </w:t>
      </w:r>
    </w:p>
    <w:p w14:paraId="19C663C7" w14:textId="77777777" w:rsidR="006329EF" w:rsidRPr="009B79F2" w:rsidRDefault="00624E1D" w:rsidP="005839E3">
      <w:pPr>
        <w:tabs>
          <w:tab w:val="left" w:pos="2880"/>
        </w:tabs>
        <w:jc w:val="both"/>
        <w:rPr>
          <w:color w:val="0070C0"/>
        </w:rPr>
      </w:pPr>
      <w:r w:rsidRPr="009B79F2">
        <w:rPr>
          <w:color w:val="0070C0"/>
        </w:rPr>
        <w:t>Include this section after the pre-amble:</w:t>
      </w:r>
    </w:p>
    <w:p w14:paraId="6AEE9318" w14:textId="77777777" w:rsidR="00A25884" w:rsidRPr="00226A60" w:rsidRDefault="00A25884" w:rsidP="00A25884">
      <w:pPr>
        <w:tabs>
          <w:tab w:val="left" w:pos="2880"/>
        </w:tabs>
        <w:jc w:val="both"/>
        <w:rPr>
          <w:color w:val="0070C0"/>
        </w:rPr>
      </w:pPr>
    </w:p>
    <w:p w14:paraId="5D8DFCB3" w14:textId="77777777" w:rsidR="00A25884" w:rsidRPr="00CF0511" w:rsidRDefault="00A25884" w:rsidP="00A25884">
      <w:pPr>
        <w:tabs>
          <w:tab w:val="left" w:pos="0"/>
        </w:tabs>
        <w:ind w:right="576"/>
        <w:rPr>
          <w:highlight w:val="lightGray"/>
        </w:rPr>
      </w:pPr>
      <w:r w:rsidRPr="00CF0511">
        <w:rPr>
          <w:highlight w:val="lightGray"/>
        </w:rPr>
        <w:t>You may be eligible to take part in a research study.  This form contains important information that will help you decide whether to join the study.  Take the time to carefully review this information.  You should talk to the researchers about the study and ask them any questions you have.  You may also wish to talk to others such as your family, friends, or other doctors about joining this study.  If you decide to join the study, you will be asked to sign this form before you can start study-related activities.  Before you do, be sure you understand what the research study is about.</w:t>
      </w:r>
    </w:p>
    <w:p w14:paraId="2B2437F8" w14:textId="77777777" w:rsidR="00A25884" w:rsidRPr="00CF0511" w:rsidRDefault="00A25884" w:rsidP="00A25884">
      <w:pPr>
        <w:tabs>
          <w:tab w:val="left" w:pos="0"/>
        </w:tabs>
        <w:ind w:right="576"/>
        <w:rPr>
          <w:highlight w:val="lightGray"/>
        </w:rPr>
      </w:pPr>
    </w:p>
    <w:p w14:paraId="2783EFE0" w14:textId="77777777" w:rsidR="00A25884" w:rsidRPr="00CF0511" w:rsidRDefault="00A25884" w:rsidP="00A25884">
      <w:pPr>
        <w:tabs>
          <w:tab w:val="left" w:pos="0"/>
        </w:tabs>
        <w:ind w:right="576"/>
        <w:rPr>
          <w:highlight w:val="lightGray"/>
        </w:rPr>
      </w:pPr>
      <w:r w:rsidRPr="00CF0511">
        <w:rPr>
          <w:highlight w:val="lightGray"/>
        </w:rPr>
        <w:t xml:space="preserve">A research study is different from the regular medical care you receive from your doctor.  Research studies hope to make discoveries and learn new information about diseases and how to treat them.  You should consider the reasons why you might want to join a research study or why it is not the best decision for you at this time.  </w:t>
      </w:r>
    </w:p>
    <w:p w14:paraId="0B96227E" w14:textId="77777777" w:rsidR="00A25884" w:rsidRPr="00CF0511" w:rsidRDefault="00A25884" w:rsidP="00A25884">
      <w:pPr>
        <w:tabs>
          <w:tab w:val="left" w:pos="0"/>
        </w:tabs>
        <w:ind w:right="576"/>
        <w:rPr>
          <w:highlight w:val="lightGray"/>
        </w:rPr>
      </w:pPr>
    </w:p>
    <w:p w14:paraId="19B60581" w14:textId="77777777" w:rsidR="00A25884" w:rsidRPr="00CF0511" w:rsidRDefault="00A25884" w:rsidP="00A25884">
      <w:pPr>
        <w:tabs>
          <w:tab w:val="left" w:pos="0"/>
        </w:tabs>
        <w:ind w:right="576"/>
        <w:rPr>
          <w:highlight w:val="lightGray"/>
        </w:rPr>
      </w:pPr>
      <w:r w:rsidRPr="00CF0511">
        <w:rPr>
          <w:highlight w:val="lightGray"/>
        </w:rPr>
        <w:t xml:space="preserve">Research studies do not always offer the possibility of treating your disease or condition.  Research studies also have different kinds of risks and risk levels, depending on the type of study.  You may also need to think about other requirements for being in the study.  For example, some studies require you to travel to scheduled visits at the study site in Toledo or elsewhere. This may require you to arrange travel, change work schedules, find </w:t>
      </w:r>
      <w:proofErr w:type="gramStart"/>
      <w:r w:rsidRPr="00CF0511">
        <w:rPr>
          <w:highlight w:val="lightGray"/>
        </w:rPr>
        <w:t>child care</w:t>
      </w:r>
      <w:proofErr w:type="gramEnd"/>
      <w:r w:rsidRPr="00CF0511">
        <w:rPr>
          <w:highlight w:val="lightGray"/>
        </w:rPr>
        <w:t xml:space="preserve">, or make other plans.  In your decision to participate in this study, consider </w:t>
      </w:r>
      <w:proofErr w:type="gramStart"/>
      <w:r w:rsidRPr="00CF0511">
        <w:rPr>
          <w:highlight w:val="lightGray"/>
        </w:rPr>
        <w:t>all of</w:t>
      </w:r>
      <w:proofErr w:type="gramEnd"/>
      <w:r w:rsidRPr="00CF0511">
        <w:rPr>
          <w:highlight w:val="lightGray"/>
        </w:rPr>
        <w:t xml:space="preserve"> these matters carefully.  </w:t>
      </w:r>
    </w:p>
    <w:p w14:paraId="76FDF582" w14:textId="77777777" w:rsidR="00A25884" w:rsidRPr="00CF0511" w:rsidRDefault="00A25884" w:rsidP="00A25884">
      <w:pPr>
        <w:tabs>
          <w:tab w:val="left" w:pos="0"/>
        </w:tabs>
        <w:ind w:right="576"/>
        <w:rPr>
          <w:highlight w:val="lightGray"/>
        </w:rPr>
      </w:pPr>
    </w:p>
    <w:p w14:paraId="07C07FA8" w14:textId="77777777" w:rsidR="00A25884" w:rsidRPr="00CF0511" w:rsidRDefault="00A25884" w:rsidP="00A25884">
      <w:pPr>
        <w:tabs>
          <w:tab w:val="left" w:pos="0"/>
        </w:tabs>
        <w:ind w:right="576"/>
        <w:rPr>
          <w:highlight w:val="lightGray"/>
        </w:rPr>
      </w:pPr>
      <w:r w:rsidRPr="00CF0511">
        <w:rPr>
          <w:highlight w:val="lightGray"/>
        </w:rPr>
        <w:t xml:space="preserve">The purpose of this study is </w:t>
      </w:r>
      <w:r w:rsidRPr="00A25884">
        <w:rPr>
          <w:color w:val="7030A0"/>
        </w:rPr>
        <w:t>[SITE: Briefly describe the purpose of the study]</w:t>
      </w:r>
      <w:r w:rsidRPr="00CF0511">
        <w:rPr>
          <w:color w:val="0070C0"/>
          <w:highlight w:val="lightGray"/>
        </w:rPr>
        <w:t>.</w:t>
      </w:r>
    </w:p>
    <w:p w14:paraId="7EEDF438" w14:textId="77777777" w:rsidR="00A25884" w:rsidRPr="00CF0511" w:rsidRDefault="00A25884" w:rsidP="00A25884">
      <w:pPr>
        <w:tabs>
          <w:tab w:val="left" w:pos="0"/>
        </w:tabs>
        <w:ind w:right="576"/>
        <w:rPr>
          <w:highlight w:val="lightGray"/>
        </w:rPr>
      </w:pPr>
    </w:p>
    <w:p w14:paraId="09BEFE49" w14:textId="77777777" w:rsidR="00A25884" w:rsidRPr="00CF0511" w:rsidRDefault="00A25884" w:rsidP="00A25884">
      <w:pPr>
        <w:tabs>
          <w:tab w:val="left" w:pos="450"/>
        </w:tabs>
        <w:ind w:right="576"/>
        <w:rPr>
          <w:highlight w:val="lightGray"/>
        </w:rPr>
      </w:pPr>
      <w:r w:rsidRPr="00CF0511">
        <w:rPr>
          <w:highlight w:val="lightGray"/>
        </w:rPr>
        <w:t xml:space="preserve">There can be risks associated with joining any research study.  The type of risk may impact whether you decide to join the study.  For this study, some of these risks may include </w:t>
      </w:r>
      <w:r w:rsidRPr="005E5971">
        <w:rPr>
          <w:color w:val="7030A0"/>
        </w:rPr>
        <w:lastRenderedPageBreak/>
        <w:t>[SITE: Indicate reasonably foreseeable risks.  An example is serious health complications.]</w:t>
      </w:r>
      <w:r w:rsidRPr="00CF0511">
        <w:rPr>
          <w:color w:val="FF0000"/>
          <w:highlight w:val="lightGray"/>
        </w:rPr>
        <w:t xml:space="preserve"> </w:t>
      </w:r>
      <w:r w:rsidRPr="00CF0511">
        <w:rPr>
          <w:highlight w:val="lightGray"/>
        </w:rPr>
        <w:t>More detailed information will be provided later in this document.</w:t>
      </w:r>
    </w:p>
    <w:p w14:paraId="7F2DE665" w14:textId="77777777" w:rsidR="00A25884" w:rsidRPr="00CF0511" w:rsidRDefault="00A25884" w:rsidP="00A25884">
      <w:pPr>
        <w:tabs>
          <w:tab w:val="left" w:pos="450"/>
        </w:tabs>
        <w:ind w:right="576"/>
        <w:rPr>
          <w:highlight w:val="lightGray"/>
        </w:rPr>
      </w:pPr>
    </w:p>
    <w:p w14:paraId="1EECB385" w14:textId="77777777" w:rsidR="00A25884" w:rsidRPr="00524721" w:rsidRDefault="00A25884" w:rsidP="00A25884">
      <w:pPr>
        <w:rPr>
          <w:color w:val="0070C0"/>
        </w:rPr>
      </w:pPr>
      <w:r w:rsidRPr="00524721">
        <w:rPr>
          <w:color w:val="0070C0"/>
        </w:rPr>
        <w:t>[SITE WILL SELECT ONE OF THE OPTIONS BELOW]</w:t>
      </w:r>
    </w:p>
    <w:p w14:paraId="79AFAE7C" w14:textId="77777777" w:rsidR="00A25884" w:rsidRPr="00CF0511" w:rsidRDefault="00A25884" w:rsidP="00A25884">
      <w:pPr>
        <w:rPr>
          <w:highlight w:val="lightGray"/>
        </w:rPr>
      </w:pPr>
      <w:r w:rsidRPr="00CF0511">
        <w:rPr>
          <w:highlight w:val="lightGray"/>
        </w:rPr>
        <w:t xml:space="preserve">This study may offer some benefit to you now or others in the future by </w:t>
      </w:r>
      <w:r w:rsidRPr="005E5971">
        <w:rPr>
          <w:color w:val="7030A0"/>
        </w:rPr>
        <w:t>[SITE: Briefly summarize]</w:t>
      </w:r>
      <w:r w:rsidRPr="00CF0511">
        <w:rPr>
          <w:color w:val="0070C0"/>
          <w:highlight w:val="lightGray"/>
        </w:rPr>
        <w:t>.</w:t>
      </w:r>
      <w:r w:rsidRPr="00CF0511">
        <w:rPr>
          <w:highlight w:val="lightGray"/>
        </w:rPr>
        <w:t xml:space="preserve"> More information will be provided later in this document.</w:t>
      </w:r>
    </w:p>
    <w:p w14:paraId="63C5BB96" w14:textId="77777777" w:rsidR="00A25884" w:rsidRPr="00524721" w:rsidRDefault="00524721" w:rsidP="00A25884">
      <w:pPr>
        <w:rPr>
          <w:color w:val="0070C0"/>
        </w:rPr>
      </w:pPr>
      <w:r>
        <w:rPr>
          <w:color w:val="0070C0"/>
        </w:rPr>
        <w:t>OR</w:t>
      </w:r>
    </w:p>
    <w:p w14:paraId="33BA631A" w14:textId="77777777" w:rsidR="00A25884" w:rsidRPr="00CF0511" w:rsidRDefault="00A25884" w:rsidP="00A25884">
      <w:pPr>
        <w:rPr>
          <w:highlight w:val="lightGray"/>
        </w:rPr>
      </w:pPr>
      <w:r w:rsidRPr="00CF0511">
        <w:rPr>
          <w:highlight w:val="lightGray"/>
        </w:rPr>
        <w:t>This study may not offer any benefit to you now but may benefit others in the future by</w:t>
      </w:r>
      <w:r w:rsidRPr="00CF0511">
        <w:rPr>
          <w:color w:val="FF0000"/>
          <w:highlight w:val="lightGray"/>
        </w:rPr>
        <w:t xml:space="preserve"> </w:t>
      </w:r>
      <w:r w:rsidRPr="005E5971">
        <w:rPr>
          <w:color w:val="7030A0"/>
        </w:rPr>
        <w:t>[</w:t>
      </w:r>
      <w:r w:rsidR="005E5971" w:rsidRPr="005E5971">
        <w:rPr>
          <w:color w:val="7030A0"/>
        </w:rPr>
        <w:t xml:space="preserve">SITE: </w:t>
      </w:r>
      <w:r w:rsidRPr="005E5971">
        <w:rPr>
          <w:color w:val="7030A0"/>
        </w:rPr>
        <w:t>Briefly summarize]</w:t>
      </w:r>
      <w:r w:rsidRPr="00CF0511">
        <w:rPr>
          <w:highlight w:val="lightGray"/>
        </w:rPr>
        <w:t>.</w:t>
      </w:r>
      <w:r w:rsidRPr="00CF0511">
        <w:rPr>
          <w:color w:val="FF0000"/>
          <w:highlight w:val="lightGray"/>
        </w:rPr>
        <w:t xml:space="preserve"> </w:t>
      </w:r>
      <w:r w:rsidRPr="00CF0511">
        <w:rPr>
          <w:highlight w:val="lightGray"/>
        </w:rPr>
        <w:t>More information will be provided later in this document.</w:t>
      </w:r>
    </w:p>
    <w:p w14:paraId="1078AEB8" w14:textId="77777777" w:rsidR="00A25884" w:rsidRPr="00CF0511" w:rsidRDefault="00A25884" w:rsidP="00A25884">
      <w:pPr>
        <w:rPr>
          <w:highlight w:val="lightGray"/>
        </w:rPr>
      </w:pPr>
    </w:p>
    <w:p w14:paraId="00D38D42" w14:textId="77777777" w:rsidR="00A25884" w:rsidRPr="00CF0511" w:rsidRDefault="00A25884" w:rsidP="00A25884">
      <w:pPr>
        <w:rPr>
          <w:color w:val="0070C0"/>
          <w:highlight w:val="lightGray"/>
        </w:rPr>
      </w:pPr>
      <w:r w:rsidRPr="00CF0511">
        <w:rPr>
          <w:highlight w:val="lightGray"/>
        </w:rPr>
        <w:t xml:space="preserve">We expect the amount of time you will participate in the study will be </w:t>
      </w:r>
      <w:r w:rsidRPr="005E5971">
        <w:rPr>
          <w:color w:val="7030A0"/>
        </w:rPr>
        <w:t>[</w:t>
      </w:r>
      <w:r w:rsidR="005E5971">
        <w:rPr>
          <w:color w:val="7030A0"/>
        </w:rPr>
        <w:t xml:space="preserve">SITE: </w:t>
      </w:r>
      <w:r w:rsidRPr="005E5971">
        <w:rPr>
          <w:color w:val="7030A0"/>
        </w:rPr>
        <w:t>Indicate total time commitment]</w:t>
      </w:r>
      <w:r w:rsidRPr="00CF0511">
        <w:rPr>
          <w:color w:val="0070C0"/>
          <w:highlight w:val="lightGray"/>
        </w:rPr>
        <w:t>.</w:t>
      </w:r>
    </w:p>
    <w:p w14:paraId="4EDECA3C" w14:textId="77777777" w:rsidR="00A25884" w:rsidRPr="00CF0511" w:rsidRDefault="00A25884" w:rsidP="00A25884">
      <w:pPr>
        <w:rPr>
          <w:highlight w:val="lightGray"/>
        </w:rPr>
      </w:pPr>
    </w:p>
    <w:p w14:paraId="54012E8C" w14:textId="77777777" w:rsidR="00A25884" w:rsidRPr="00CF0511" w:rsidRDefault="00A25884" w:rsidP="00A25884">
      <w:pPr>
        <w:rPr>
          <w:highlight w:val="lightGray"/>
        </w:rPr>
      </w:pPr>
      <w:r w:rsidRPr="00CF0511">
        <w:rPr>
          <w:highlight w:val="lightGray"/>
        </w:rPr>
        <w:t xml:space="preserve">Your participation is voluntary. You can decide not to be in this </w:t>
      </w:r>
      <w:proofErr w:type="gramStart"/>
      <w:r w:rsidRPr="00CF0511">
        <w:rPr>
          <w:highlight w:val="lightGray"/>
        </w:rPr>
        <w:t>study, or</w:t>
      </w:r>
      <w:proofErr w:type="gramEnd"/>
      <w:r w:rsidRPr="00CF0511">
        <w:rPr>
          <w:highlight w:val="lightGray"/>
        </w:rPr>
        <w:t xml:space="preserve"> agree to take part now and change your mind later.  If you decide to take part in this research or not, or if you decide to take part now but change your mind later, your decision will not affect your routine care. </w:t>
      </w:r>
    </w:p>
    <w:p w14:paraId="4C63927E" w14:textId="77777777" w:rsidR="00A25884" w:rsidRPr="00CF0511" w:rsidRDefault="00A25884" w:rsidP="00A25884">
      <w:pPr>
        <w:rPr>
          <w:highlight w:val="lightGray"/>
        </w:rPr>
      </w:pPr>
    </w:p>
    <w:p w14:paraId="22F7B940" w14:textId="77777777" w:rsidR="00A25884" w:rsidRPr="00226A60" w:rsidRDefault="00A25884" w:rsidP="00A25884">
      <w:pPr>
        <w:rPr>
          <w:color w:val="0070C0"/>
        </w:rPr>
      </w:pPr>
      <w:r w:rsidRPr="00CF0511">
        <w:rPr>
          <w:highlight w:val="lightGray"/>
        </w:rPr>
        <w:t xml:space="preserve">Alternatives to joining this study include </w:t>
      </w:r>
      <w:r w:rsidRPr="005E5971">
        <w:rPr>
          <w:color w:val="7030A0"/>
        </w:rPr>
        <w:t>[</w:t>
      </w:r>
      <w:r w:rsidR="005E5971">
        <w:rPr>
          <w:color w:val="7030A0"/>
        </w:rPr>
        <w:t xml:space="preserve">SITE: </w:t>
      </w:r>
      <w:r w:rsidRPr="005E5971">
        <w:rPr>
          <w:color w:val="7030A0"/>
        </w:rPr>
        <w:t>Briefly address alternatives such as standard of care alternatives or other clinical trials]</w:t>
      </w:r>
    </w:p>
    <w:p w14:paraId="148A9F0C" w14:textId="77777777" w:rsidR="006329EF" w:rsidRPr="009B79F2" w:rsidRDefault="006329EF" w:rsidP="005839E3">
      <w:pPr>
        <w:pBdr>
          <w:bottom w:val="dotted" w:sz="24" w:space="1" w:color="auto"/>
        </w:pBdr>
        <w:jc w:val="both"/>
      </w:pPr>
    </w:p>
    <w:p w14:paraId="339E0E36" w14:textId="77777777" w:rsidR="005839E3" w:rsidRPr="009B79F2" w:rsidRDefault="005839E3" w:rsidP="005839E3">
      <w:pPr>
        <w:jc w:val="center"/>
        <w:rPr>
          <w:bCs/>
          <w:color w:val="C00000"/>
        </w:rPr>
      </w:pPr>
    </w:p>
    <w:p w14:paraId="5193FEFD" w14:textId="77777777" w:rsidR="00462DA4" w:rsidRPr="005839E3" w:rsidRDefault="00462DA4" w:rsidP="005839E3">
      <w:pPr>
        <w:jc w:val="both"/>
        <w:rPr>
          <w:b/>
        </w:rPr>
      </w:pPr>
      <w:r w:rsidRPr="005839E3">
        <w:rPr>
          <w:b/>
        </w:rPr>
        <w:t>Risk Section</w:t>
      </w:r>
    </w:p>
    <w:p w14:paraId="35AA13CA" w14:textId="4807CC19" w:rsidR="00462DA4" w:rsidRPr="009B79F2" w:rsidRDefault="00462DA4" w:rsidP="005839E3">
      <w:pPr>
        <w:jc w:val="both"/>
        <w:rPr>
          <w:color w:val="0070C0"/>
        </w:rPr>
      </w:pPr>
      <w:r w:rsidRPr="009B79F2">
        <w:rPr>
          <w:color w:val="0070C0"/>
        </w:rPr>
        <w:t>Use submitted consent form or the W</w:t>
      </w:r>
      <w:r w:rsidR="00524721">
        <w:rPr>
          <w:color w:val="0070C0"/>
        </w:rPr>
        <w:t xml:space="preserve">CG </w:t>
      </w:r>
      <w:r w:rsidRPr="009B79F2">
        <w:rPr>
          <w:color w:val="0070C0"/>
        </w:rPr>
        <w:t>IRB</w:t>
      </w:r>
      <w:r w:rsidR="00C73AEB">
        <w:rPr>
          <w:color w:val="0070C0"/>
        </w:rPr>
        <w:t>/Advarra IRB</w:t>
      </w:r>
      <w:r w:rsidRPr="009B79F2">
        <w:rPr>
          <w:color w:val="0070C0"/>
        </w:rPr>
        <w:t xml:space="preserve"> protocol level consent form template - </w:t>
      </w:r>
      <w:proofErr w:type="gramStart"/>
      <w:r w:rsidRPr="009B79F2">
        <w:rPr>
          <w:color w:val="0070C0"/>
        </w:rPr>
        <w:t>plus</w:t>
      </w:r>
      <w:proofErr w:type="gramEnd"/>
    </w:p>
    <w:p w14:paraId="58C60B17" w14:textId="77777777" w:rsidR="00462DA4" w:rsidRPr="009B79F2" w:rsidRDefault="00462DA4" w:rsidP="005839E3">
      <w:pPr>
        <w:jc w:val="both"/>
      </w:pPr>
    </w:p>
    <w:p w14:paraId="40A461F9" w14:textId="77777777" w:rsidR="006C1B0B" w:rsidRPr="009B79F2" w:rsidRDefault="006C1B0B" w:rsidP="005839E3">
      <w:pPr>
        <w:rPr>
          <w:bCs/>
          <w:color w:val="0070C0"/>
        </w:rPr>
      </w:pPr>
      <w:r w:rsidRPr="009B79F2">
        <w:rPr>
          <w:bCs/>
          <w:color w:val="0070C0"/>
        </w:rPr>
        <w:t xml:space="preserve">NOTE: The following section is required </w:t>
      </w:r>
      <w:r w:rsidRPr="009B79F2">
        <w:rPr>
          <w:bCs/>
          <w:color w:val="0070C0"/>
          <w:u w:val="single"/>
        </w:rPr>
        <w:t>if</w:t>
      </w:r>
      <w:r w:rsidRPr="009B79F2">
        <w:rPr>
          <w:bCs/>
          <w:color w:val="0070C0"/>
        </w:rPr>
        <w:t xml:space="preserve"> there is a known risk or a potential for risk to unborn children.</w:t>
      </w:r>
    </w:p>
    <w:p w14:paraId="7D4F6784" w14:textId="77777777" w:rsidR="006329EF" w:rsidRPr="00CF0511" w:rsidRDefault="006329EF" w:rsidP="005839E3">
      <w:pPr>
        <w:autoSpaceDE w:val="0"/>
        <w:autoSpaceDN w:val="0"/>
        <w:adjustRightInd w:val="0"/>
        <w:jc w:val="both"/>
        <w:rPr>
          <w:b/>
          <w:bCs/>
          <w:highlight w:val="lightGray"/>
          <w:u w:val="single"/>
        </w:rPr>
      </w:pPr>
      <w:r w:rsidRPr="00CF0511">
        <w:rPr>
          <w:b/>
          <w:bCs/>
          <w:highlight w:val="lightGray"/>
          <w:u w:val="single"/>
        </w:rPr>
        <w:t>RISKS TO UNBORN CHILDREN</w:t>
      </w:r>
    </w:p>
    <w:p w14:paraId="6A433FE4" w14:textId="77777777" w:rsidR="006329EF" w:rsidRPr="00CF0511" w:rsidRDefault="006329EF" w:rsidP="005839E3">
      <w:pPr>
        <w:jc w:val="both"/>
        <w:rPr>
          <w:b/>
          <w:bCs/>
          <w:color w:val="000000"/>
          <w:highlight w:val="lightGray"/>
        </w:rPr>
      </w:pPr>
      <w:r w:rsidRPr="00CF0511">
        <w:rPr>
          <w:b/>
          <w:bCs/>
          <w:color w:val="000000"/>
          <w:highlight w:val="lightGray"/>
        </w:rPr>
        <w:t xml:space="preserve">Special Notes About Pregnancy and Breastfeeding during the Study </w:t>
      </w:r>
    </w:p>
    <w:p w14:paraId="30F7014B" w14:textId="77777777" w:rsidR="006329EF" w:rsidRPr="00CF0511" w:rsidRDefault="006329EF" w:rsidP="005839E3">
      <w:pPr>
        <w:autoSpaceDE w:val="0"/>
        <w:autoSpaceDN w:val="0"/>
        <w:adjustRightInd w:val="0"/>
        <w:jc w:val="both"/>
        <w:rPr>
          <w:b/>
          <w:bCs/>
          <w:highlight w:val="lightGray"/>
        </w:rPr>
      </w:pPr>
    </w:p>
    <w:p w14:paraId="0EF97091" w14:textId="77777777" w:rsidR="008A1172" w:rsidRPr="00CF0511" w:rsidRDefault="006329EF" w:rsidP="005839E3">
      <w:pPr>
        <w:autoSpaceDE w:val="0"/>
        <w:autoSpaceDN w:val="0"/>
        <w:adjustRightInd w:val="0"/>
        <w:jc w:val="both"/>
        <w:rPr>
          <w:bCs/>
          <w:highlight w:val="lightGray"/>
        </w:rPr>
      </w:pPr>
      <w:r w:rsidRPr="00CF0511">
        <w:rPr>
          <w:highlight w:val="lightGray"/>
        </w:rPr>
        <w:t xml:space="preserve">This research represents a significant risk to unborn children.  Therefore, if you are a female of childbearing potential and you wish to take part in this research, you will be given a pregnancy test before the start of the research.  If this test is positive, you will not be able to take part in this research.  If this pregnancy test is negative, you will be given information on birth control procedures that must be used while you are taking part in this research so that you can avoid getting pregnant.  </w:t>
      </w:r>
      <w:r w:rsidR="008A1172" w:rsidRPr="00CF0511">
        <w:rPr>
          <w:bCs/>
          <w:highlight w:val="lightGray"/>
        </w:rPr>
        <w:t>A pregnancy test does not prevent you from becoming pregnant.</w:t>
      </w:r>
    </w:p>
    <w:p w14:paraId="126027BF" w14:textId="77777777" w:rsidR="006329EF" w:rsidRPr="00CF0511" w:rsidRDefault="006329EF" w:rsidP="005839E3">
      <w:pPr>
        <w:autoSpaceDE w:val="0"/>
        <w:autoSpaceDN w:val="0"/>
        <w:adjustRightInd w:val="0"/>
        <w:jc w:val="both"/>
        <w:rPr>
          <w:b/>
          <w:bCs/>
          <w:highlight w:val="lightGray"/>
        </w:rPr>
      </w:pPr>
    </w:p>
    <w:p w14:paraId="0DE17F4A" w14:textId="77777777" w:rsidR="008A1172" w:rsidRPr="00CF0511" w:rsidRDefault="008A1172" w:rsidP="005839E3">
      <w:pPr>
        <w:autoSpaceDE w:val="0"/>
        <w:autoSpaceDN w:val="0"/>
        <w:adjustRightInd w:val="0"/>
        <w:jc w:val="both"/>
        <w:rPr>
          <w:bCs/>
          <w:highlight w:val="lightGray"/>
        </w:rPr>
      </w:pPr>
      <w:r w:rsidRPr="00CF0511">
        <w:rPr>
          <w:bCs/>
          <w:highlight w:val="lightGray"/>
        </w:rPr>
        <w:t xml:space="preserve">You may not take part in this study if you are breastfeeding, are pregnant, think that you may be pregnant, or are trying to get pregnant within the next 6 months.  If you are pregnant or breastfeeding, there may be risks to you and the baby that are not known at this time.  Some drugs cause women to have their babies prematurely (early) or to have babies with birth defects.  Women who can get pregnant will be tested for pregnancy during the study and you will be questioned about your current method of birth control.  </w:t>
      </w:r>
    </w:p>
    <w:p w14:paraId="1EDCF681" w14:textId="77777777" w:rsidR="008A1172" w:rsidRPr="00CF0511" w:rsidRDefault="008A1172" w:rsidP="005839E3">
      <w:pPr>
        <w:autoSpaceDE w:val="0"/>
        <w:autoSpaceDN w:val="0"/>
        <w:adjustRightInd w:val="0"/>
        <w:jc w:val="both"/>
        <w:rPr>
          <w:b/>
          <w:bCs/>
          <w:highlight w:val="lightGray"/>
        </w:rPr>
      </w:pPr>
    </w:p>
    <w:p w14:paraId="1DE96452" w14:textId="77777777" w:rsidR="008A1172" w:rsidRPr="00CF0511" w:rsidRDefault="008A1172" w:rsidP="005839E3">
      <w:pPr>
        <w:autoSpaceDE w:val="0"/>
        <w:autoSpaceDN w:val="0"/>
        <w:adjustRightInd w:val="0"/>
        <w:jc w:val="both"/>
        <w:rPr>
          <w:bCs/>
          <w:highlight w:val="lightGray"/>
        </w:rPr>
      </w:pPr>
      <w:r w:rsidRPr="00CF0511">
        <w:rPr>
          <w:bCs/>
          <w:highlight w:val="lightGray"/>
        </w:rPr>
        <w:lastRenderedPageBreak/>
        <w:t xml:space="preserve">If you become pregnant during the study, you must report it immediately to the study doctor.  He will discuss with you </w:t>
      </w:r>
      <w:proofErr w:type="gramStart"/>
      <w:r w:rsidRPr="00CF0511">
        <w:rPr>
          <w:bCs/>
          <w:highlight w:val="lightGray"/>
        </w:rPr>
        <w:t>what</w:t>
      </w:r>
      <w:proofErr w:type="gramEnd"/>
      <w:r w:rsidRPr="00CF0511">
        <w:rPr>
          <w:bCs/>
          <w:highlight w:val="lightGray"/>
        </w:rPr>
        <w:t xml:space="preserve"> you should do.  If you get pregnant, you will be asked to stop taking part in this study and active study drug will be stopped as fast and as safely as possible.  </w:t>
      </w:r>
    </w:p>
    <w:p w14:paraId="1DBA4CC6" w14:textId="77777777" w:rsidR="008A1172" w:rsidRPr="00CF0511" w:rsidRDefault="008A1172" w:rsidP="005839E3">
      <w:pPr>
        <w:autoSpaceDE w:val="0"/>
        <w:autoSpaceDN w:val="0"/>
        <w:adjustRightInd w:val="0"/>
        <w:jc w:val="both"/>
        <w:rPr>
          <w:bCs/>
          <w:highlight w:val="lightGray"/>
        </w:rPr>
      </w:pPr>
    </w:p>
    <w:p w14:paraId="0F1FF723" w14:textId="096CC660" w:rsidR="008A1172" w:rsidRPr="00CF0511" w:rsidRDefault="008A1172" w:rsidP="005839E3">
      <w:pPr>
        <w:autoSpaceDE w:val="0"/>
        <w:autoSpaceDN w:val="0"/>
        <w:adjustRightInd w:val="0"/>
        <w:jc w:val="both"/>
        <w:rPr>
          <w:bCs/>
          <w:highlight w:val="lightGray"/>
        </w:rPr>
      </w:pPr>
      <w:r w:rsidRPr="00CF0511">
        <w:rPr>
          <w:bCs/>
          <w:highlight w:val="lightGray"/>
        </w:rPr>
        <w:t>You should obtain and follow good prenatal and postnatal care.  You will be responsible for all routine pregnancy-related expenses.  You will be asked about the outcome of the pregnancy and the health status of your baby.  The sponsor would like to follow you through to the end of your pregnancy and check the status of you and your child.  This information may be available to the study doctor, the sponsor, and W</w:t>
      </w:r>
      <w:r w:rsidR="00524721" w:rsidRPr="00CF0511">
        <w:rPr>
          <w:bCs/>
          <w:highlight w:val="lightGray"/>
        </w:rPr>
        <w:t xml:space="preserve">CG </w:t>
      </w:r>
      <w:r w:rsidRPr="00CF0511">
        <w:rPr>
          <w:bCs/>
          <w:highlight w:val="lightGray"/>
        </w:rPr>
        <w:t>IRB</w:t>
      </w:r>
      <w:r w:rsidR="00E80277">
        <w:rPr>
          <w:bCs/>
          <w:highlight w:val="lightGray"/>
        </w:rPr>
        <w:t>/Advarra IRB</w:t>
      </w:r>
      <w:r w:rsidRPr="00CF0511">
        <w:rPr>
          <w:bCs/>
          <w:highlight w:val="lightGray"/>
        </w:rPr>
        <w:t>.</w:t>
      </w:r>
    </w:p>
    <w:p w14:paraId="5858BDD3" w14:textId="77777777" w:rsidR="008A1172" w:rsidRPr="00CF0511" w:rsidRDefault="008A1172" w:rsidP="005839E3">
      <w:pPr>
        <w:autoSpaceDE w:val="0"/>
        <w:autoSpaceDN w:val="0"/>
        <w:adjustRightInd w:val="0"/>
        <w:jc w:val="both"/>
        <w:rPr>
          <w:b/>
          <w:bCs/>
          <w:highlight w:val="lightGray"/>
        </w:rPr>
      </w:pPr>
    </w:p>
    <w:p w14:paraId="5F7725C3" w14:textId="77777777" w:rsidR="00F90B8A" w:rsidRPr="00CF0511" w:rsidRDefault="006C1B0B" w:rsidP="005839E3">
      <w:pPr>
        <w:rPr>
          <w:highlight w:val="lightGray"/>
        </w:rPr>
      </w:pPr>
      <w:r w:rsidRPr="009B79F2">
        <w:rPr>
          <w:iCs/>
          <w:color w:val="0070C0"/>
        </w:rPr>
        <w:t>[</w:t>
      </w:r>
      <w:r w:rsidRPr="009B79F2">
        <w:rPr>
          <w:color w:val="0070C0"/>
        </w:rPr>
        <w:t>If applicable, add:]</w:t>
      </w:r>
      <w:r w:rsidRPr="00CF0511">
        <w:rPr>
          <w:b/>
          <w:highlight w:val="lightGray"/>
        </w:rPr>
        <w:t xml:space="preserve"> </w:t>
      </w:r>
      <w:r w:rsidR="00F90B8A" w:rsidRPr="00CF0511">
        <w:rPr>
          <w:highlight w:val="lightGray"/>
        </w:rPr>
        <w:t>Males who are sexually active must take precautions while participating in this research so that that their female partners do not become pregnant.  If you are a sexually active male and wish to take part in this research, you will be offered information on birth control procedures that you and your partner must use while taking part in this research so that your female partner does not become pregnant. You also will be advised as to the danger to the fetus should your partner become pregnant.</w:t>
      </w:r>
    </w:p>
    <w:p w14:paraId="78F08912" w14:textId="77777777" w:rsidR="009B6249" w:rsidRPr="00CF0511" w:rsidRDefault="009B6249" w:rsidP="005839E3">
      <w:pPr>
        <w:autoSpaceDE w:val="0"/>
        <w:autoSpaceDN w:val="0"/>
        <w:adjustRightInd w:val="0"/>
        <w:jc w:val="both"/>
        <w:rPr>
          <w:bCs/>
          <w:highlight w:val="lightGray"/>
        </w:rPr>
      </w:pPr>
    </w:p>
    <w:p w14:paraId="3EC77292" w14:textId="77777777" w:rsidR="006329EF" w:rsidRPr="00CF0511" w:rsidRDefault="006329EF" w:rsidP="005839E3">
      <w:pPr>
        <w:autoSpaceDE w:val="0"/>
        <w:autoSpaceDN w:val="0"/>
        <w:adjustRightInd w:val="0"/>
        <w:jc w:val="both"/>
        <w:rPr>
          <w:bCs/>
          <w:highlight w:val="lightGray"/>
        </w:rPr>
      </w:pPr>
      <w:r w:rsidRPr="00CF0511">
        <w:rPr>
          <w:bCs/>
          <w:highlight w:val="lightGray"/>
        </w:rPr>
        <w:t>You must agree to continue using an acceptable method of birth control during the entire study.  Some methods of birth control will not work when you are taking certain drugs.  Be aware that you can still become pregnant even if you use an acceptable birth control method.</w:t>
      </w:r>
    </w:p>
    <w:p w14:paraId="04832EC6" w14:textId="77777777" w:rsidR="006329EF" w:rsidRPr="00CF0511" w:rsidRDefault="006329EF" w:rsidP="005839E3">
      <w:pPr>
        <w:autoSpaceDE w:val="0"/>
        <w:autoSpaceDN w:val="0"/>
        <w:adjustRightInd w:val="0"/>
        <w:jc w:val="both"/>
        <w:rPr>
          <w:bCs/>
          <w:highlight w:val="lightGray"/>
        </w:rPr>
      </w:pPr>
    </w:p>
    <w:p w14:paraId="37A60C57" w14:textId="77777777" w:rsidR="006329EF" w:rsidRPr="009B79F2" w:rsidRDefault="006329EF" w:rsidP="005839E3">
      <w:pPr>
        <w:autoSpaceDE w:val="0"/>
        <w:autoSpaceDN w:val="0"/>
        <w:adjustRightInd w:val="0"/>
        <w:jc w:val="both"/>
        <w:rPr>
          <w:bCs/>
        </w:rPr>
      </w:pPr>
      <w:r w:rsidRPr="00CF0511">
        <w:rPr>
          <w:bCs/>
          <w:color w:val="000000"/>
          <w:highlight w:val="lightGray"/>
        </w:rPr>
        <w:t xml:space="preserve">Ask your study </w:t>
      </w:r>
      <w:proofErr w:type="gramStart"/>
      <w:r w:rsidRPr="00CF0511">
        <w:rPr>
          <w:bCs/>
          <w:color w:val="000000"/>
          <w:highlight w:val="lightGray"/>
        </w:rPr>
        <w:t>doctor</w:t>
      </w:r>
      <w:proofErr w:type="gramEnd"/>
      <w:r w:rsidRPr="00CF0511">
        <w:rPr>
          <w:bCs/>
          <w:color w:val="000000"/>
          <w:highlight w:val="lightGray"/>
        </w:rPr>
        <w:t xml:space="preserve"> any questions that you may have about acceptable methods of birth control and the risk to you, your partner or your unborn child at any time before or, if you decide to enroll, while you are taking part in this research.</w:t>
      </w:r>
    </w:p>
    <w:p w14:paraId="78343819" w14:textId="77777777" w:rsidR="006329EF" w:rsidRPr="009B79F2" w:rsidRDefault="006329EF" w:rsidP="005839E3">
      <w:pPr>
        <w:autoSpaceDE w:val="0"/>
        <w:autoSpaceDN w:val="0"/>
        <w:adjustRightInd w:val="0"/>
        <w:jc w:val="both"/>
        <w:rPr>
          <w:bCs/>
        </w:rPr>
      </w:pPr>
    </w:p>
    <w:p w14:paraId="065916C4" w14:textId="77777777" w:rsidR="009B79F2" w:rsidRDefault="009B79F2" w:rsidP="005839E3">
      <w:pPr>
        <w:jc w:val="center"/>
        <w:rPr>
          <w:bCs/>
          <w:color w:val="C00000"/>
        </w:rPr>
      </w:pPr>
      <w:r w:rsidRPr="009B79F2">
        <w:rPr>
          <w:bCs/>
          <w:color w:val="C00000"/>
        </w:rPr>
        <w:t>***********************************************</w:t>
      </w:r>
    </w:p>
    <w:p w14:paraId="22CAFE19" w14:textId="77777777" w:rsidR="005839E3" w:rsidRPr="009B79F2" w:rsidRDefault="005839E3" w:rsidP="005839E3">
      <w:pPr>
        <w:jc w:val="center"/>
        <w:rPr>
          <w:bCs/>
          <w:color w:val="C00000"/>
        </w:rPr>
      </w:pPr>
    </w:p>
    <w:p w14:paraId="6082D4F4" w14:textId="77777777" w:rsidR="006928D0" w:rsidRPr="005839E3" w:rsidRDefault="006928D0" w:rsidP="005839E3">
      <w:pPr>
        <w:jc w:val="both"/>
        <w:rPr>
          <w:b/>
          <w:bCs/>
        </w:rPr>
      </w:pPr>
      <w:r w:rsidRPr="005839E3">
        <w:rPr>
          <w:b/>
          <w:bCs/>
        </w:rPr>
        <w:t>PAYMENT OR OTHER COMPENSATION TO THE RESEARCH SITE</w:t>
      </w:r>
    </w:p>
    <w:p w14:paraId="1630869C" w14:textId="77777777" w:rsidR="006928D0" w:rsidRPr="009B79F2" w:rsidRDefault="00ED4498" w:rsidP="005839E3">
      <w:pPr>
        <w:jc w:val="both"/>
      </w:pPr>
      <w:r w:rsidRPr="009B79F2">
        <w:rPr>
          <w:color w:val="0070C0"/>
        </w:rPr>
        <w:t xml:space="preserve">This language or a close resemblance of this language will be submitted by the site:  </w:t>
      </w:r>
      <w:r w:rsidR="006928D0" w:rsidRPr="00D25E33">
        <w:rPr>
          <w:color w:val="7030A0"/>
        </w:rPr>
        <w:t>The University of Toledo is receiving money or other benefits from the study sponsor for conducting this research study.</w:t>
      </w:r>
    </w:p>
    <w:p w14:paraId="5EA8CCB6" w14:textId="77777777" w:rsidR="006928D0" w:rsidRPr="009B79F2" w:rsidRDefault="006928D0" w:rsidP="005839E3">
      <w:pPr>
        <w:jc w:val="both"/>
        <w:rPr>
          <w:b/>
          <w:bCs/>
          <w:color w:val="000000"/>
        </w:rPr>
      </w:pPr>
    </w:p>
    <w:p w14:paraId="0CC24B3F" w14:textId="77777777" w:rsidR="009B79F2" w:rsidRDefault="009B79F2" w:rsidP="005839E3">
      <w:pPr>
        <w:jc w:val="center"/>
        <w:rPr>
          <w:bCs/>
          <w:color w:val="C00000"/>
        </w:rPr>
      </w:pPr>
      <w:r w:rsidRPr="009B79F2">
        <w:rPr>
          <w:bCs/>
          <w:color w:val="C00000"/>
        </w:rPr>
        <w:t>***********************************************</w:t>
      </w:r>
    </w:p>
    <w:p w14:paraId="14CD5D4C" w14:textId="77777777" w:rsidR="005839E3" w:rsidRPr="009B79F2" w:rsidRDefault="005839E3" w:rsidP="005839E3">
      <w:pPr>
        <w:jc w:val="center"/>
        <w:rPr>
          <w:bCs/>
          <w:color w:val="C00000"/>
        </w:rPr>
      </w:pPr>
    </w:p>
    <w:p w14:paraId="2580E2EF" w14:textId="77777777" w:rsidR="006329EF" w:rsidRPr="005839E3" w:rsidRDefault="006329EF" w:rsidP="005839E3">
      <w:pPr>
        <w:jc w:val="both"/>
        <w:rPr>
          <w:b/>
          <w:bCs/>
        </w:rPr>
      </w:pPr>
      <w:r w:rsidRPr="005839E3">
        <w:rPr>
          <w:b/>
          <w:bCs/>
        </w:rPr>
        <w:t>OTHER IMPORTANT INFORMATION</w:t>
      </w:r>
    </w:p>
    <w:p w14:paraId="5C8EB8C0" w14:textId="77777777" w:rsidR="006329EF" w:rsidRPr="009B79F2" w:rsidRDefault="006329EF" w:rsidP="005839E3">
      <w:pPr>
        <w:jc w:val="both"/>
        <w:rPr>
          <w:color w:val="0070C0"/>
        </w:rPr>
      </w:pPr>
      <w:r w:rsidRPr="009B79F2">
        <w:rPr>
          <w:color w:val="0070C0"/>
        </w:rPr>
        <w:t>You are the only one who should take the study drug.  Keep it out of the reach of children and persons who may not be able to read or understand the label.</w:t>
      </w:r>
    </w:p>
    <w:p w14:paraId="6A5273FD" w14:textId="77777777" w:rsidR="00110BA4" w:rsidRPr="009B79F2" w:rsidRDefault="00110BA4" w:rsidP="005839E3">
      <w:pPr>
        <w:autoSpaceDE w:val="0"/>
        <w:autoSpaceDN w:val="0"/>
        <w:adjustRightInd w:val="0"/>
        <w:jc w:val="both"/>
        <w:rPr>
          <w:bCs/>
        </w:rPr>
      </w:pPr>
    </w:p>
    <w:p w14:paraId="7838B3BB" w14:textId="77777777" w:rsidR="005976A3" w:rsidRPr="009B79F2" w:rsidRDefault="006963E8" w:rsidP="005839E3">
      <w:pPr>
        <w:rPr>
          <w:bCs/>
          <w:iCs/>
        </w:rPr>
      </w:pPr>
      <w:r w:rsidRPr="009B79F2">
        <w:rPr>
          <w:color w:val="0070C0"/>
        </w:rPr>
        <w:t>[</w:t>
      </w:r>
      <w:r w:rsidR="005976A3" w:rsidRPr="009B79F2">
        <w:rPr>
          <w:color w:val="0070C0"/>
        </w:rPr>
        <w:t>If the research involves blood or tissue samples, include:</w:t>
      </w:r>
      <w:r w:rsidRPr="009B79F2">
        <w:rPr>
          <w:color w:val="0070C0"/>
        </w:rPr>
        <w:t>]</w:t>
      </w:r>
      <w:r w:rsidR="005976A3" w:rsidRPr="00CF0511">
        <w:rPr>
          <w:b/>
          <w:highlight w:val="lightGray"/>
        </w:rPr>
        <w:t xml:space="preserve"> </w:t>
      </w:r>
      <w:r w:rsidR="005976A3" w:rsidRPr="00CF0511">
        <w:rPr>
          <w:bCs/>
          <w:iCs/>
          <w:highlight w:val="lightGray"/>
        </w:rPr>
        <w:t xml:space="preserve">Tissue donated by you for this research may be used to invent a process or to </w:t>
      </w:r>
      <w:r w:rsidR="00564F20" w:rsidRPr="00CF0511">
        <w:rPr>
          <w:bCs/>
          <w:iCs/>
          <w:highlight w:val="lightGray"/>
        </w:rPr>
        <w:t>develop</w:t>
      </w:r>
      <w:r w:rsidR="005976A3" w:rsidRPr="00CF0511">
        <w:rPr>
          <w:bCs/>
          <w:iCs/>
          <w:highlight w:val="lightGray"/>
        </w:rPr>
        <w:t xml:space="preserve"> </w:t>
      </w:r>
      <w:r w:rsidR="00BE7EDB" w:rsidRPr="00CF0511">
        <w:rPr>
          <w:bCs/>
          <w:iCs/>
          <w:highlight w:val="lightGray"/>
        </w:rPr>
        <w:t xml:space="preserve">scientific </w:t>
      </w:r>
      <w:r w:rsidR="005976A3" w:rsidRPr="00CF0511">
        <w:rPr>
          <w:bCs/>
          <w:iCs/>
          <w:highlight w:val="lightGray"/>
        </w:rPr>
        <w:t>matter (for example, establish a cell line) that could be patented and licensed. There are no plans to provide financial compensation to you should this occur.</w:t>
      </w:r>
    </w:p>
    <w:p w14:paraId="325412AF" w14:textId="77777777" w:rsidR="005976A3" w:rsidRPr="009B79F2" w:rsidRDefault="005976A3" w:rsidP="005839E3">
      <w:pPr>
        <w:jc w:val="both"/>
        <w:rPr>
          <w:b/>
          <w:bCs/>
        </w:rPr>
      </w:pPr>
    </w:p>
    <w:p w14:paraId="5E5D7FE4" w14:textId="77777777" w:rsidR="009B79F2" w:rsidRDefault="009B79F2" w:rsidP="005839E3">
      <w:pPr>
        <w:jc w:val="center"/>
        <w:rPr>
          <w:bCs/>
          <w:color w:val="C00000"/>
        </w:rPr>
      </w:pPr>
      <w:r w:rsidRPr="009B79F2">
        <w:rPr>
          <w:bCs/>
          <w:color w:val="C00000"/>
        </w:rPr>
        <w:t>***********************************************</w:t>
      </w:r>
    </w:p>
    <w:p w14:paraId="44003022" w14:textId="77777777" w:rsidR="005839E3" w:rsidRPr="009B79F2" w:rsidRDefault="005839E3" w:rsidP="005839E3">
      <w:pPr>
        <w:jc w:val="center"/>
        <w:rPr>
          <w:bCs/>
          <w:color w:val="C00000"/>
        </w:rPr>
      </w:pPr>
    </w:p>
    <w:p w14:paraId="56436E2E" w14:textId="77777777" w:rsidR="006329EF" w:rsidRPr="005839E3" w:rsidRDefault="006329EF" w:rsidP="005839E3">
      <w:pPr>
        <w:jc w:val="both"/>
        <w:rPr>
          <w:b/>
          <w:bCs/>
        </w:rPr>
      </w:pPr>
      <w:r w:rsidRPr="005839E3">
        <w:rPr>
          <w:b/>
          <w:bCs/>
        </w:rPr>
        <w:t>POSSIBLE BENEFITS TO YOU IF YOU DECIDE TO TAKE PART IN THIS RESEARCH</w:t>
      </w:r>
    </w:p>
    <w:p w14:paraId="73E6AEC7" w14:textId="6B2BB33C" w:rsidR="00AB0A1E" w:rsidRPr="009B79F2" w:rsidRDefault="00ED4498" w:rsidP="005839E3">
      <w:pPr>
        <w:jc w:val="both"/>
        <w:rPr>
          <w:color w:val="0070C0"/>
        </w:rPr>
      </w:pPr>
      <w:r w:rsidRPr="009B79F2">
        <w:rPr>
          <w:color w:val="0070C0"/>
        </w:rPr>
        <w:t>Use submitted text or W</w:t>
      </w:r>
      <w:r w:rsidR="00524721">
        <w:rPr>
          <w:color w:val="0070C0"/>
        </w:rPr>
        <w:t xml:space="preserve">CG </w:t>
      </w:r>
      <w:r w:rsidRPr="009B79F2">
        <w:rPr>
          <w:color w:val="0070C0"/>
        </w:rPr>
        <w:t>IRB</w:t>
      </w:r>
      <w:r w:rsidR="00E80277">
        <w:rPr>
          <w:color w:val="0070C0"/>
        </w:rPr>
        <w:t>/</w:t>
      </w:r>
      <w:r w:rsidR="00E80277">
        <w:rPr>
          <w:bCs/>
          <w:highlight w:val="lightGray"/>
        </w:rPr>
        <w:t>Advarra IRB</w:t>
      </w:r>
      <w:r w:rsidRPr="009B79F2">
        <w:rPr>
          <w:color w:val="0070C0"/>
        </w:rPr>
        <w:t xml:space="preserve"> protocol level template language – </w:t>
      </w:r>
      <w:proofErr w:type="gramStart"/>
      <w:r w:rsidRPr="009B79F2">
        <w:rPr>
          <w:color w:val="0070C0"/>
        </w:rPr>
        <w:t>plus</w:t>
      </w:r>
      <w:proofErr w:type="gramEnd"/>
    </w:p>
    <w:p w14:paraId="73CC00DA" w14:textId="77777777" w:rsidR="00ED4498" w:rsidRPr="009B79F2" w:rsidRDefault="00ED4498" w:rsidP="005839E3">
      <w:pPr>
        <w:jc w:val="both"/>
      </w:pPr>
    </w:p>
    <w:p w14:paraId="74498F12" w14:textId="77777777" w:rsidR="006329EF" w:rsidRPr="009B79F2" w:rsidRDefault="006329EF" w:rsidP="005839E3">
      <w:pPr>
        <w:jc w:val="both"/>
      </w:pPr>
      <w:r w:rsidRPr="00CF0511">
        <w:rPr>
          <w:highlight w:val="lightGray"/>
        </w:rPr>
        <w:t>We cannot and do not guarantee or promise that you will receive any direct medical benefits from this research study.</w:t>
      </w:r>
    </w:p>
    <w:p w14:paraId="4502AAB0" w14:textId="77777777" w:rsidR="006329EF" w:rsidRPr="009B79F2" w:rsidRDefault="006329EF" w:rsidP="005839E3">
      <w:pPr>
        <w:jc w:val="both"/>
      </w:pPr>
    </w:p>
    <w:p w14:paraId="125AF33D" w14:textId="77777777" w:rsidR="009B79F2" w:rsidRDefault="009B79F2" w:rsidP="005839E3">
      <w:pPr>
        <w:jc w:val="center"/>
        <w:rPr>
          <w:bCs/>
          <w:color w:val="C00000"/>
        </w:rPr>
      </w:pPr>
      <w:r w:rsidRPr="009B79F2">
        <w:rPr>
          <w:bCs/>
          <w:color w:val="C00000"/>
        </w:rPr>
        <w:t>***********************************************</w:t>
      </w:r>
    </w:p>
    <w:p w14:paraId="463221B5" w14:textId="77777777" w:rsidR="005839E3" w:rsidRPr="009B79F2" w:rsidRDefault="005839E3" w:rsidP="005839E3">
      <w:pPr>
        <w:jc w:val="center"/>
        <w:rPr>
          <w:bCs/>
          <w:color w:val="C00000"/>
        </w:rPr>
      </w:pPr>
    </w:p>
    <w:p w14:paraId="0C43FF96" w14:textId="77777777" w:rsidR="006329EF" w:rsidRPr="005839E3" w:rsidRDefault="006329EF" w:rsidP="005839E3">
      <w:pPr>
        <w:jc w:val="both"/>
        <w:rPr>
          <w:b/>
          <w:bCs/>
        </w:rPr>
      </w:pPr>
      <w:r w:rsidRPr="005839E3">
        <w:rPr>
          <w:b/>
          <w:bCs/>
        </w:rPr>
        <w:t>COSTS TO YOU FOR TAKING PART IN THIS STUDY</w:t>
      </w:r>
    </w:p>
    <w:p w14:paraId="27B0E760" w14:textId="746E38A2" w:rsidR="00B46D15" w:rsidRPr="009B79F2" w:rsidRDefault="00B46D15" w:rsidP="005839E3">
      <w:pPr>
        <w:jc w:val="both"/>
        <w:rPr>
          <w:color w:val="0070C0"/>
        </w:rPr>
      </w:pPr>
      <w:r w:rsidRPr="009B79F2">
        <w:rPr>
          <w:color w:val="0070C0"/>
        </w:rPr>
        <w:t>Use submitted text or W</w:t>
      </w:r>
      <w:r w:rsidR="00524721">
        <w:rPr>
          <w:color w:val="0070C0"/>
        </w:rPr>
        <w:t xml:space="preserve">CG </w:t>
      </w:r>
      <w:r w:rsidRPr="009B79F2">
        <w:rPr>
          <w:color w:val="0070C0"/>
        </w:rPr>
        <w:t>IRB</w:t>
      </w:r>
      <w:r w:rsidR="00E80277">
        <w:rPr>
          <w:color w:val="0070C0"/>
        </w:rPr>
        <w:t>/</w:t>
      </w:r>
      <w:r w:rsidR="00E80277">
        <w:rPr>
          <w:bCs/>
          <w:highlight w:val="lightGray"/>
        </w:rPr>
        <w:t>Advarra IRB</w:t>
      </w:r>
      <w:r w:rsidRPr="009B79F2">
        <w:rPr>
          <w:color w:val="0070C0"/>
        </w:rPr>
        <w:t xml:space="preserve"> protocol level template language – </w:t>
      </w:r>
      <w:proofErr w:type="gramStart"/>
      <w:r w:rsidRPr="009B79F2">
        <w:rPr>
          <w:color w:val="0070C0"/>
        </w:rPr>
        <w:t>plus</w:t>
      </w:r>
      <w:proofErr w:type="gramEnd"/>
    </w:p>
    <w:p w14:paraId="48A90519" w14:textId="77777777" w:rsidR="00D466E1" w:rsidRPr="009B79F2" w:rsidRDefault="00D466E1" w:rsidP="005839E3">
      <w:pPr>
        <w:jc w:val="both"/>
      </w:pPr>
    </w:p>
    <w:p w14:paraId="173564E7" w14:textId="77777777" w:rsidR="006329EF" w:rsidRPr="009B79F2" w:rsidRDefault="006329EF" w:rsidP="005839E3">
      <w:pPr>
        <w:jc w:val="both"/>
        <w:rPr>
          <w:color w:val="000000"/>
        </w:rPr>
      </w:pPr>
      <w:r w:rsidRPr="00CF0511">
        <w:rPr>
          <w:color w:val="000000"/>
          <w:highlight w:val="lightGray"/>
        </w:rPr>
        <w:t>While you are in the study, you still need to get regular medical care.  You (and/or your health care insurance) will be billed for the costs of your regular medical care that are not a part of this study.</w:t>
      </w:r>
    </w:p>
    <w:p w14:paraId="766CBD11" w14:textId="77777777" w:rsidR="006329EF" w:rsidRPr="009B79F2" w:rsidRDefault="006329EF" w:rsidP="005839E3"/>
    <w:p w14:paraId="449E3C7F" w14:textId="77777777" w:rsidR="006329EF" w:rsidRPr="009B79F2" w:rsidRDefault="006329EF" w:rsidP="005839E3">
      <w:pPr>
        <w:jc w:val="both"/>
        <w:rPr>
          <w:rFonts w:ascii="Arial" w:hAnsi="Arial" w:cs="Arial"/>
          <w:b/>
        </w:rPr>
      </w:pPr>
      <w:r w:rsidRPr="009B79F2">
        <w:rPr>
          <w:color w:val="0070C0"/>
        </w:rPr>
        <w:t>The study drug, study-related procedures, and study visits</w:t>
      </w:r>
      <w:r w:rsidRPr="009B79F2">
        <w:t xml:space="preserve"> </w:t>
      </w:r>
      <w:r w:rsidR="00B46D15" w:rsidRPr="002D0FAE">
        <w:rPr>
          <w:color w:val="7030A0"/>
        </w:rPr>
        <w:t>[the site should submit language stating</w:t>
      </w:r>
      <w:r w:rsidR="0063722D" w:rsidRPr="002D0FAE">
        <w:rPr>
          <w:color w:val="7030A0"/>
        </w:rPr>
        <w:t xml:space="preserve"> whether study expenses are provided at no charge or will be charged to the subject, for example “</w:t>
      </w:r>
      <w:r w:rsidRPr="002D0FAE">
        <w:rPr>
          <w:color w:val="7030A0"/>
        </w:rPr>
        <w:t>will be provided at no charge to you or your insurance company.</w:t>
      </w:r>
      <w:r w:rsidR="0063722D" w:rsidRPr="002D0FAE">
        <w:rPr>
          <w:color w:val="7030A0"/>
        </w:rPr>
        <w:t>” OR “will be billed to you and your insurance company.”</w:t>
      </w:r>
      <w:r w:rsidR="00B46D15" w:rsidRPr="002D0FAE">
        <w:rPr>
          <w:color w:val="7030A0"/>
        </w:rPr>
        <w:t>]</w:t>
      </w:r>
    </w:p>
    <w:p w14:paraId="0583AFC7" w14:textId="77777777" w:rsidR="006329EF" w:rsidRPr="009B79F2" w:rsidRDefault="006329EF" w:rsidP="005839E3">
      <w:pPr>
        <w:jc w:val="both"/>
        <w:rPr>
          <w:color w:val="000000"/>
        </w:rPr>
      </w:pPr>
    </w:p>
    <w:p w14:paraId="27FB1E64" w14:textId="77777777" w:rsidR="006329EF" w:rsidRPr="009B79F2" w:rsidRDefault="006329EF" w:rsidP="005839E3">
      <w:pPr>
        <w:jc w:val="both"/>
        <w:rPr>
          <w:color w:val="000000"/>
        </w:rPr>
      </w:pPr>
      <w:r w:rsidRPr="00CF0511">
        <w:rPr>
          <w:highlight w:val="lightGray"/>
        </w:rPr>
        <w:t>Ask your study doctor to discuss the costs that will or will not be covered by the sponsor.  This discussion should include the costs of treating possible side effects.  Otherwise, you might have unexpected expenses from being in this study.</w:t>
      </w:r>
      <w:r w:rsidRPr="009B79F2">
        <w:t xml:space="preserve">  </w:t>
      </w:r>
    </w:p>
    <w:p w14:paraId="67C9A589" w14:textId="77777777" w:rsidR="006329EF" w:rsidRPr="009B79F2" w:rsidRDefault="006329EF" w:rsidP="005839E3">
      <w:pPr>
        <w:autoSpaceDE w:val="0"/>
        <w:autoSpaceDN w:val="0"/>
        <w:adjustRightInd w:val="0"/>
      </w:pPr>
    </w:p>
    <w:p w14:paraId="3DE0765A" w14:textId="77777777" w:rsidR="009B79F2" w:rsidRDefault="009B79F2" w:rsidP="005839E3">
      <w:pPr>
        <w:jc w:val="center"/>
        <w:rPr>
          <w:bCs/>
          <w:color w:val="C00000"/>
        </w:rPr>
      </w:pPr>
      <w:r w:rsidRPr="009B79F2">
        <w:rPr>
          <w:bCs/>
          <w:color w:val="C00000"/>
        </w:rPr>
        <w:t>***********************************************</w:t>
      </w:r>
    </w:p>
    <w:p w14:paraId="67291EA7" w14:textId="77777777" w:rsidR="005839E3" w:rsidRPr="009B79F2" w:rsidRDefault="005839E3" w:rsidP="005839E3">
      <w:pPr>
        <w:jc w:val="center"/>
        <w:rPr>
          <w:bCs/>
          <w:color w:val="C00000"/>
        </w:rPr>
      </w:pPr>
    </w:p>
    <w:p w14:paraId="2F89E335" w14:textId="77777777" w:rsidR="006329EF" w:rsidRPr="005839E3" w:rsidRDefault="006329EF" w:rsidP="005839E3">
      <w:pPr>
        <w:autoSpaceDE w:val="0"/>
        <w:autoSpaceDN w:val="0"/>
        <w:adjustRightInd w:val="0"/>
        <w:jc w:val="both"/>
        <w:rPr>
          <w:b/>
          <w:bCs/>
        </w:rPr>
      </w:pPr>
      <w:r w:rsidRPr="005839E3">
        <w:rPr>
          <w:b/>
          <w:bCs/>
        </w:rPr>
        <w:t>PAYMENT OR OTHER COMPENSATION TO YOU FOR TAKING PART IN THIS RESEARCH</w:t>
      </w:r>
    </w:p>
    <w:p w14:paraId="57DE295E" w14:textId="1D75017C" w:rsidR="0029549F" w:rsidRPr="009B79F2" w:rsidRDefault="00B46D15" w:rsidP="005839E3">
      <w:pPr>
        <w:jc w:val="both"/>
        <w:rPr>
          <w:color w:val="0070C0"/>
        </w:rPr>
      </w:pPr>
      <w:r w:rsidRPr="009B79F2">
        <w:rPr>
          <w:color w:val="0070C0"/>
        </w:rPr>
        <w:t>Use submitted text or W</w:t>
      </w:r>
      <w:r w:rsidR="00524721">
        <w:rPr>
          <w:color w:val="0070C0"/>
        </w:rPr>
        <w:t xml:space="preserve">CG </w:t>
      </w:r>
      <w:r w:rsidRPr="009B79F2">
        <w:rPr>
          <w:color w:val="0070C0"/>
        </w:rPr>
        <w:t>IRB</w:t>
      </w:r>
      <w:r w:rsidR="00E80277">
        <w:rPr>
          <w:color w:val="0070C0"/>
        </w:rPr>
        <w:t>/</w:t>
      </w:r>
      <w:r w:rsidR="00E80277">
        <w:rPr>
          <w:bCs/>
          <w:highlight w:val="lightGray"/>
        </w:rPr>
        <w:t>Advarra IRB</w:t>
      </w:r>
      <w:r w:rsidRPr="009B79F2">
        <w:rPr>
          <w:color w:val="0070C0"/>
        </w:rPr>
        <w:t xml:space="preserve"> protocol level template language – plus </w:t>
      </w:r>
      <w:r w:rsidR="00910BE0" w:rsidRPr="009B79F2">
        <w:rPr>
          <w:bCs/>
          <w:iCs/>
          <w:color w:val="0070C0"/>
        </w:rPr>
        <w:t xml:space="preserve">include the following statement when applicable. </w:t>
      </w:r>
    </w:p>
    <w:p w14:paraId="00E5CF13" w14:textId="77777777" w:rsidR="006963E8" w:rsidRPr="009B79F2" w:rsidRDefault="006963E8" w:rsidP="005839E3">
      <w:pPr>
        <w:rPr>
          <w:bCs/>
          <w:iCs/>
          <w:color w:val="000000"/>
        </w:rPr>
      </w:pPr>
    </w:p>
    <w:p w14:paraId="0B45A9CD" w14:textId="77777777" w:rsidR="00344780" w:rsidRPr="009B79F2" w:rsidRDefault="00344780" w:rsidP="005839E3">
      <w:pPr>
        <w:rPr>
          <w:rFonts w:ascii="Calibri" w:hAnsi="Calibri"/>
        </w:rPr>
      </w:pPr>
      <w:r w:rsidRPr="00CF0511">
        <w:rPr>
          <w:highlight w:val="lightGray"/>
        </w:rPr>
        <w:t>If you receive payment for taking part in this study, The University of Toledo will collect your name, address, social security number, payment amount, and related information. The information collected will be used for processing the payment to you. The University of Toledo is required to submit this information to the Internal Revenue Service (IRS) when you receive any individual or collective payments greater than $599.</w:t>
      </w:r>
      <w:r w:rsidRPr="009B79F2">
        <w:t xml:space="preserve"> </w:t>
      </w:r>
    </w:p>
    <w:p w14:paraId="0A8FE329" w14:textId="77777777" w:rsidR="00445D67" w:rsidRPr="009B79F2" w:rsidRDefault="00445D67" w:rsidP="005839E3">
      <w:pPr>
        <w:jc w:val="both"/>
      </w:pPr>
    </w:p>
    <w:p w14:paraId="4D0A5806" w14:textId="77777777" w:rsidR="009B79F2" w:rsidRDefault="009B79F2" w:rsidP="005839E3">
      <w:pPr>
        <w:jc w:val="center"/>
        <w:rPr>
          <w:bCs/>
          <w:color w:val="C00000"/>
        </w:rPr>
      </w:pPr>
      <w:r w:rsidRPr="009B79F2">
        <w:rPr>
          <w:bCs/>
          <w:color w:val="C00000"/>
        </w:rPr>
        <w:t>***********************************************</w:t>
      </w:r>
    </w:p>
    <w:p w14:paraId="20DFC240" w14:textId="77777777" w:rsidR="005839E3" w:rsidRDefault="005839E3" w:rsidP="005839E3">
      <w:pPr>
        <w:jc w:val="center"/>
        <w:rPr>
          <w:bCs/>
          <w:color w:val="C00000"/>
        </w:rPr>
      </w:pPr>
    </w:p>
    <w:p w14:paraId="432BC7CC" w14:textId="77777777" w:rsidR="00AE6E76" w:rsidRDefault="00AE6E76" w:rsidP="00D25E33">
      <w:pPr>
        <w:pStyle w:val="BodyText"/>
        <w:spacing w:line="240" w:lineRule="auto"/>
        <w:rPr>
          <w:color w:val="0070C0"/>
        </w:rPr>
      </w:pPr>
      <w:r>
        <w:rPr>
          <w:color w:val="0070C0"/>
        </w:rPr>
        <w:t>The site will include the following text if appropriate to the research:</w:t>
      </w:r>
    </w:p>
    <w:p w14:paraId="019CBFF2" w14:textId="77777777" w:rsidR="00AE6E76" w:rsidRPr="00AE6E76" w:rsidRDefault="00AE6E76" w:rsidP="00D25E33">
      <w:pPr>
        <w:rPr>
          <w:b/>
          <w:bCs/>
          <w:color w:val="7030A0"/>
        </w:rPr>
      </w:pPr>
      <w:r w:rsidRPr="00AE6E76">
        <w:rPr>
          <w:b/>
          <w:bCs/>
          <w:color w:val="7030A0"/>
        </w:rPr>
        <w:t>POST-STUDY COMPLETION PERMISSION TO CONTACT</w:t>
      </w:r>
    </w:p>
    <w:p w14:paraId="757C4A6D" w14:textId="77777777" w:rsidR="00AE6E76" w:rsidRPr="00AE6E76" w:rsidRDefault="00AE6E76" w:rsidP="00D25E33">
      <w:pPr>
        <w:rPr>
          <w:color w:val="7030A0"/>
        </w:rPr>
      </w:pPr>
      <w:r w:rsidRPr="00AE6E76">
        <w:rPr>
          <w:color w:val="7030A0"/>
        </w:rPr>
        <w:t xml:space="preserve">Participation in this study includes permission to contact you after the study ends </w:t>
      </w:r>
      <w:r>
        <w:rPr>
          <w:color w:val="7030A0"/>
        </w:rPr>
        <w:t>[</w:t>
      </w:r>
      <w:r w:rsidRPr="00AE6E76">
        <w:rPr>
          <w:color w:val="7030A0"/>
        </w:rPr>
        <w:t>specify frequency</w:t>
      </w:r>
      <w:r>
        <w:rPr>
          <w:color w:val="7030A0"/>
        </w:rPr>
        <w:t>]</w:t>
      </w:r>
      <w:r w:rsidRPr="00AE6E76">
        <w:rPr>
          <w:color w:val="7030A0"/>
        </w:rPr>
        <w:t xml:space="preserve"> to update your contact information so we know how to reach you should we decide </w:t>
      </w:r>
      <w:r w:rsidRPr="00AE6E76">
        <w:rPr>
          <w:color w:val="7030A0"/>
        </w:rPr>
        <w:lastRenderedPageBreak/>
        <w:t xml:space="preserve">that it is important to continue following your progress or open a new study to follow-up on people who take part in this study. We may also ask questions about </w:t>
      </w:r>
      <w:r>
        <w:rPr>
          <w:color w:val="7030A0"/>
        </w:rPr>
        <w:t>[</w:t>
      </w:r>
      <w:r w:rsidRPr="00AE6E76">
        <w:rPr>
          <w:color w:val="7030A0"/>
        </w:rPr>
        <w:t>specify</w:t>
      </w:r>
      <w:r>
        <w:rPr>
          <w:color w:val="7030A0"/>
        </w:rPr>
        <w:t>]</w:t>
      </w:r>
      <w:r w:rsidRPr="00AE6E76">
        <w:rPr>
          <w:color w:val="7030A0"/>
        </w:rPr>
        <w:t xml:space="preserve">.  </w:t>
      </w:r>
    </w:p>
    <w:p w14:paraId="3C403B8C" w14:textId="77777777" w:rsidR="00AE6E76" w:rsidRDefault="00AE6E76" w:rsidP="00D25E33">
      <w:pPr>
        <w:rPr>
          <w:bCs/>
          <w:color w:val="C00000"/>
        </w:rPr>
      </w:pPr>
    </w:p>
    <w:p w14:paraId="07394A4C" w14:textId="77777777" w:rsidR="00AE6E76" w:rsidRDefault="00AE6E76" w:rsidP="00AE6E76">
      <w:pPr>
        <w:jc w:val="center"/>
        <w:rPr>
          <w:bCs/>
          <w:color w:val="C00000"/>
        </w:rPr>
      </w:pPr>
      <w:r w:rsidRPr="009B79F2">
        <w:rPr>
          <w:bCs/>
          <w:color w:val="C00000"/>
        </w:rPr>
        <w:t>***********************************************</w:t>
      </w:r>
    </w:p>
    <w:p w14:paraId="3BE3F052" w14:textId="77777777" w:rsidR="00524721" w:rsidRPr="00524721" w:rsidRDefault="00524721" w:rsidP="00524721">
      <w:pPr>
        <w:jc w:val="both"/>
        <w:rPr>
          <w:b/>
          <w:bCs/>
        </w:rPr>
      </w:pPr>
      <w:r w:rsidRPr="00524721">
        <w:rPr>
          <w:b/>
          <w:bCs/>
        </w:rPr>
        <w:t>CONFIDENTIALITY</w:t>
      </w:r>
    </w:p>
    <w:p w14:paraId="328741CC" w14:textId="77777777" w:rsidR="00524721" w:rsidRDefault="00524721" w:rsidP="00524721">
      <w:pPr>
        <w:rPr>
          <w:iCs/>
          <w:color w:val="0070C0"/>
          <w:sz w:val="22"/>
          <w:szCs w:val="22"/>
        </w:rPr>
      </w:pPr>
      <w:r>
        <w:rPr>
          <w:iCs/>
          <w:color w:val="0070C0"/>
          <w:sz w:val="22"/>
          <w:szCs w:val="22"/>
        </w:rPr>
        <w:t>The site will include one of the two options below:</w:t>
      </w:r>
    </w:p>
    <w:p w14:paraId="09F3F7F1" w14:textId="77777777" w:rsidR="00524721" w:rsidRDefault="00524721" w:rsidP="00524721">
      <w:pPr>
        <w:rPr>
          <w:sz w:val="22"/>
          <w:szCs w:val="22"/>
        </w:rPr>
      </w:pPr>
      <w:r>
        <w:rPr>
          <w:i/>
          <w:color w:val="0070C0"/>
          <w:sz w:val="22"/>
          <w:szCs w:val="22"/>
        </w:rPr>
        <w:t>1.</w:t>
      </w:r>
      <w:r>
        <w:rPr>
          <w:sz w:val="22"/>
          <w:szCs w:val="22"/>
        </w:rPr>
        <w:t xml:space="preserve"> </w:t>
      </w:r>
      <w:r w:rsidRPr="00CF0511">
        <w:rPr>
          <w:sz w:val="22"/>
          <w:szCs w:val="22"/>
          <w:highlight w:val="lightGray"/>
        </w:rPr>
        <w:t>The identifiable information or biospecimens that are collected from your participation in this research will not be used or distributed for future research.</w:t>
      </w:r>
    </w:p>
    <w:p w14:paraId="6F7BA14E" w14:textId="77777777" w:rsidR="00524721" w:rsidRDefault="00524721" w:rsidP="00524721">
      <w:pPr>
        <w:rPr>
          <w:i/>
          <w:color w:val="0070C0"/>
          <w:sz w:val="22"/>
          <w:szCs w:val="22"/>
        </w:rPr>
      </w:pPr>
      <w:r>
        <w:rPr>
          <w:i/>
          <w:color w:val="0070C0"/>
          <w:sz w:val="22"/>
          <w:szCs w:val="22"/>
        </w:rPr>
        <w:t>OR</w:t>
      </w:r>
    </w:p>
    <w:p w14:paraId="74E8157C" w14:textId="77777777" w:rsidR="00524721" w:rsidRDefault="00524721" w:rsidP="00524721">
      <w:pPr>
        <w:rPr>
          <w:color w:val="0070C0"/>
          <w:sz w:val="22"/>
          <w:szCs w:val="22"/>
        </w:rPr>
      </w:pPr>
      <w:r>
        <w:rPr>
          <w:i/>
          <w:color w:val="0070C0"/>
          <w:sz w:val="22"/>
          <w:szCs w:val="22"/>
        </w:rPr>
        <w:t>2.</w:t>
      </w:r>
      <w:r>
        <w:rPr>
          <w:i/>
          <w:color w:val="FF0000"/>
          <w:sz w:val="22"/>
          <w:szCs w:val="22"/>
        </w:rPr>
        <w:t xml:space="preserve">  </w:t>
      </w:r>
      <w:r w:rsidRPr="00CF0511">
        <w:rPr>
          <w:color w:val="000000"/>
          <w:sz w:val="22"/>
          <w:szCs w:val="22"/>
          <w:highlight w:val="lightGray"/>
        </w:rPr>
        <w:t xml:space="preserve">With your permission, the identifiable information or biospecimens that are collected from your participation in this research may be used in future research studies without your consent, but only after your identifying information has been removed from the information. If you do not grant permission for your data to be de-identified and used for future research purposes, you </w:t>
      </w:r>
      <w:r w:rsidRPr="00CF0511">
        <w:rPr>
          <w:b/>
          <w:color w:val="000000"/>
          <w:sz w:val="22"/>
          <w:szCs w:val="22"/>
          <w:highlight w:val="lightGray"/>
          <w:u w:val="single"/>
        </w:rPr>
        <w:t>can</w:t>
      </w:r>
      <w:r w:rsidRPr="00CF0511">
        <w:rPr>
          <w:color w:val="000000"/>
          <w:sz w:val="22"/>
          <w:szCs w:val="22"/>
          <w:highlight w:val="lightGray"/>
        </w:rPr>
        <w:t xml:space="preserve"> still participate in the research described in this document. Your agreement to this is voluntary and there are no consequences should you decline to allow your data to be used for future research purposes.</w:t>
      </w:r>
      <w:r>
        <w:rPr>
          <w:color w:val="000000"/>
          <w:sz w:val="22"/>
          <w:szCs w:val="22"/>
        </w:rPr>
        <w:t xml:space="preserve"> </w:t>
      </w:r>
      <w:r w:rsidRPr="00524721">
        <w:rPr>
          <w:color w:val="7030A0"/>
          <w:sz w:val="22"/>
          <w:szCs w:val="22"/>
        </w:rPr>
        <w:t>[SITE: Indicate any additional risks the future research may pose and describe efforts to minimize them]</w:t>
      </w:r>
      <w:r>
        <w:rPr>
          <w:color w:val="0070C0"/>
          <w:sz w:val="22"/>
          <w:szCs w:val="22"/>
        </w:rPr>
        <w:t xml:space="preserve">. </w:t>
      </w:r>
    </w:p>
    <w:p w14:paraId="068D2279" w14:textId="77777777" w:rsidR="00524721" w:rsidRDefault="00524721" w:rsidP="00524721">
      <w:pPr>
        <w:rPr>
          <w:color w:val="FF0000"/>
          <w:sz w:val="22"/>
          <w:szCs w:val="22"/>
        </w:rPr>
      </w:pPr>
    </w:p>
    <w:p w14:paraId="6F702923" w14:textId="77777777" w:rsidR="00524721" w:rsidRDefault="00524721" w:rsidP="00524721">
      <w:pPr>
        <w:pStyle w:val="ListParagraph"/>
        <w:ind w:left="0"/>
        <w:rPr>
          <w:rFonts w:ascii="Times New Roman" w:hAnsi="Times New Roman"/>
          <w:sz w:val="22"/>
          <w:szCs w:val="22"/>
        </w:rPr>
      </w:pPr>
      <w:r w:rsidRPr="00CF0511">
        <w:rPr>
          <w:rFonts w:ascii="Times New Roman" w:hAnsi="Times New Roman"/>
          <w:sz w:val="22"/>
          <w:szCs w:val="22"/>
          <w:highlight w:val="lightGray"/>
        </w:rPr>
        <w:t>If you agree to allow us to use and/or share your de-identified information or biospecimens for future research purposes, please place your initials here: ____ (opt-in</w:t>
      </w:r>
      <w:proofErr w:type="gramStart"/>
      <w:r w:rsidRPr="00CF0511">
        <w:rPr>
          <w:rFonts w:ascii="Times New Roman" w:hAnsi="Times New Roman"/>
          <w:sz w:val="22"/>
          <w:szCs w:val="22"/>
          <w:highlight w:val="lightGray"/>
        </w:rPr>
        <w:t>)</w:t>
      </w:r>
      <w:r w:rsidRPr="00CF0511">
        <w:rPr>
          <w:rFonts w:ascii="Times New Roman" w:hAnsi="Times New Roman"/>
          <w:highlight w:val="lightGray"/>
        </w:rPr>
        <w:t xml:space="preserve"> </w:t>
      </w:r>
      <w:r w:rsidRPr="00CF0511">
        <w:rPr>
          <w:rFonts w:ascii="Times New Roman" w:hAnsi="Times New Roman"/>
          <w:sz w:val="22"/>
          <w:szCs w:val="22"/>
          <w:highlight w:val="lightGray"/>
        </w:rPr>
        <w:t>;</w:t>
      </w:r>
      <w:proofErr w:type="gramEnd"/>
      <w:r w:rsidRPr="00CF0511">
        <w:rPr>
          <w:rFonts w:ascii="Times New Roman" w:hAnsi="Times New Roman"/>
          <w:sz w:val="22"/>
          <w:szCs w:val="22"/>
          <w:highlight w:val="lightGray"/>
        </w:rPr>
        <w:t xml:space="preserve"> if not ____ (opt-out)</w:t>
      </w:r>
    </w:p>
    <w:p w14:paraId="3CE711DC" w14:textId="77777777" w:rsidR="00524721" w:rsidRDefault="00524721" w:rsidP="00524721">
      <w:pPr>
        <w:rPr>
          <w:bCs/>
          <w:color w:val="C00000"/>
        </w:rPr>
      </w:pPr>
    </w:p>
    <w:p w14:paraId="07A4FF5D" w14:textId="77777777" w:rsidR="00524721" w:rsidRDefault="00524721" w:rsidP="00524721">
      <w:pPr>
        <w:jc w:val="center"/>
        <w:rPr>
          <w:bCs/>
          <w:color w:val="C00000"/>
        </w:rPr>
      </w:pPr>
      <w:r>
        <w:rPr>
          <w:bCs/>
          <w:color w:val="C00000"/>
        </w:rPr>
        <w:t>***********************************************</w:t>
      </w:r>
    </w:p>
    <w:p w14:paraId="5FE54F7A" w14:textId="77777777" w:rsidR="00AE6E76" w:rsidRPr="009B79F2" w:rsidRDefault="00AE6E76" w:rsidP="005839E3">
      <w:pPr>
        <w:jc w:val="center"/>
        <w:rPr>
          <w:bCs/>
          <w:color w:val="C00000"/>
        </w:rPr>
      </w:pPr>
    </w:p>
    <w:p w14:paraId="7B26DA1A" w14:textId="77777777" w:rsidR="00B46D15" w:rsidRPr="009B79F2" w:rsidRDefault="00B46D15" w:rsidP="005839E3">
      <w:pPr>
        <w:jc w:val="both"/>
        <w:rPr>
          <w:color w:val="0070C0"/>
        </w:rPr>
      </w:pPr>
      <w:r w:rsidRPr="009B79F2">
        <w:rPr>
          <w:color w:val="0070C0"/>
        </w:rPr>
        <w:t>HIPAA text must be in the body of the consent form.</w:t>
      </w:r>
    </w:p>
    <w:p w14:paraId="1C8A0F09" w14:textId="77777777" w:rsidR="006329EF" w:rsidRPr="005839E3" w:rsidRDefault="006329EF" w:rsidP="005839E3">
      <w:pPr>
        <w:jc w:val="both"/>
        <w:rPr>
          <w:b/>
          <w:bCs/>
        </w:rPr>
      </w:pPr>
      <w:r w:rsidRPr="005839E3">
        <w:rPr>
          <w:b/>
          <w:bCs/>
        </w:rPr>
        <w:t>AU</w:t>
      </w:r>
      <w:r w:rsidR="00DE2D84" w:rsidRPr="005839E3">
        <w:rPr>
          <w:b/>
          <w:bCs/>
        </w:rPr>
        <w:t xml:space="preserve">THORIZATION TO USE AND DISCLOSE </w:t>
      </w:r>
      <w:r w:rsidR="00445D67" w:rsidRPr="005839E3">
        <w:rPr>
          <w:b/>
          <w:bCs/>
        </w:rPr>
        <w:t xml:space="preserve">PROTECTED HEALTH </w:t>
      </w:r>
      <w:r w:rsidRPr="005839E3">
        <w:rPr>
          <w:b/>
          <w:bCs/>
        </w:rPr>
        <w:t>INFORMATION FOR RESEARCH PURPOSES</w:t>
      </w:r>
    </w:p>
    <w:p w14:paraId="776F7BD9" w14:textId="77777777" w:rsidR="006329EF" w:rsidRPr="009B79F2" w:rsidRDefault="006329EF" w:rsidP="005839E3">
      <w:pPr>
        <w:jc w:val="both"/>
      </w:pPr>
    </w:p>
    <w:p w14:paraId="0AEF1AC9" w14:textId="77777777" w:rsidR="006329EF" w:rsidRPr="00D25E33" w:rsidRDefault="006329EF" w:rsidP="005839E3">
      <w:pPr>
        <w:jc w:val="both"/>
        <w:rPr>
          <w:color w:val="0070C0"/>
        </w:rPr>
      </w:pPr>
      <w:r w:rsidRPr="00D25E33">
        <w:rPr>
          <w:color w:val="0070C0"/>
        </w:rPr>
        <w:t>Federal regulations give you certain rights related to your health information.  These include the right to know who will be able to get the information and why they may be able to get it.  The study doctor must get your authorization (permission) to use or give out any health information that might identify you.</w:t>
      </w:r>
    </w:p>
    <w:p w14:paraId="11E35AAD" w14:textId="77777777" w:rsidR="006329EF" w:rsidRPr="009B79F2" w:rsidRDefault="006329EF" w:rsidP="005839E3">
      <w:pPr>
        <w:jc w:val="both"/>
      </w:pPr>
    </w:p>
    <w:p w14:paraId="5A1A6787" w14:textId="77777777" w:rsidR="006329EF" w:rsidRPr="009B79F2" w:rsidRDefault="006329EF" w:rsidP="005839E3">
      <w:pPr>
        <w:jc w:val="both"/>
        <w:rPr>
          <w:b/>
          <w:bCs/>
        </w:rPr>
      </w:pPr>
      <w:r w:rsidRPr="009B79F2">
        <w:rPr>
          <w:b/>
          <w:bCs/>
        </w:rPr>
        <w:t>What information may be used and given to others?</w:t>
      </w:r>
    </w:p>
    <w:p w14:paraId="4202873A" w14:textId="77777777" w:rsidR="006329EF" w:rsidRPr="009B79F2" w:rsidRDefault="006329EF" w:rsidP="005839E3">
      <w:pPr>
        <w:jc w:val="both"/>
      </w:pPr>
    </w:p>
    <w:p w14:paraId="760A8619" w14:textId="77777777" w:rsidR="006329EF" w:rsidRPr="009B79F2" w:rsidRDefault="007C1F45" w:rsidP="005839E3">
      <w:pPr>
        <w:jc w:val="both"/>
      </w:pPr>
      <w:r w:rsidRPr="00CF0511">
        <w:rPr>
          <w:highlight w:val="lightGray"/>
        </w:rPr>
        <w:t xml:space="preserve">Participation in research involves using and sharing your health information to conduct the research. We will do our best to make sure that information about you is kept confidential, but we cannot guarantee total privacy. </w:t>
      </w:r>
      <w:r w:rsidR="002E6E35" w:rsidRPr="00CF0511">
        <w:rPr>
          <w:highlight w:val="lightGray"/>
        </w:rPr>
        <w:t>By agreeing to take part in this research study and signing this document, you give to</w:t>
      </w:r>
      <w:r w:rsidR="006329EF" w:rsidRPr="00CF0511">
        <w:rPr>
          <w:highlight w:val="lightGray"/>
        </w:rPr>
        <w:t xml:space="preserve">, The University of Toledo, the study doctor, and all personnel associated with this research </w:t>
      </w:r>
      <w:r w:rsidR="002E6E35" w:rsidRPr="00CF0511">
        <w:rPr>
          <w:highlight w:val="lightGray"/>
        </w:rPr>
        <w:t>your permission to use or disclose</w:t>
      </w:r>
      <w:r w:rsidR="0047115C" w:rsidRPr="00CF0511">
        <w:rPr>
          <w:highlight w:val="lightGray"/>
        </w:rPr>
        <w:t xml:space="preserve"> (release)</w:t>
      </w:r>
      <w:r w:rsidR="002E6E35" w:rsidRPr="00CF0511">
        <w:rPr>
          <w:highlight w:val="lightGray"/>
        </w:rPr>
        <w:t xml:space="preserve"> </w:t>
      </w:r>
      <w:r w:rsidR="00995739" w:rsidRPr="00CF0511">
        <w:rPr>
          <w:highlight w:val="lightGray"/>
        </w:rPr>
        <w:t xml:space="preserve">your </w:t>
      </w:r>
      <w:r w:rsidR="002E6E35" w:rsidRPr="00CF0511">
        <w:rPr>
          <w:highlight w:val="lightGray"/>
        </w:rPr>
        <w:t>health information that we obtain in connection with this study</w:t>
      </w:r>
      <w:r w:rsidRPr="00CF0511">
        <w:rPr>
          <w:highlight w:val="lightGray"/>
        </w:rPr>
        <w:t>.</w:t>
      </w:r>
      <w:r w:rsidR="002E6E35" w:rsidRPr="00CF0511" w:rsidDel="002E6E35">
        <w:rPr>
          <w:highlight w:val="lightGray"/>
        </w:rPr>
        <w:t xml:space="preserve"> </w:t>
      </w:r>
      <w:r w:rsidR="006329EF" w:rsidRPr="00CF0511">
        <w:rPr>
          <w:highlight w:val="lightGray"/>
        </w:rPr>
        <w:t xml:space="preserve">This may include information that might identify you.  The </w:t>
      </w:r>
      <w:r w:rsidR="008154C7" w:rsidRPr="00CF0511">
        <w:rPr>
          <w:highlight w:val="lightGray"/>
        </w:rPr>
        <w:t xml:space="preserve">study doctor may also obtain </w:t>
      </w:r>
      <w:r w:rsidR="006329EF" w:rsidRPr="00CF0511">
        <w:rPr>
          <w:highlight w:val="lightGray"/>
        </w:rPr>
        <w:t>information about your health including:</w:t>
      </w:r>
    </w:p>
    <w:p w14:paraId="0CC7589C" w14:textId="77777777" w:rsidR="006329EF" w:rsidRPr="009B79F2" w:rsidRDefault="006329EF" w:rsidP="005839E3">
      <w:pPr>
        <w:jc w:val="both"/>
      </w:pPr>
    </w:p>
    <w:p w14:paraId="569EFEF6" w14:textId="77777777" w:rsidR="006329EF" w:rsidRPr="009B79F2" w:rsidRDefault="006329EF" w:rsidP="005839E3">
      <w:pPr>
        <w:numPr>
          <w:ilvl w:val="0"/>
          <w:numId w:val="5"/>
        </w:numPr>
        <w:jc w:val="both"/>
        <w:rPr>
          <w:color w:val="0070C0"/>
        </w:rPr>
      </w:pPr>
      <w:r w:rsidRPr="009B79F2">
        <w:rPr>
          <w:color w:val="0070C0"/>
        </w:rPr>
        <w:t xml:space="preserve">Past and present medical records </w:t>
      </w:r>
    </w:p>
    <w:p w14:paraId="2CA7F63D" w14:textId="77777777" w:rsidR="006329EF" w:rsidRPr="009B79F2" w:rsidRDefault="006329EF" w:rsidP="005839E3">
      <w:pPr>
        <w:numPr>
          <w:ilvl w:val="0"/>
          <w:numId w:val="5"/>
        </w:numPr>
        <w:jc w:val="both"/>
        <w:rPr>
          <w:color w:val="0070C0"/>
        </w:rPr>
      </w:pPr>
      <w:r w:rsidRPr="009B79F2">
        <w:rPr>
          <w:color w:val="0070C0"/>
        </w:rPr>
        <w:t>Research records</w:t>
      </w:r>
    </w:p>
    <w:p w14:paraId="429E57F4" w14:textId="77777777" w:rsidR="006329EF" w:rsidRPr="009B79F2" w:rsidRDefault="006329EF" w:rsidP="005839E3">
      <w:pPr>
        <w:numPr>
          <w:ilvl w:val="0"/>
          <w:numId w:val="5"/>
        </w:numPr>
        <w:jc w:val="both"/>
        <w:rPr>
          <w:color w:val="0070C0"/>
        </w:rPr>
      </w:pPr>
      <w:r w:rsidRPr="009B79F2">
        <w:rPr>
          <w:color w:val="0070C0"/>
        </w:rPr>
        <w:t xml:space="preserve">Records about phone calls made as part of this </w:t>
      </w:r>
      <w:proofErr w:type="gramStart"/>
      <w:r w:rsidRPr="009B79F2">
        <w:rPr>
          <w:color w:val="0070C0"/>
        </w:rPr>
        <w:t>research</w:t>
      </w:r>
      <w:proofErr w:type="gramEnd"/>
      <w:r w:rsidRPr="009B79F2">
        <w:rPr>
          <w:color w:val="0070C0"/>
        </w:rPr>
        <w:t xml:space="preserve"> </w:t>
      </w:r>
    </w:p>
    <w:p w14:paraId="4FA104A8" w14:textId="77777777" w:rsidR="006329EF" w:rsidRPr="009B79F2" w:rsidRDefault="006329EF" w:rsidP="005839E3">
      <w:pPr>
        <w:numPr>
          <w:ilvl w:val="0"/>
          <w:numId w:val="5"/>
        </w:numPr>
        <w:jc w:val="both"/>
        <w:rPr>
          <w:color w:val="0070C0"/>
        </w:rPr>
      </w:pPr>
      <w:r w:rsidRPr="009B79F2">
        <w:rPr>
          <w:color w:val="0070C0"/>
        </w:rPr>
        <w:t>Records about your study visits</w:t>
      </w:r>
    </w:p>
    <w:p w14:paraId="6F3C72C7" w14:textId="77777777" w:rsidR="006329EF" w:rsidRPr="00CF0511" w:rsidRDefault="006329EF" w:rsidP="005839E3">
      <w:pPr>
        <w:numPr>
          <w:ilvl w:val="0"/>
          <w:numId w:val="2"/>
        </w:numPr>
        <w:jc w:val="both"/>
        <w:rPr>
          <w:highlight w:val="lightGray"/>
        </w:rPr>
      </w:pPr>
      <w:r w:rsidRPr="00CF0511">
        <w:rPr>
          <w:highlight w:val="lightGray"/>
        </w:rPr>
        <w:lastRenderedPageBreak/>
        <w:t xml:space="preserve">Information obtained during this research about </w:t>
      </w:r>
    </w:p>
    <w:p w14:paraId="7D0C1CA6" w14:textId="77777777" w:rsidR="006329EF" w:rsidRPr="00CF0511" w:rsidRDefault="006329EF" w:rsidP="005839E3">
      <w:pPr>
        <w:ind w:left="1080"/>
        <w:jc w:val="both"/>
        <w:rPr>
          <w:highlight w:val="lightGray"/>
        </w:rPr>
      </w:pPr>
      <w:r w:rsidRPr="00CF0511">
        <w:rPr>
          <w:highlight w:val="lightGray"/>
        </w:rPr>
        <w:t xml:space="preserve">Physical exams </w:t>
      </w:r>
    </w:p>
    <w:p w14:paraId="54B3FCEC" w14:textId="77777777" w:rsidR="006329EF" w:rsidRPr="00CF0511" w:rsidRDefault="006329EF" w:rsidP="005839E3">
      <w:pPr>
        <w:ind w:left="1080"/>
        <w:jc w:val="both"/>
        <w:rPr>
          <w:highlight w:val="lightGray"/>
        </w:rPr>
      </w:pPr>
      <w:r w:rsidRPr="00CF0511">
        <w:rPr>
          <w:highlight w:val="lightGray"/>
        </w:rPr>
        <w:t xml:space="preserve">Laboratory and other test results </w:t>
      </w:r>
    </w:p>
    <w:p w14:paraId="17FAC3E0" w14:textId="77777777" w:rsidR="006329EF" w:rsidRPr="00CF0511" w:rsidRDefault="006329EF" w:rsidP="005839E3">
      <w:pPr>
        <w:ind w:left="1080"/>
        <w:jc w:val="both"/>
        <w:rPr>
          <w:highlight w:val="lightGray"/>
        </w:rPr>
      </w:pPr>
      <w:r w:rsidRPr="00CF0511">
        <w:rPr>
          <w:highlight w:val="lightGray"/>
        </w:rPr>
        <w:t>Diaries and questionnaires</w:t>
      </w:r>
    </w:p>
    <w:p w14:paraId="0A392F8F" w14:textId="77777777" w:rsidR="006329EF" w:rsidRPr="00CF0511" w:rsidRDefault="006329EF" w:rsidP="005839E3">
      <w:pPr>
        <w:ind w:left="1080"/>
        <w:jc w:val="both"/>
        <w:rPr>
          <w:highlight w:val="lightGray"/>
        </w:rPr>
      </w:pPr>
      <w:r w:rsidRPr="00CF0511">
        <w:rPr>
          <w:highlight w:val="lightGray"/>
        </w:rPr>
        <w:t>The diagnosis and treatment of a mental health condition</w:t>
      </w:r>
    </w:p>
    <w:p w14:paraId="4EE249DB" w14:textId="77777777" w:rsidR="00034680" w:rsidRPr="009B79F2" w:rsidRDefault="00034680" w:rsidP="005839E3">
      <w:pPr>
        <w:ind w:left="1080"/>
        <w:jc w:val="both"/>
      </w:pPr>
      <w:r w:rsidRPr="00CF0511">
        <w:rPr>
          <w:highlight w:val="lightGray"/>
        </w:rPr>
        <w:t>Pregnancy, if you become pregnant during this study</w:t>
      </w:r>
    </w:p>
    <w:p w14:paraId="5A382648" w14:textId="77777777" w:rsidR="006329EF" w:rsidRPr="009B79F2" w:rsidRDefault="006329EF" w:rsidP="005839E3">
      <w:pPr>
        <w:numPr>
          <w:ilvl w:val="0"/>
          <w:numId w:val="5"/>
        </w:numPr>
        <w:jc w:val="both"/>
        <w:rPr>
          <w:color w:val="0070C0"/>
        </w:rPr>
      </w:pPr>
      <w:r w:rsidRPr="009B79F2">
        <w:rPr>
          <w:color w:val="0070C0"/>
        </w:rPr>
        <w:t xml:space="preserve">Records about any study drug you </w:t>
      </w:r>
      <w:proofErr w:type="gramStart"/>
      <w:r w:rsidRPr="009B79F2">
        <w:rPr>
          <w:color w:val="0070C0"/>
        </w:rPr>
        <w:t>received</w:t>
      </w:r>
      <w:proofErr w:type="gramEnd"/>
      <w:r w:rsidRPr="009B79F2">
        <w:rPr>
          <w:color w:val="0070C0"/>
        </w:rPr>
        <w:t xml:space="preserve"> </w:t>
      </w:r>
    </w:p>
    <w:p w14:paraId="37217C30" w14:textId="77777777" w:rsidR="006329EF" w:rsidRPr="009B79F2" w:rsidRDefault="006329EF" w:rsidP="005839E3">
      <w:pPr>
        <w:jc w:val="both"/>
      </w:pPr>
    </w:p>
    <w:p w14:paraId="1AA603B9" w14:textId="77777777" w:rsidR="006329EF" w:rsidRPr="009B79F2" w:rsidRDefault="006329EF" w:rsidP="005839E3">
      <w:pPr>
        <w:jc w:val="both"/>
        <w:rPr>
          <w:b/>
          <w:bCs/>
          <w:color w:val="0070C0"/>
        </w:rPr>
      </w:pPr>
      <w:r w:rsidRPr="009B79F2">
        <w:rPr>
          <w:b/>
          <w:bCs/>
          <w:color w:val="0070C0"/>
        </w:rPr>
        <w:t>Who may use and give out information about you?</w:t>
      </w:r>
    </w:p>
    <w:p w14:paraId="6DE99237" w14:textId="77777777" w:rsidR="006329EF" w:rsidRPr="009B79F2" w:rsidRDefault="006329EF" w:rsidP="005839E3">
      <w:pPr>
        <w:jc w:val="both"/>
        <w:rPr>
          <w:color w:val="0070C0"/>
        </w:rPr>
      </w:pPr>
    </w:p>
    <w:p w14:paraId="349B4928" w14:textId="77777777" w:rsidR="006329EF" w:rsidRPr="009B79F2" w:rsidRDefault="006329EF" w:rsidP="005839E3">
      <w:pPr>
        <w:jc w:val="both"/>
        <w:rPr>
          <w:color w:val="0070C0"/>
        </w:rPr>
      </w:pPr>
      <w:r w:rsidRPr="009B79F2">
        <w:rPr>
          <w:color w:val="0070C0"/>
        </w:rPr>
        <w:t xml:space="preserve">Information about your health may be used and given to others by the study doctor and staff.  They might see the research information during and after the study. </w:t>
      </w:r>
    </w:p>
    <w:p w14:paraId="44526311" w14:textId="77777777" w:rsidR="006329EF" w:rsidRPr="009B79F2" w:rsidRDefault="006329EF" w:rsidP="005839E3">
      <w:pPr>
        <w:jc w:val="both"/>
        <w:rPr>
          <w:color w:val="0070C0"/>
        </w:rPr>
      </w:pPr>
    </w:p>
    <w:p w14:paraId="27AF4D5B" w14:textId="77777777" w:rsidR="006329EF" w:rsidRPr="009B79F2" w:rsidRDefault="006329EF" w:rsidP="005839E3">
      <w:pPr>
        <w:jc w:val="both"/>
        <w:rPr>
          <w:b/>
          <w:bCs/>
          <w:color w:val="0070C0"/>
        </w:rPr>
      </w:pPr>
      <w:r w:rsidRPr="009B79F2">
        <w:rPr>
          <w:b/>
          <w:bCs/>
          <w:color w:val="0070C0"/>
        </w:rPr>
        <w:t>Who might get this information?</w:t>
      </w:r>
    </w:p>
    <w:p w14:paraId="0B376F28" w14:textId="77777777" w:rsidR="006329EF" w:rsidRPr="009B79F2" w:rsidRDefault="006329EF" w:rsidP="005839E3">
      <w:pPr>
        <w:jc w:val="both"/>
        <w:rPr>
          <w:color w:val="0070C0"/>
        </w:rPr>
      </w:pPr>
    </w:p>
    <w:p w14:paraId="68B015DD" w14:textId="77777777" w:rsidR="006329EF" w:rsidRPr="009B79F2" w:rsidRDefault="006329EF" w:rsidP="005839E3">
      <w:pPr>
        <w:jc w:val="both"/>
        <w:rPr>
          <w:color w:val="0070C0"/>
        </w:rPr>
      </w:pPr>
      <w:r w:rsidRPr="009B79F2">
        <w:rPr>
          <w:color w:val="0070C0"/>
        </w:rPr>
        <w:t xml:space="preserve">Your information may be given to the sponsor of this research.  “Sponsor” includes any persons or companies that are working for or with the </w:t>
      </w:r>
      <w:proofErr w:type="gramStart"/>
      <w:r w:rsidRPr="009B79F2">
        <w:rPr>
          <w:color w:val="0070C0"/>
        </w:rPr>
        <w:t>sponsor, or</w:t>
      </w:r>
      <w:proofErr w:type="gramEnd"/>
      <w:r w:rsidRPr="009B79F2">
        <w:rPr>
          <w:color w:val="0070C0"/>
        </w:rPr>
        <w:t xml:space="preserve"> are owned by the sponsor.  For this study, “sponsor” also includes</w:t>
      </w:r>
      <w:r w:rsidR="00DE2D84" w:rsidRPr="009B79F2">
        <w:rPr>
          <w:color w:val="0070C0"/>
        </w:rPr>
        <w:t>:</w:t>
      </w:r>
      <w:r w:rsidRPr="009B79F2">
        <w:rPr>
          <w:color w:val="0070C0"/>
        </w:rPr>
        <w:t xml:space="preserve"> </w:t>
      </w:r>
    </w:p>
    <w:p w14:paraId="4643B24D" w14:textId="77777777" w:rsidR="00DE2D84" w:rsidRPr="009B79F2" w:rsidRDefault="00DE2D84" w:rsidP="005839E3">
      <w:pPr>
        <w:ind w:left="1440"/>
        <w:jc w:val="both"/>
        <w:rPr>
          <w:b/>
          <w:color w:val="0070C0"/>
        </w:rPr>
      </w:pPr>
      <w:r w:rsidRPr="009B79F2">
        <w:rPr>
          <w:b/>
          <w:color w:val="0070C0"/>
        </w:rPr>
        <w:t>list here the sponsor, CRO, and any other agent of the sponsor</w:t>
      </w:r>
    </w:p>
    <w:p w14:paraId="2E1C06D8" w14:textId="77777777" w:rsidR="00DE2D84" w:rsidRPr="009B79F2" w:rsidRDefault="00DE2D84" w:rsidP="005839E3">
      <w:pPr>
        <w:jc w:val="both"/>
        <w:rPr>
          <w:color w:val="0070C0"/>
        </w:rPr>
      </w:pPr>
    </w:p>
    <w:p w14:paraId="043F6244" w14:textId="77777777" w:rsidR="006329EF" w:rsidRPr="009B79F2" w:rsidRDefault="006329EF" w:rsidP="005839E3">
      <w:pPr>
        <w:jc w:val="both"/>
        <w:rPr>
          <w:color w:val="0070C0"/>
        </w:rPr>
      </w:pPr>
      <w:r w:rsidRPr="009B79F2">
        <w:rPr>
          <w:color w:val="0070C0"/>
        </w:rPr>
        <w:t>Information about you and your health, which might identify you, may</w:t>
      </w:r>
      <w:r w:rsidR="00B24E47" w:rsidRPr="009B79F2">
        <w:rPr>
          <w:color w:val="0070C0"/>
        </w:rPr>
        <w:t xml:space="preserve"> also</w:t>
      </w:r>
      <w:r w:rsidRPr="009B79F2">
        <w:rPr>
          <w:color w:val="0070C0"/>
        </w:rPr>
        <w:t xml:space="preserve"> be given to:</w:t>
      </w:r>
    </w:p>
    <w:p w14:paraId="0EA97D5C" w14:textId="77777777" w:rsidR="006329EF" w:rsidRPr="009B79F2" w:rsidRDefault="006329EF" w:rsidP="005839E3">
      <w:pPr>
        <w:jc w:val="both"/>
        <w:rPr>
          <w:color w:val="0070C0"/>
        </w:rPr>
      </w:pPr>
    </w:p>
    <w:p w14:paraId="173ADDCF" w14:textId="77777777" w:rsidR="006329EF" w:rsidRPr="009B79F2" w:rsidRDefault="006329EF" w:rsidP="005839E3">
      <w:pPr>
        <w:numPr>
          <w:ilvl w:val="0"/>
          <w:numId w:val="6"/>
        </w:numPr>
        <w:jc w:val="both"/>
        <w:rPr>
          <w:color w:val="0070C0"/>
        </w:rPr>
      </w:pPr>
      <w:r w:rsidRPr="009B79F2">
        <w:rPr>
          <w:color w:val="0070C0"/>
        </w:rPr>
        <w:t>The U.S. Food and Drug Administration (FDA)</w:t>
      </w:r>
    </w:p>
    <w:p w14:paraId="485C0832" w14:textId="77777777" w:rsidR="006329EF" w:rsidRPr="009B79F2" w:rsidRDefault="006329EF" w:rsidP="005839E3">
      <w:pPr>
        <w:numPr>
          <w:ilvl w:val="0"/>
          <w:numId w:val="6"/>
        </w:numPr>
        <w:jc w:val="both"/>
        <w:rPr>
          <w:color w:val="0070C0"/>
        </w:rPr>
      </w:pPr>
      <w:r w:rsidRPr="009B79F2">
        <w:rPr>
          <w:color w:val="0070C0"/>
        </w:rPr>
        <w:t>Department of Health and Human Services (DHHS) agencies</w:t>
      </w:r>
    </w:p>
    <w:p w14:paraId="0DB33046" w14:textId="77777777" w:rsidR="006329EF" w:rsidRPr="009B79F2" w:rsidRDefault="006329EF" w:rsidP="005839E3">
      <w:pPr>
        <w:numPr>
          <w:ilvl w:val="0"/>
          <w:numId w:val="6"/>
        </w:numPr>
        <w:jc w:val="both"/>
        <w:rPr>
          <w:color w:val="0070C0"/>
        </w:rPr>
      </w:pPr>
      <w:r w:rsidRPr="009B79F2">
        <w:rPr>
          <w:color w:val="0070C0"/>
        </w:rPr>
        <w:t>Governmental agencies in other countries</w:t>
      </w:r>
    </w:p>
    <w:p w14:paraId="2E4F9332" w14:textId="77777777" w:rsidR="006329EF" w:rsidRPr="00CF0511" w:rsidRDefault="006329EF" w:rsidP="005839E3">
      <w:pPr>
        <w:numPr>
          <w:ilvl w:val="0"/>
          <w:numId w:val="6"/>
        </w:numPr>
        <w:jc w:val="both"/>
        <w:rPr>
          <w:highlight w:val="lightGray"/>
        </w:rPr>
      </w:pPr>
      <w:r w:rsidRPr="00CF0511">
        <w:rPr>
          <w:highlight w:val="lightGray"/>
        </w:rPr>
        <w:t>The University of Toledo</w:t>
      </w:r>
    </w:p>
    <w:p w14:paraId="3DCEAD9F" w14:textId="77777777" w:rsidR="006329EF" w:rsidRPr="00CF0511" w:rsidRDefault="006329EF" w:rsidP="005839E3">
      <w:pPr>
        <w:numPr>
          <w:ilvl w:val="0"/>
          <w:numId w:val="6"/>
        </w:numPr>
        <w:jc w:val="both"/>
        <w:rPr>
          <w:highlight w:val="lightGray"/>
        </w:rPr>
      </w:pPr>
      <w:r w:rsidRPr="00CF0511">
        <w:rPr>
          <w:highlight w:val="lightGray"/>
        </w:rPr>
        <w:t>The University of Toledo Institutional Review Board</w:t>
      </w:r>
    </w:p>
    <w:p w14:paraId="3CE7790A" w14:textId="77777777" w:rsidR="006329EF" w:rsidRPr="00CF0511" w:rsidRDefault="006329EF" w:rsidP="005839E3">
      <w:pPr>
        <w:numPr>
          <w:ilvl w:val="0"/>
          <w:numId w:val="6"/>
        </w:numPr>
        <w:jc w:val="both"/>
        <w:rPr>
          <w:highlight w:val="lightGray"/>
        </w:rPr>
      </w:pPr>
      <w:r w:rsidRPr="00CF0511">
        <w:rPr>
          <w:highlight w:val="lightGray"/>
        </w:rPr>
        <w:t>The University of Toledo Research and Sponsored Programs</w:t>
      </w:r>
    </w:p>
    <w:p w14:paraId="171B4B07" w14:textId="4B968E73" w:rsidR="006329EF" w:rsidRPr="009B79F2" w:rsidRDefault="006329EF" w:rsidP="005839E3">
      <w:pPr>
        <w:numPr>
          <w:ilvl w:val="0"/>
          <w:numId w:val="6"/>
        </w:numPr>
        <w:jc w:val="both"/>
        <w:rPr>
          <w:color w:val="0070C0"/>
        </w:rPr>
      </w:pPr>
      <w:r w:rsidRPr="009B79F2">
        <w:rPr>
          <w:color w:val="0070C0"/>
          <w:spacing w:val="-3"/>
        </w:rPr>
        <w:t>W</w:t>
      </w:r>
      <w:r w:rsidR="00524721">
        <w:rPr>
          <w:color w:val="0070C0"/>
          <w:spacing w:val="-3"/>
        </w:rPr>
        <w:t xml:space="preserve">CG </w:t>
      </w:r>
      <w:r w:rsidRPr="009B79F2">
        <w:rPr>
          <w:color w:val="0070C0"/>
          <w:spacing w:val="-3"/>
        </w:rPr>
        <w:t>IRB</w:t>
      </w:r>
      <w:r w:rsidR="00E80277">
        <w:rPr>
          <w:color w:val="0070C0"/>
          <w:spacing w:val="-3"/>
        </w:rPr>
        <w:t>/</w:t>
      </w:r>
      <w:r w:rsidR="00E80277">
        <w:rPr>
          <w:bCs/>
          <w:highlight w:val="lightGray"/>
        </w:rPr>
        <w:t>Advarra IRB</w:t>
      </w:r>
    </w:p>
    <w:p w14:paraId="0D1A0F95" w14:textId="77777777" w:rsidR="006329EF" w:rsidRPr="009B79F2" w:rsidRDefault="006329EF" w:rsidP="005839E3">
      <w:pPr>
        <w:jc w:val="both"/>
        <w:rPr>
          <w:bCs/>
          <w:color w:val="0070C0"/>
        </w:rPr>
      </w:pPr>
    </w:p>
    <w:p w14:paraId="3BD477E8" w14:textId="77777777" w:rsidR="006329EF" w:rsidRPr="009B79F2" w:rsidRDefault="006329EF" w:rsidP="005839E3">
      <w:pPr>
        <w:jc w:val="both"/>
        <w:rPr>
          <w:b/>
          <w:bCs/>
          <w:color w:val="0070C0"/>
        </w:rPr>
      </w:pPr>
      <w:r w:rsidRPr="009B79F2">
        <w:rPr>
          <w:b/>
          <w:bCs/>
          <w:color w:val="0070C0"/>
        </w:rPr>
        <w:t>Why will this information be used and/or given to others?</w:t>
      </w:r>
    </w:p>
    <w:p w14:paraId="6108E2A2" w14:textId="77777777" w:rsidR="006329EF" w:rsidRPr="009B79F2" w:rsidRDefault="006329EF" w:rsidP="005839E3">
      <w:pPr>
        <w:jc w:val="both"/>
      </w:pPr>
    </w:p>
    <w:p w14:paraId="2CEB5B83" w14:textId="77777777" w:rsidR="006329EF" w:rsidRPr="009B79F2" w:rsidRDefault="006329EF" w:rsidP="005839E3">
      <w:pPr>
        <w:jc w:val="both"/>
      </w:pPr>
      <w:r w:rsidRPr="00CF0511">
        <w:rPr>
          <w:highlight w:val="lightGray"/>
        </w:rPr>
        <w:t>Information about you and your health that might identify you may be given to others to carry out the research study</w:t>
      </w:r>
      <w:r w:rsidR="0014589D" w:rsidRPr="00CF0511">
        <w:rPr>
          <w:highlight w:val="lightGray"/>
        </w:rPr>
        <w:t xml:space="preserve">. We will also use this information ourselves for the purpose of conducting the research study as described in this consent form.  </w:t>
      </w:r>
      <w:r w:rsidRPr="00CF0511">
        <w:rPr>
          <w:highlight w:val="lightGray"/>
        </w:rPr>
        <w:t>The sponsor will analyze and evaluate the results of the study.  In addition, people from the sponsor and its consultants will be visiting the research site.  They will follow how the study is done, and they will be reviewing your information for this purpose.</w:t>
      </w:r>
    </w:p>
    <w:p w14:paraId="5C227154" w14:textId="77777777" w:rsidR="006329EF" w:rsidRPr="009B79F2" w:rsidRDefault="006329EF" w:rsidP="005839E3">
      <w:pPr>
        <w:jc w:val="both"/>
      </w:pPr>
    </w:p>
    <w:p w14:paraId="30627AF5" w14:textId="77777777" w:rsidR="006329EF" w:rsidRPr="009B79F2" w:rsidRDefault="006329EF" w:rsidP="005839E3">
      <w:pPr>
        <w:jc w:val="both"/>
        <w:rPr>
          <w:color w:val="0070C0"/>
        </w:rPr>
      </w:pPr>
      <w:r w:rsidRPr="009B79F2">
        <w:rPr>
          <w:color w:val="0070C0"/>
        </w:rPr>
        <w:t>The information may be given to the FDA.  It may also be given to governmental agencies in other countries.  This is done so the sponsor can receive marketing approval for new products resulting from this research.  The information may also be used to meet the reporting requirements of governmental agencies.</w:t>
      </w:r>
    </w:p>
    <w:p w14:paraId="4D13E1DE" w14:textId="77777777" w:rsidR="006329EF" w:rsidRPr="009B79F2" w:rsidRDefault="006329EF" w:rsidP="005839E3">
      <w:pPr>
        <w:jc w:val="both"/>
        <w:rPr>
          <w:color w:val="0070C0"/>
        </w:rPr>
      </w:pPr>
    </w:p>
    <w:p w14:paraId="0ECCEBD3" w14:textId="77777777" w:rsidR="006329EF" w:rsidRPr="009B79F2" w:rsidRDefault="006329EF" w:rsidP="005839E3">
      <w:pPr>
        <w:jc w:val="both"/>
        <w:rPr>
          <w:color w:val="0070C0"/>
        </w:rPr>
      </w:pPr>
      <w:r w:rsidRPr="009B79F2">
        <w:rPr>
          <w:color w:val="0070C0"/>
        </w:rPr>
        <w:lastRenderedPageBreak/>
        <w:t>The results of this research may be published in scientific journals or presented at medical meetings, but your identity will not be disclosed.</w:t>
      </w:r>
    </w:p>
    <w:p w14:paraId="667FBFE3" w14:textId="77777777" w:rsidR="006329EF" w:rsidRPr="009B79F2" w:rsidRDefault="006329EF" w:rsidP="005839E3">
      <w:pPr>
        <w:jc w:val="both"/>
      </w:pPr>
    </w:p>
    <w:p w14:paraId="4DF1572F" w14:textId="3C4278A5" w:rsidR="006329EF" w:rsidRPr="009B79F2" w:rsidRDefault="006329EF" w:rsidP="005839E3">
      <w:pPr>
        <w:jc w:val="both"/>
        <w:rPr>
          <w:color w:val="0070C0"/>
        </w:rPr>
      </w:pPr>
      <w:r w:rsidRPr="009B79F2">
        <w:rPr>
          <w:color w:val="0070C0"/>
        </w:rPr>
        <w:t>The information may be reviewed by W</w:t>
      </w:r>
      <w:r w:rsidR="00524721">
        <w:rPr>
          <w:color w:val="0070C0"/>
        </w:rPr>
        <w:t xml:space="preserve">CG </w:t>
      </w:r>
      <w:r w:rsidRPr="009B79F2">
        <w:rPr>
          <w:color w:val="0070C0"/>
        </w:rPr>
        <w:t>IRB</w:t>
      </w:r>
      <w:r w:rsidR="00E80277">
        <w:rPr>
          <w:color w:val="0070C0"/>
        </w:rPr>
        <w:t>/</w:t>
      </w:r>
      <w:r w:rsidR="00E80277">
        <w:rPr>
          <w:bCs/>
          <w:highlight w:val="lightGray"/>
        </w:rPr>
        <w:t>Advarra IRB</w:t>
      </w:r>
      <w:r w:rsidRPr="009B79F2">
        <w:rPr>
          <w:color w:val="0070C0"/>
        </w:rPr>
        <w:t>.  W</w:t>
      </w:r>
      <w:r w:rsidR="00524721">
        <w:rPr>
          <w:color w:val="0070C0"/>
        </w:rPr>
        <w:t xml:space="preserve">CG </w:t>
      </w:r>
      <w:r w:rsidRPr="009B79F2">
        <w:rPr>
          <w:color w:val="0070C0"/>
        </w:rPr>
        <w:t>IRB</w:t>
      </w:r>
      <w:r w:rsidR="00E80277">
        <w:rPr>
          <w:color w:val="0070C0"/>
        </w:rPr>
        <w:t>/</w:t>
      </w:r>
      <w:r w:rsidR="00E80277">
        <w:rPr>
          <w:bCs/>
          <w:highlight w:val="lightGray"/>
        </w:rPr>
        <w:t>Advarra IRB</w:t>
      </w:r>
      <w:r w:rsidRPr="009B79F2">
        <w:rPr>
          <w:color w:val="0070C0"/>
        </w:rPr>
        <w:t xml:space="preserve"> is a group of people who perform independent review of research as required by regulations.</w:t>
      </w:r>
    </w:p>
    <w:p w14:paraId="3EAA793F" w14:textId="77777777" w:rsidR="006329EF" w:rsidRPr="009B79F2" w:rsidRDefault="006329EF" w:rsidP="005839E3">
      <w:pPr>
        <w:jc w:val="both"/>
        <w:rPr>
          <w:color w:val="0070C0"/>
        </w:rPr>
      </w:pPr>
    </w:p>
    <w:p w14:paraId="2CFA3131" w14:textId="77777777" w:rsidR="006329EF" w:rsidRPr="009B79F2" w:rsidRDefault="006329EF" w:rsidP="005839E3">
      <w:pPr>
        <w:jc w:val="both"/>
        <w:rPr>
          <w:color w:val="0070C0"/>
        </w:rPr>
      </w:pPr>
      <w:r w:rsidRPr="009B79F2">
        <w:rPr>
          <w:color w:val="0070C0"/>
        </w:rPr>
        <w:t>The information may also be reviewed by the University of Toledo Biomedical Institutional Review Board and Research and Sponsored Programs of the University of Toledo for compliance audits.</w:t>
      </w:r>
    </w:p>
    <w:p w14:paraId="153DED56" w14:textId="77777777" w:rsidR="006329EF" w:rsidRPr="009B79F2" w:rsidRDefault="006329EF" w:rsidP="005839E3">
      <w:pPr>
        <w:jc w:val="both"/>
        <w:rPr>
          <w:color w:val="0070C0"/>
        </w:rPr>
      </w:pPr>
    </w:p>
    <w:p w14:paraId="03C6A921" w14:textId="77777777" w:rsidR="006329EF" w:rsidRPr="009B79F2" w:rsidRDefault="006329EF" w:rsidP="005839E3">
      <w:pPr>
        <w:jc w:val="both"/>
        <w:rPr>
          <w:color w:val="0070C0"/>
        </w:rPr>
      </w:pPr>
      <w:r w:rsidRPr="009B79F2">
        <w:rPr>
          <w:color w:val="0070C0"/>
        </w:rPr>
        <w:t>We may also disclose your protected health information when required by law, such as in response to judicial orders.</w:t>
      </w:r>
    </w:p>
    <w:p w14:paraId="775302E5" w14:textId="77777777" w:rsidR="006329EF" w:rsidRPr="009B79F2" w:rsidRDefault="006329EF" w:rsidP="005839E3">
      <w:pPr>
        <w:jc w:val="both"/>
        <w:rPr>
          <w:color w:val="0070C0"/>
        </w:rPr>
      </w:pPr>
    </w:p>
    <w:p w14:paraId="46A2F5F7" w14:textId="77777777" w:rsidR="006329EF" w:rsidRPr="009B79F2" w:rsidRDefault="006329EF" w:rsidP="005839E3">
      <w:pPr>
        <w:jc w:val="both"/>
        <w:rPr>
          <w:b/>
          <w:bCs/>
          <w:color w:val="0070C0"/>
        </w:rPr>
      </w:pPr>
      <w:r w:rsidRPr="009B79F2">
        <w:rPr>
          <w:b/>
          <w:bCs/>
          <w:color w:val="0070C0"/>
        </w:rPr>
        <w:t>What if I decide not to give permission to use and give out my health information?</w:t>
      </w:r>
    </w:p>
    <w:p w14:paraId="74C2D86C" w14:textId="77777777" w:rsidR="006329EF" w:rsidRPr="009B79F2" w:rsidRDefault="006329EF" w:rsidP="005839E3">
      <w:pPr>
        <w:jc w:val="both"/>
        <w:rPr>
          <w:color w:val="0070C0"/>
        </w:rPr>
      </w:pPr>
    </w:p>
    <w:p w14:paraId="71F5A350" w14:textId="77777777" w:rsidR="006329EF" w:rsidRPr="009B79F2" w:rsidRDefault="006329EF" w:rsidP="005839E3">
      <w:pPr>
        <w:jc w:val="both"/>
        <w:rPr>
          <w:color w:val="0070C0"/>
        </w:rPr>
      </w:pPr>
      <w:r w:rsidRPr="009B79F2">
        <w:rPr>
          <w:color w:val="0070C0"/>
        </w:rPr>
        <w:t>By signing this consent form, you are giving permission to use and give out the health information listed above for the purposes described above.  If you refuse to give permission, you will not be able to be in this research.</w:t>
      </w:r>
    </w:p>
    <w:p w14:paraId="77872C78" w14:textId="77777777" w:rsidR="006329EF" w:rsidRPr="009B79F2" w:rsidRDefault="006329EF" w:rsidP="005839E3">
      <w:pPr>
        <w:jc w:val="both"/>
        <w:rPr>
          <w:color w:val="0070C0"/>
        </w:rPr>
      </w:pPr>
    </w:p>
    <w:p w14:paraId="17C1F3E7" w14:textId="77777777" w:rsidR="006329EF" w:rsidRPr="009B79F2" w:rsidRDefault="006329EF" w:rsidP="005839E3">
      <w:pPr>
        <w:jc w:val="both"/>
        <w:rPr>
          <w:b/>
          <w:bCs/>
          <w:color w:val="0070C0"/>
        </w:rPr>
      </w:pPr>
      <w:r w:rsidRPr="009B79F2">
        <w:rPr>
          <w:b/>
          <w:bCs/>
          <w:color w:val="0070C0"/>
        </w:rPr>
        <w:t>May I review or copy the information obtained from me or created about me?</w:t>
      </w:r>
    </w:p>
    <w:p w14:paraId="06B6A596" w14:textId="77777777" w:rsidR="006329EF" w:rsidRPr="009B79F2" w:rsidRDefault="006329EF" w:rsidP="005839E3">
      <w:pPr>
        <w:jc w:val="both"/>
      </w:pPr>
    </w:p>
    <w:p w14:paraId="27FB159B" w14:textId="77777777" w:rsidR="006329EF" w:rsidRPr="009B79F2" w:rsidRDefault="006329EF" w:rsidP="005839E3">
      <w:pPr>
        <w:jc w:val="both"/>
      </w:pPr>
      <w:r w:rsidRPr="00CF0511">
        <w:rPr>
          <w:highlight w:val="lightGray"/>
        </w:rPr>
        <w:t xml:space="preserve">You </w:t>
      </w:r>
      <w:r w:rsidR="00E24AD4" w:rsidRPr="00CF0511">
        <w:rPr>
          <w:highlight w:val="lightGray"/>
        </w:rPr>
        <w:t xml:space="preserve">generally </w:t>
      </w:r>
      <w:r w:rsidRPr="00CF0511">
        <w:rPr>
          <w:highlight w:val="lightGray"/>
        </w:rPr>
        <w:t xml:space="preserve">have the right to review and copy your health information.  However, if you decide to be in this study and sign this permission form, you will not be allowed to look at or copy your information </w:t>
      </w:r>
      <w:r w:rsidR="00E24AD4" w:rsidRPr="00CF0511">
        <w:rPr>
          <w:highlight w:val="lightGray"/>
        </w:rPr>
        <w:t xml:space="preserve">related to this research study </w:t>
      </w:r>
      <w:r w:rsidRPr="00CF0511">
        <w:rPr>
          <w:highlight w:val="lightGray"/>
        </w:rPr>
        <w:t>until after the research is completed.</w:t>
      </w:r>
    </w:p>
    <w:p w14:paraId="667891EE" w14:textId="77777777" w:rsidR="006329EF" w:rsidRPr="009B79F2" w:rsidRDefault="006329EF" w:rsidP="005839E3">
      <w:pPr>
        <w:jc w:val="both"/>
      </w:pPr>
    </w:p>
    <w:p w14:paraId="3A834143" w14:textId="77777777" w:rsidR="006329EF" w:rsidRPr="009B79F2" w:rsidRDefault="006329EF" w:rsidP="005839E3">
      <w:pPr>
        <w:jc w:val="both"/>
        <w:rPr>
          <w:b/>
          <w:bCs/>
          <w:color w:val="0070C0"/>
        </w:rPr>
      </w:pPr>
      <w:r w:rsidRPr="009B79F2">
        <w:rPr>
          <w:b/>
          <w:bCs/>
          <w:color w:val="0070C0"/>
        </w:rPr>
        <w:t>May I withdraw or revoke (cancel) my permission?</w:t>
      </w:r>
    </w:p>
    <w:p w14:paraId="586B6D19" w14:textId="77777777" w:rsidR="006329EF" w:rsidRPr="009B79F2" w:rsidRDefault="006329EF" w:rsidP="005839E3">
      <w:pPr>
        <w:jc w:val="both"/>
      </w:pPr>
    </w:p>
    <w:p w14:paraId="2C45360B" w14:textId="77777777" w:rsidR="006329EF" w:rsidRPr="00CF0511" w:rsidRDefault="006329EF" w:rsidP="005839E3">
      <w:pPr>
        <w:rPr>
          <w:highlight w:val="lightGray"/>
        </w:rPr>
      </w:pPr>
      <w:r w:rsidRPr="00CF0511">
        <w:rPr>
          <w:highlight w:val="lightGray"/>
        </w:rPr>
        <w:t>Yes, but this permission will not stop automatically.</w:t>
      </w:r>
    </w:p>
    <w:p w14:paraId="7637154A" w14:textId="77777777" w:rsidR="006329EF" w:rsidRPr="00CF0511" w:rsidRDefault="006329EF" w:rsidP="005839E3">
      <w:pPr>
        <w:jc w:val="both"/>
        <w:rPr>
          <w:highlight w:val="lightGray"/>
        </w:rPr>
      </w:pPr>
    </w:p>
    <w:p w14:paraId="3A38BB28" w14:textId="77777777" w:rsidR="006329EF" w:rsidRPr="00CF0511" w:rsidRDefault="006329EF" w:rsidP="005839E3">
      <w:pPr>
        <w:jc w:val="both"/>
        <w:rPr>
          <w:highlight w:val="lightGray"/>
        </w:rPr>
      </w:pPr>
      <w:r w:rsidRPr="00CF0511">
        <w:rPr>
          <w:highlight w:val="lightGray"/>
        </w:rPr>
        <w:t xml:space="preserve">You may withdraw or take away your permission to use and disclose your health information at any time.  You do this by sending written notice to </w:t>
      </w:r>
      <w:r w:rsidR="00B46D15" w:rsidRPr="009B79F2">
        <w:rPr>
          <w:color w:val="0070C0"/>
        </w:rPr>
        <w:t>[</w:t>
      </w:r>
      <w:r w:rsidR="00034680" w:rsidRPr="009B79F2">
        <w:rPr>
          <w:color w:val="0070C0"/>
        </w:rPr>
        <w:t>insert name of PI</w:t>
      </w:r>
      <w:r w:rsidR="00B46D15" w:rsidRPr="009B79F2">
        <w:rPr>
          <w:color w:val="0070C0"/>
        </w:rPr>
        <w:t>]</w:t>
      </w:r>
      <w:r w:rsidRPr="00CF0511">
        <w:rPr>
          <w:color w:val="000000"/>
          <w:highlight w:val="lightGray"/>
        </w:rPr>
        <w:t xml:space="preserve"> at the University of Toledo, </w:t>
      </w:r>
      <w:r w:rsidR="00B46D15" w:rsidRPr="009B79F2">
        <w:rPr>
          <w:color w:val="0070C0"/>
        </w:rPr>
        <w:t>[</w:t>
      </w:r>
      <w:r w:rsidR="00034680" w:rsidRPr="009B79F2">
        <w:rPr>
          <w:color w:val="0070C0"/>
        </w:rPr>
        <w:t>insert full address</w:t>
      </w:r>
      <w:r w:rsidR="00B46D15" w:rsidRPr="009B79F2">
        <w:rPr>
          <w:color w:val="0070C0"/>
        </w:rPr>
        <w:t>]</w:t>
      </w:r>
      <w:r w:rsidRPr="00CF0511">
        <w:rPr>
          <w:highlight w:val="lightGray"/>
        </w:rPr>
        <w:t>.  If you withdraw your permission, you will not be able to continue being in this study.</w:t>
      </w:r>
    </w:p>
    <w:p w14:paraId="2D70D05D" w14:textId="77777777" w:rsidR="006329EF" w:rsidRPr="00CF0511" w:rsidRDefault="006329EF" w:rsidP="005839E3">
      <w:pPr>
        <w:jc w:val="both"/>
        <w:rPr>
          <w:highlight w:val="lightGray"/>
        </w:rPr>
      </w:pPr>
    </w:p>
    <w:p w14:paraId="5BF649AA" w14:textId="77777777" w:rsidR="006329EF" w:rsidRPr="00CF0511" w:rsidRDefault="006329EF" w:rsidP="005839E3">
      <w:pPr>
        <w:jc w:val="both"/>
        <w:rPr>
          <w:highlight w:val="lightGray"/>
        </w:rPr>
      </w:pPr>
      <w:r w:rsidRPr="00CF0511">
        <w:rPr>
          <w:highlight w:val="lightGray"/>
        </w:rPr>
        <w:t>When you withdraw your permission, no new health information, which might identify you, will be gathered after that date.  Information that has already been gathered may still be used and given to others</w:t>
      </w:r>
      <w:r w:rsidR="00D75083" w:rsidRPr="00CF0511">
        <w:rPr>
          <w:highlight w:val="lightGray"/>
        </w:rPr>
        <w:t xml:space="preserve"> as necessary to maintain the integrity of the research study</w:t>
      </w:r>
      <w:r w:rsidRPr="00CF0511">
        <w:rPr>
          <w:highlight w:val="lightGray"/>
        </w:rPr>
        <w:t>.</w:t>
      </w:r>
    </w:p>
    <w:p w14:paraId="1274DC59" w14:textId="77777777" w:rsidR="006329EF" w:rsidRPr="00CF0511" w:rsidRDefault="006329EF" w:rsidP="005839E3">
      <w:pPr>
        <w:jc w:val="both"/>
        <w:rPr>
          <w:highlight w:val="lightGray"/>
        </w:rPr>
      </w:pPr>
    </w:p>
    <w:p w14:paraId="2835F0CA" w14:textId="77777777" w:rsidR="004E3555" w:rsidRPr="009B79F2" w:rsidRDefault="00EB7A60" w:rsidP="005839E3">
      <w:pPr>
        <w:jc w:val="both"/>
      </w:pPr>
      <w:r w:rsidRPr="00CF0511">
        <w:rPr>
          <w:highlight w:val="lightGray"/>
        </w:rPr>
        <w:t>Unless you revoke (cancel) your authorization, t</w:t>
      </w:r>
      <w:r w:rsidR="004E3555" w:rsidRPr="00CF0511">
        <w:rPr>
          <w:highlight w:val="lightGray"/>
        </w:rPr>
        <w:t>his authorization to use and disclose your health information has no expiration date.</w:t>
      </w:r>
    </w:p>
    <w:p w14:paraId="38634089" w14:textId="77777777" w:rsidR="004E3555" w:rsidRPr="009B79F2" w:rsidRDefault="004E3555" w:rsidP="005839E3">
      <w:pPr>
        <w:jc w:val="both"/>
        <w:rPr>
          <w:b/>
          <w:bCs/>
        </w:rPr>
      </w:pPr>
    </w:p>
    <w:p w14:paraId="52AFA8BA" w14:textId="77777777" w:rsidR="006329EF" w:rsidRPr="009B79F2" w:rsidRDefault="006329EF" w:rsidP="005839E3">
      <w:pPr>
        <w:jc w:val="both"/>
        <w:rPr>
          <w:b/>
          <w:bCs/>
          <w:color w:val="0070C0"/>
        </w:rPr>
      </w:pPr>
      <w:r w:rsidRPr="009B79F2">
        <w:rPr>
          <w:b/>
          <w:bCs/>
          <w:color w:val="0070C0"/>
        </w:rPr>
        <w:t>Is my health information protected after it has been given to others?</w:t>
      </w:r>
    </w:p>
    <w:p w14:paraId="37E8C30F" w14:textId="77777777" w:rsidR="006329EF" w:rsidRPr="009B79F2" w:rsidRDefault="006329EF" w:rsidP="005839E3">
      <w:pPr>
        <w:jc w:val="both"/>
        <w:rPr>
          <w:color w:val="0070C0"/>
        </w:rPr>
      </w:pPr>
    </w:p>
    <w:p w14:paraId="778FE7F8" w14:textId="77777777" w:rsidR="00D94E84" w:rsidRPr="009B79F2" w:rsidRDefault="00D94E84" w:rsidP="005839E3">
      <w:pPr>
        <w:jc w:val="both"/>
        <w:rPr>
          <w:color w:val="0070C0"/>
        </w:rPr>
      </w:pPr>
      <w:r w:rsidRPr="009B79F2">
        <w:rPr>
          <w:color w:val="0070C0"/>
        </w:rPr>
        <w:lastRenderedPageBreak/>
        <w:t xml:space="preserve">There is a possibility that the information we disclose may be re-disclosed by the persons we give it to, and no longer protected by privacy regulations. </w:t>
      </w:r>
      <w:r w:rsidR="00630803" w:rsidRPr="009B79F2">
        <w:rPr>
          <w:color w:val="0070C0"/>
        </w:rPr>
        <w:t>However, we will encourage any person who receives your information from us to continue to protect and not re-disclose the information.</w:t>
      </w:r>
    </w:p>
    <w:p w14:paraId="66C306E8" w14:textId="77777777" w:rsidR="00EB7A60" w:rsidRPr="009B79F2" w:rsidRDefault="00EB7A60" w:rsidP="005839E3">
      <w:pPr>
        <w:jc w:val="both"/>
      </w:pPr>
    </w:p>
    <w:p w14:paraId="62ECEF2F" w14:textId="77777777" w:rsidR="0001776C" w:rsidRPr="00CF0511" w:rsidRDefault="0001776C" w:rsidP="005839E3">
      <w:pPr>
        <w:jc w:val="both"/>
        <w:rPr>
          <w:b/>
          <w:highlight w:val="lightGray"/>
        </w:rPr>
      </w:pPr>
      <w:r w:rsidRPr="00CF0511">
        <w:rPr>
          <w:b/>
          <w:highlight w:val="lightGray"/>
        </w:rPr>
        <w:t>How can I obtain a copy of The University of Toledo’s Privacy Practices?</w:t>
      </w:r>
    </w:p>
    <w:p w14:paraId="36A0D669" w14:textId="77777777" w:rsidR="0001776C" w:rsidRPr="00CF0511" w:rsidRDefault="0001776C" w:rsidP="005839E3">
      <w:pPr>
        <w:jc w:val="both"/>
        <w:rPr>
          <w:highlight w:val="lightGray"/>
        </w:rPr>
      </w:pPr>
    </w:p>
    <w:p w14:paraId="534E490B" w14:textId="77777777" w:rsidR="0001776C" w:rsidRPr="00CF0511" w:rsidRDefault="0001776C" w:rsidP="005839E3">
      <w:pPr>
        <w:pStyle w:val="BodyText"/>
        <w:spacing w:line="240" w:lineRule="auto"/>
        <w:jc w:val="left"/>
        <w:rPr>
          <w:highlight w:val="lightGray"/>
        </w:rPr>
      </w:pPr>
      <w:r w:rsidRPr="00CF0511">
        <w:rPr>
          <w:highlight w:val="lightGray"/>
        </w:rPr>
        <w:t>A more complete statement of University of Toledo’s Privacy Practices is set forth in its Joint Notice of Privacy Practices.  If you have not already received this Notice, a member of the research team will provide this to you.  If you have any further questions concerning privacy, you may contact the University of Toledo’s Privacy Officer at 419-383-6933.</w:t>
      </w:r>
    </w:p>
    <w:p w14:paraId="7D550F19" w14:textId="77777777" w:rsidR="0001776C" w:rsidRPr="00CF0511" w:rsidRDefault="0001776C" w:rsidP="005839E3">
      <w:pPr>
        <w:rPr>
          <w:b/>
          <w:bCs/>
          <w:highlight w:val="lightGray"/>
        </w:rPr>
      </w:pPr>
    </w:p>
    <w:p w14:paraId="433125B2" w14:textId="77777777" w:rsidR="00F34C5F" w:rsidRPr="00CF0511" w:rsidRDefault="00F401F3" w:rsidP="005839E3">
      <w:pPr>
        <w:rPr>
          <w:rFonts w:ascii="Arial" w:hAnsi="Arial" w:cs="Arial"/>
          <w:b/>
          <w:highlight w:val="lightGray"/>
        </w:rPr>
      </w:pPr>
      <w:r w:rsidRPr="00CF0511">
        <w:rPr>
          <w:b/>
          <w:bCs/>
          <w:highlight w:val="lightGray"/>
        </w:rPr>
        <w:t>Federal research database i</w:t>
      </w:r>
      <w:r w:rsidR="00F34C5F" w:rsidRPr="00CF0511">
        <w:rPr>
          <w:b/>
          <w:bCs/>
          <w:highlight w:val="lightGray"/>
        </w:rPr>
        <w:t>nformation</w:t>
      </w:r>
      <w:r w:rsidRPr="00CF0511">
        <w:rPr>
          <w:b/>
          <w:bCs/>
          <w:highlight w:val="lightGray"/>
        </w:rPr>
        <w:t>:</w:t>
      </w:r>
      <w:r w:rsidR="00F34C5F" w:rsidRPr="00CF0511">
        <w:rPr>
          <w:rFonts w:ascii="Arial" w:hAnsi="Arial" w:cs="Arial"/>
          <w:b/>
          <w:highlight w:val="lightGray"/>
        </w:rPr>
        <w:t xml:space="preserve"> </w:t>
      </w:r>
    </w:p>
    <w:p w14:paraId="4F8001FE" w14:textId="77777777" w:rsidR="00323298" w:rsidRPr="00CF0511" w:rsidRDefault="00323298" w:rsidP="005839E3">
      <w:pPr>
        <w:rPr>
          <w:rFonts w:ascii="Arial" w:hAnsi="Arial" w:cs="Arial"/>
          <w:b/>
          <w:highlight w:val="lightGray"/>
        </w:rPr>
      </w:pPr>
    </w:p>
    <w:p w14:paraId="7CD94F6D" w14:textId="77777777" w:rsidR="00F34C5F" w:rsidRPr="009B79F2" w:rsidRDefault="00F34C5F" w:rsidP="005839E3">
      <w:r w:rsidRPr="00CF0511">
        <w:rPr>
          <w:highlight w:val="lightGray"/>
        </w:rPr>
        <w:t xml:space="preserve">A description of this clinical trial will be available on </w:t>
      </w:r>
      <w:r w:rsidRPr="00CF0511">
        <w:rPr>
          <w:highlight w:val="lightGray"/>
          <w:u w:val="single"/>
        </w:rPr>
        <w:t>http://www.ClinicalTrials.gov</w:t>
      </w:r>
      <w:r w:rsidRPr="00CF0511">
        <w:rPr>
          <w:highlight w:val="lightGray"/>
        </w:rPr>
        <w:t>, as required by U.S. Law. This Web site will not include information that can identify you. At most, the Web site will include a summary of the results. You can search this Web site at any time.</w:t>
      </w:r>
    </w:p>
    <w:p w14:paraId="37C906DA" w14:textId="77777777" w:rsidR="00D94E84" w:rsidRPr="009B79F2" w:rsidRDefault="00D94E84" w:rsidP="005839E3">
      <w:pPr>
        <w:jc w:val="both"/>
        <w:rPr>
          <w:rFonts w:ascii="Arial" w:hAnsi="Arial" w:cs="Arial"/>
        </w:rPr>
      </w:pPr>
    </w:p>
    <w:p w14:paraId="3618B595" w14:textId="77777777" w:rsidR="009B79F2" w:rsidRDefault="009B79F2" w:rsidP="005839E3">
      <w:pPr>
        <w:jc w:val="center"/>
        <w:rPr>
          <w:bCs/>
          <w:color w:val="C00000"/>
        </w:rPr>
      </w:pPr>
      <w:r w:rsidRPr="009B79F2">
        <w:rPr>
          <w:bCs/>
          <w:color w:val="C00000"/>
        </w:rPr>
        <w:t>***********************************************</w:t>
      </w:r>
    </w:p>
    <w:p w14:paraId="6CFAED8B" w14:textId="77777777" w:rsidR="005839E3" w:rsidRPr="009B79F2" w:rsidRDefault="005839E3" w:rsidP="005839E3">
      <w:pPr>
        <w:jc w:val="center"/>
        <w:rPr>
          <w:bCs/>
          <w:color w:val="C00000"/>
        </w:rPr>
      </w:pPr>
    </w:p>
    <w:p w14:paraId="7177D438" w14:textId="77777777" w:rsidR="006329EF" w:rsidRPr="005839E3" w:rsidRDefault="00343235" w:rsidP="005839E3">
      <w:pPr>
        <w:jc w:val="both"/>
        <w:rPr>
          <w:b/>
          <w:bCs/>
        </w:rPr>
      </w:pPr>
      <w:r w:rsidRPr="00CF0511">
        <w:rPr>
          <w:b/>
          <w:bCs/>
          <w:highlight w:val="lightGray"/>
        </w:rPr>
        <w:t>IN THE EVENT OF</w:t>
      </w:r>
      <w:r w:rsidR="006329EF" w:rsidRPr="00CF0511">
        <w:rPr>
          <w:b/>
          <w:bCs/>
          <w:highlight w:val="lightGray"/>
        </w:rPr>
        <w:t xml:space="preserve"> RESEARCH RELATED INJURY</w:t>
      </w:r>
    </w:p>
    <w:p w14:paraId="1D1569BF" w14:textId="77777777" w:rsidR="006329EF" w:rsidRPr="009B79F2" w:rsidRDefault="00343235" w:rsidP="005839E3">
      <w:pPr>
        <w:jc w:val="both"/>
        <w:rPr>
          <w:color w:val="0070C0"/>
        </w:rPr>
      </w:pPr>
      <w:r w:rsidRPr="009B79F2">
        <w:rPr>
          <w:color w:val="0070C0"/>
        </w:rPr>
        <w:t xml:space="preserve">The following language </w:t>
      </w:r>
      <w:r w:rsidR="009B79F2" w:rsidRPr="009B79F2">
        <w:rPr>
          <w:color w:val="0070C0"/>
        </w:rPr>
        <w:t>precedes</w:t>
      </w:r>
      <w:r w:rsidRPr="009B79F2">
        <w:rPr>
          <w:color w:val="0070C0"/>
        </w:rPr>
        <w:t xml:space="preserve"> sponsor’s language, do not </w:t>
      </w:r>
      <w:proofErr w:type="gramStart"/>
      <w:r w:rsidRPr="009B79F2">
        <w:rPr>
          <w:color w:val="0070C0"/>
        </w:rPr>
        <w:t>modify</w:t>
      </w:r>
      <w:proofErr w:type="gramEnd"/>
      <w:r w:rsidRPr="009B79F2">
        <w:rPr>
          <w:color w:val="0070C0"/>
        </w:rPr>
        <w:t xml:space="preserve"> or include additional text</w:t>
      </w:r>
      <w:r w:rsidR="009B79F2">
        <w:rPr>
          <w:color w:val="0070C0"/>
        </w:rPr>
        <w:t>, except where instructed</w:t>
      </w:r>
      <w:r w:rsidRPr="009B79F2">
        <w:rPr>
          <w:color w:val="0070C0"/>
        </w:rPr>
        <w:t>:</w:t>
      </w:r>
    </w:p>
    <w:p w14:paraId="59869289" w14:textId="77777777" w:rsidR="005839E3" w:rsidRPr="00CF0511" w:rsidRDefault="005839E3" w:rsidP="005839E3">
      <w:pPr>
        <w:rPr>
          <w:highlight w:val="lightGray"/>
        </w:rPr>
      </w:pPr>
    </w:p>
    <w:p w14:paraId="1AB07CEB" w14:textId="77777777" w:rsidR="00343235" w:rsidRPr="00CF0511" w:rsidRDefault="00343235" w:rsidP="005839E3">
      <w:pPr>
        <w:rPr>
          <w:highlight w:val="lightGray"/>
        </w:rPr>
      </w:pPr>
      <w:r w:rsidRPr="00CF0511">
        <w:rPr>
          <w:highlight w:val="lightGray"/>
        </w:rPr>
        <w:t xml:space="preserve">If you suffer a research-related injury, medical treatment is </w:t>
      </w:r>
      <w:proofErr w:type="gramStart"/>
      <w:r w:rsidRPr="00CF0511">
        <w:rPr>
          <w:highlight w:val="lightGray"/>
        </w:rPr>
        <w:t>available</w:t>
      </w:r>
      <w:proofErr w:type="gramEnd"/>
      <w:r w:rsidRPr="00CF0511">
        <w:rPr>
          <w:highlight w:val="lightGray"/>
        </w:rPr>
        <w:t xml:space="preserve"> but you can choose where to go for treatment.</w:t>
      </w:r>
    </w:p>
    <w:p w14:paraId="7FB51377" w14:textId="77777777" w:rsidR="00343235" w:rsidRPr="00CF0511" w:rsidRDefault="00343235" w:rsidP="005839E3">
      <w:pPr>
        <w:rPr>
          <w:highlight w:val="lightGray"/>
        </w:rPr>
      </w:pPr>
    </w:p>
    <w:p w14:paraId="60B8C31A" w14:textId="77777777" w:rsidR="00343235" w:rsidRPr="00CF0511" w:rsidRDefault="00343235" w:rsidP="005839E3">
      <w:pPr>
        <w:rPr>
          <w:highlight w:val="lightGray"/>
        </w:rPr>
      </w:pPr>
      <w:r w:rsidRPr="00CF0511">
        <w:rPr>
          <w:highlight w:val="lightGray"/>
        </w:rPr>
        <w:t xml:space="preserve">The Sponsor has made </w:t>
      </w:r>
      <w:r w:rsidR="007C1F45" w:rsidRPr="00CF0511">
        <w:rPr>
          <w:highlight w:val="lightGray"/>
        </w:rPr>
        <w:t xml:space="preserve">conditional </w:t>
      </w:r>
      <w:r w:rsidRPr="00CF0511">
        <w:rPr>
          <w:highlight w:val="lightGray"/>
        </w:rPr>
        <w:t xml:space="preserve">plans to reimburse The University of Toledo for medical costs for </w:t>
      </w:r>
      <w:r w:rsidR="007C1F45" w:rsidRPr="00CF0511">
        <w:rPr>
          <w:highlight w:val="lightGray"/>
        </w:rPr>
        <w:t>certain</w:t>
      </w:r>
      <w:r w:rsidR="007C1F45" w:rsidRPr="00CF0511" w:rsidDel="007C1F45">
        <w:rPr>
          <w:highlight w:val="lightGray"/>
        </w:rPr>
        <w:t xml:space="preserve"> </w:t>
      </w:r>
      <w:r w:rsidRPr="00CF0511">
        <w:rPr>
          <w:highlight w:val="lightGray"/>
        </w:rPr>
        <w:t>research-related injuries. The study doctor can provide further information about reimbursement from the Sponsor. The Sponsor does not offer other compensation.</w:t>
      </w:r>
    </w:p>
    <w:p w14:paraId="2B21947D" w14:textId="77777777" w:rsidR="00343235" w:rsidRPr="00CF0511" w:rsidRDefault="00343235" w:rsidP="005839E3">
      <w:pPr>
        <w:rPr>
          <w:highlight w:val="lightGray"/>
        </w:rPr>
      </w:pPr>
    </w:p>
    <w:p w14:paraId="424A434C" w14:textId="77777777" w:rsidR="00343235" w:rsidRPr="00CF0511" w:rsidRDefault="00343235" w:rsidP="005839E3">
      <w:pPr>
        <w:rPr>
          <w:highlight w:val="lightGray"/>
        </w:rPr>
      </w:pPr>
      <w:r w:rsidRPr="00CF0511">
        <w:rPr>
          <w:highlight w:val="lightGray"/>
        </w:rPr>
        <w:t xml:space="preserve">The University of Toledo and The University of Toledo Medical Center do not offer reimbursement for medical expenses or other compensation for research-related injuries. </w:t>
      </w:r>
      <w:proofErr w:type="gramStart"/>
      <w:r w:rsidRPr="00CF0511">
        <w:rPr>
          <w:highlight w:val="lightGray"/>
        </w:rPr>
        <w:t>In the event that</w:t>
      </w:r>
      <w:proofErr w:type="gramEnd"/>
      <w:r w:rsidRPr="00CF0511">
        <w:rPr>
          <w:highlight w:val="lightGray"/>
        </w:rPr>
        <w:t xml:space="preserve"> any medical expenses are not reimbursed by the Sponsor, they will be billed to you or your insurance.</w:t>
      </w:r>
    </w:p>
    <w:p w14:paraId="360483D1" w14:textId="77777777" w:rsidR="00343235" w:rsidRPr="00CF0511" w:rsidRDefault="00343235" w:rsidP="005839E3">
      <w:pPr>
        <w:rPr>
          <w:highlight w:val="lightGray"/>
        </w:rPr>
      </w:pPr>
    </w:p>
    <w:p w14:paraId="6641AE28" w14:textId="77777777" w:rsidR="00343235" w:rsidRPr="00CF0511" w:rsidRDefault="00343235" w:rsidP="005839E3">
      <w:pPr>
        <w:rPr>
          <w:highlight w:val="lightGray"/>
        </w:rPr>
      </w:pPr>
      <w:r w:rsidRPr="00CF0511">
        <w:rPr>
          <w:highlight w:val="lightGray"/>
        </w:rPr>
        <w:t xml:space="preserve">By signing this </w:t>
      </w:r>
      <w:proofErr w:type="gramStart"/>
      <w:r w:rsidRPr="00CF0511">
        <w:rPr>
          <w:highlight w:val="lightGray"/>
        </w:rPr>
        <w:t>form</w:t>
      </w:r>
      <w:proofErr w:type="gramEnd"/>
      <w:r w:rsidRPr="00CF0511">
        <w:rPr>
          <w:highlight w:val="lightGray"/>
        </w:rPr>
        <w:t xml:space="preserve"> you do not give up any of your legal rights if you are injured.</w:t>
      </w:r>
    </w:p>
    <w:p w14:paraId="00C32E72" w14:textId="77777777" w:rsidR="00343235" w:rsidRPr="00CF0511" w:rsidRDefault="00343235" w:rsidP="005839E3">
      <w:pPr>
        <w:rPr>
          <w:highlight w:val="lightGray"/>
        </w:rPr>
      </w:pPr>
    </w:p>
    <w:p w14:paraId="5AD96CD5" w14:textId="77777777" w:rsidR="00343235" w:rsidRPr="00CF0511" w:rsidRDefault="00343235" w:rsidP="005839E3">
      <w:pPr>
        <w:rPr>
          <w:highlight w:val="lightGray"/>
        </w:rPr>
      </w:pPr>
      <w:r w:rsidRPr="00CF0511">
        <w:rPr>
          <w:highlight w:val="lightGray"/>
        </w:rPr>
        <w:t>In the event of a research-related injury, contact:</w:t>
      </w:r>
    </w:p>
    <w:p w14:paraId="623101AB" w14:textId="77777777" w:rsidR="00343235" w:rsidRPr="00CF0511" w:rsidRDefault="00343235" w:rsidP="005839E3">
      <w:pPr>
        <w:rPr>
          <w:highlight w:val="lightGray"/>
        </w:rPr>
      </w:pPr>
    </w:p>
    <w:p w14:paraId="0D19DDB5" w14:textId="77777777" w:rsidR="00343235" w:rsidRPr="009B79F2" w:rsidRDefault="00343235" w:rsidP="005839E3">
      <w:pPr>
        <w:rPr>
          <w:color w:val="0070C0"/>
        </w:rPr>
      </w:pPr>
      <w:r w:rsidRPr="00CF0511">
        <w:rPr>
          <w:color w:val="0070C0"/>
          <w:highlight w:val="lightGray"/>
        </w:rPr>
        <w:t>Provide the name and 24-hour phone number the responsible contact person(s) here. Please be sure to separate this statement from the rest of the sentence so that it can be easily identified.</w:t>
      </w:r>
    </w:p>
    <w:p w14:paraId="345B2167" w14:textId="77777777" w:rsidR="009B79F2" w:rsidRPr="009B79F2" w:rsidRDefault="009B79F2" w:rsidP="005839E3">
      <w:pPr>
        <w:rPr>
          <w:color w:val="0070C0"/>
        </w:rPr>
      </w:pPr>
    </w:p>
    <w:p w14:paraId="271D2C2F" w14:textId="77777777" w:rsidR="009B79F2" w:rsidRPr="009B79F2" w:rsidRDefault="009B79F2" w:rsidP="005839E3">
      <w:pPr>
        <w:rPr>
          <w:color w:val="0070C0"/>
        </w:rPr>
      </w:pPr>
      <w:r w:rsidRPr="009B79F2">
        <w:rPr>
          <w:color w:val="0070C0"/>
        </w:rPr>
        <w:t>Include sponsor’s language here – check the submitted consent form for negotiated text.</w:t>
      </w:r>
    </w:p>
    <w:p w14:paraId="2534D0A8" w14:textId="77777777" w:rsidR="006329EF" w:rsidRPr="009B79F2" w:rsidRDefault="006329EF" w:rsidP="005839E3">
      <w:pPr>
        <w:jc w:val="both"/>
      </w:pPr>
    </w:p>
    <w:p w14:paraId="76357EBE" w14:textId="77777777" w:rsidR="009B79F2" w:rsidRDefault="009B79F2" w:rsidP="005839E3">
      <w:pPr>
        <w:jc w:val="center"/>
        <w:rPr>
          <w:bCs/>
          <w:color w:val="C00000"/>
        </w:rPr>
      </w:pPr>
      <w:r w:rsidRPr="009B79F2">
        <w:rPr>
          <w:bCs/>
          <w:color w:val="C00000"/>
        </w:rPr>
        <w:lastRenderedPageBreak/>
        <w:t>***********************************************</w:t>
      </w:r>
    </w:p>
    <w:p w14:paraId="7D4C2453" w14:textId="77777777" w:rsidR="005839E3" w:rsidRPr="009B79F2" w:rsidRDefault="005839E3" w:rsidP="005839E3">
      <w:pPr>
        <w:jc w:val="center"/>
        <w:rPr>
          <w:bCs/>
          <w:color w:val="C00000"/>
        </w:rPr>
      </w:pPr>
    </w:p>
    <w:p w14:paraId="6D1A742B" w14:textId="77777777" w:rsidR="006329EF" w:rsidRPr="005839E3" w:rsidRDefault="006329EF" w:rsidP="005839E3">
      <w:pPr>
        <w:jc w:val="both"/>
        <w:rPr>
          <w:b/>
          <w:bCs/>
        </w:rPr>
      </w:pPr>
      <w:r w:rsidRPr="005839E3">
        <w:rPr>
          <w:b/>
          <w:bCs/>
        </w:rPr>
        <w:t>OTHER QUESTIONS</w:t>
      </w:r>
    </w:p>
    <w:p w14:paraId="2AE784BE" w14:textId="2E3BA108" w:rsidR="006329EF" w:rsidRPr="009B79F2" w:rsidRDefault="00C70053" w:rsidP="005839E3">
      <w:pPr>
        <w:jc w:val="both"/>
      </w:pPr>
      <w:r w:rsidRPr="009B79F2">
        <w:rPr>
          <w:color w:val="0070C0"/>
        </w:rPr>
        <w:t>Use submitted text or W</w:t>
      </w:r>
      <w:r w:rsidR="00524721">
        <w:rPr>
          <w:color w:val="0070C0"/>
        </w:rPr>
        <w:t xml:space="preserve">CG </w:t>
      </w:r>
      <w:r w:rsidRPr="009B79F2">
        <w:rPr>
          <w:color w:val="0070C0"/>
        </w:rPr>
        <w:t>IRB</w:t>
      </w:r>
      <w:r w:rsidR="00E80277">
        <w:rPr>
          <w:color w:val="0070C0"/>
        </w:rPr>
        <w:t>/</w:t>
      </w:r>
      <w:r w:rsidR="00E80277">
        <w:rPr>
          <w:bCs/>
          <w:highlight w:val="lightGray"/>
        </w:rPr>
        <w:t>Advarra IRB</w:t>
      </w:r>
      <w:r w:rsidRPr="009B79F2">
        <w:rPr>
          <w:color w:val="0070C0"/>
        </w:rPr>
        <w:t xml:space="preserve"> protocol level template language – plus – after W</w:t>
      </w:r>
      <w:r w:rsidR="00524721">
        <w:rPr>
          <w:color w:val="0070C0"/>
        </w:rPr>
        <w:t xml:space="preserve">CG </w:t>
      </w:r>
      <w:r w:rsidRPr="009B79F2">
        <w:rPr>
          <w:color w:val="0070C0"/>
        </w:rPr>
        <w:t>IRB’s</w:t>
      </w:r>
      <w:r w:rsidR="00E80277">
        <w:rPr>
          <w:color w:val="0070C0"/>
        </w:rPr>
        <w:t>/</w:t>
      </w:r>
      <w:r w:rsidR="00E80277">
        <w:rPr>
          <w:bCs/>
          <w:highlight w:val="lightGray"/>
        </w:rPr>
        <w:t>Advarra IRB</w:t>
      </w:r>
      <w:r w:rsidR="00E80277">
        <w:rPr>
          <w:bCs/>
        </w:rPr>
        <w:t>’s</w:t>
      </w:r>
      <w:r w:rsidRPr="009B79F2">
        <w:rPr>
          <w:color w:val="0070C0"/>
        </w:rPr>
        <w:t xml:space="preserve"> information.</w:t>
      </w:r>
    </w:p>
    <w:p w14:paraId="0EDC2EE4" w14:textId="77777777" w:rsidR="006329EF" w:rsidRPr="009B79F2" w:rsidRDefault="006329EF" w:rsidP="005839E3">
      <w:pPr>
        <w:jc w:val="both"/>
        <w:rPr>
          <w:color w:val="000000"/>
        </w:rPr>
      </w:pPr>
    </w:p>
    <w:p w14:paraId="2FFF8758" w14:textId="77777777" w:rsidR="006329EF" w:rsidRPr="00CF0511" w:rsidRDefault="006329EF" w:rsidP="005839E3">
      <w:pPr>
        <w:jc w:val="both"/>
        <w:rPr>
          <w:color w:val="000000"/>
          <w:highlight w:val="lightGray"/>
        </w:rPr>
      </w:pPr>
      <w:r w:rsidRPr="00CF0511">
        <w:rPr>
          <w:color w:val="000000"/>
          <w:highlight w:val="lightGray"/>
        </w:rPr>
        <w:t>OR</w:t>
      </w:r>
    </w:p>
    <w:p w14:paraId="78F7FC61" w14:textId="77777777" w:rsidR="006329EF" w:rsidRPr="00CF0511" w:rsidRDefault="006329EF" w:rsidP="005839E3">
      <w:pPr>
        <w:jc w:val="both"/>
        <w:rPr>
          <w:color w:val="000000"/>
          <w:highlight w:val="lightGray"/>
        </w:rPr>
      </w:pPr>
    </w:p>
    <w:p w14:paraId="5C9A0508" w14:textId="77777777" w:rsidR="006329EF" w:rsidRPr="00CF0511" w:rsidRDefault="006329EF" w:rsidP="005839E3">
      <w:pPr>
        <w:ind w:left="720"/>
        <w:jc w:val="both"/>
        <w:rPr>
          <w:color w:val="000000"/>
          <w:highlight w:val="lightGray"/>
        </w:rPr>
      </w:pPr>
      <w:r w:rsidRPr="00CF0511">
        <w:rPr>
          <w:color w:val="000000"/>
          <w:highlight w:val="lightGray"/>
        </w:rPr>
        <w:t xml:space="preserve">Chairperson, Institutional Review Board, </w:t>
      </w:r>
      <w:r w:rsidRPr="00CF0511">
        <w:rPr>
          <w:bCs/>
          <w:highlight w:val="lightGray"/>
        </w:rPr>
        <w:t xml:space="preserve">The </w:t>
      </w:r>
      <w:r w:rsidRPr="00CF0511">
        <w:rPr>
          <w:color w:val="000000"/>
          <w:highlight w:val="lightGray"/>
        </w:rPr>
        <w:t>University of Toledo</w:t>
      </w:r>
    </w:p>
    <w:p w14:paraId="1BBFDE0C" w14:textId="77777777" w:rsidR="006329EF" w:rsidRPr="009B79F2" w:rsidRDefault="006329EF" w:rsidP="005839E3">
      <w:pPr>
        <w:ind w:firstLine="720"/>
        <w:jc w:val="both"/>
        <w:rPr>
          <w:color w:val="000000"/>
        </w:rPr>
      </w:pPr>
      <w:r w:rsidRPr="00CF0511">
        <w:rPr>
          <w:color w:val="000000"/>
          <w:highlight w:val="lightGray"/>
        </w:rPr>
        <w:t>419-383-6796</w:t>
      </w:r>
    </w:p>
    <w:p w14:paraId="2AB6398B" w14:textId="77777777" w:rsidR="006329EF" w:rsidRPr="009B79F2" w:rsidRDefault="006329EF" w:rsidP="005839E3">
      <w:pPr>
        <w:jc w:val="both"/>
      </w:pPr>
    </w:p>
    <w:p w14:paraId="2BCA5267" w14:textId="77777777" w:rsidR="005839E3" w:rsidRDefault="009B79F2" w:rsidP="005839E3">
      <w:pPr>
        <w:jc w:val="center"/>
        <w:rPr>
          <w:bCs/>
          <w:color w:val="C00000"/>
        </w:rPr>
      </w:pPr>
      <w:r w:rsidRPr="009B79F2">
        <w:rPr>
          <w:bCs/>
          <w:color w:val="C00000"/>
        </w:rPr>
        <w:t>***********************************************</w:t>
      </w:r>
    </w:p>
    <w:p w14:paraId="0BC80925" w14:textId="77777777" w:rsidR="00524721" w:rsidRPr="00524721" w:rsidRDefault="00524721" w:rsidP="00524721">
      <w:pPr>
        <w:jc w:val="both"/>
        <w:rPr>
          <w:b/>
          <w:bCs/>
        </w:rPr>
      </w:pPr>
      <w:r w:rsidRPr="00524721">
        <w:rPr>
          <w:b/>
          <w:bCs/>
        </w:rPr>
        <w:t>ADDITIONAL ELEMENTS</w:t>
      </w:r>
    </w:p>
    <w:p w14:paraId="14138E1C" w14:textId="77777777" w:rsidR="00524721" w:rsidRDefault="00524721" w:rsidP="00524721">
      <w:pPr>
        <w:pStyle w:val="Heading1"/>
        <w:rPr>
          <w:color w:val="0070C0"/>
          <w:sz w:val="22"/>
          <w:szCs w:val="22"/>
        </w:rPr>
      </w:pPr>
      <w:r>
        <w:rPr>
          <w:bCs/>
          <w:color w:val="0070C0"/>
          <w:sz w:val="22"/>
          <w:szCs w:val="22"/>
        </w:rPr>
        <w:t xml:space="preserve">The site will include this section when there is information that needs to be included in this </w:t>
      </w:r>
      <w:proofErr w:type="gramStart"/>
      <w:r>
        <w:rPr>
          <w:bCs/>
          <w:color w:val="0070C0"/>
          <w:sz w:val="22"/>
          <w:szCs w:val="22"/>
        </w:rPr>
        <w:t>document, but</w:t>
      </w:r>
      <w:proofErr w:type="gramEnd"/>
      <w:r>
        <w:rPr>
          <w:bCs/>
          <w:color w:val="0070C0"/>
          <w:sz w:val="22"/>
          <w:szCs w:val="22"/>
        </w:rPr>
        <w:t xml:space="preserve"> does not apply to the other sections.</w:t>
      </w:r>
    </w:p>
    <w:p w14:paraId="4D3F8E74" w14:textId="77777777" w:rsidR="00524721" w:rsidRDefault="00524721" w:rsidP="00524721">
      <w:pPr>
        <w:rPr>
          <w:color w:val="0070C0"/>
        </w:rPr>
      </w:pPr>
    </w:p>
    <w:p w14:paraId="1A48E085" w14:textId="77777777" w:rsidR="00524721" w:rsidRPr="00524721" w:rsidRDefault="00524721" w:rsidP="00524721">
      <w:pPr>
        <w:rPr>
          <w:iCs/>
          <w:color w:val="7030A0"/>
          <w:sz w:val="22"/>
          <w:szCs w:val="22"/>
        </w:rPr>
      </w:pPr>
      <w:r w:rsidRPr="00524721">
        <w:rPr>
          <w:iCs/>
          <w:color w:val="7030A0"/>
          <w:sz w:val="22"/>
          <w:szCs w:val="22"/>
        </w:rPr>
        <w:t>SITE: If applicable to the study, include a statement that biospecimens (even if identifiers are removed) may be used for commercial profit and whether the subject will or will not share in this commercial profit.</w:t>
      </w:r>
    </w:p>
    <w:p w14:paraId="78DA02C3" w14:textId="77777777" w:rsidR="00524721" w:rsidRPr="00524721" w:rsidRDefault="00524721" w:rsidP="00524721">
      <w:pPr>
        <w:rPr>
          <w:iCs/>
          <w:color w:val="7030A0"/>
          <w:sz w:val="22"/>
          <w:szCs w:val="22"/>
        </w:rPr>
      </w:pPr>
    </w:p>
    <w:p w14:paraId="5EA8F8BC" w14:textId="77777777" w:rsidR="00524721" w:rsidRPr="00524721" w:rsidRDefault="00524721" w:rsidP="00524721">
      <w:pPr>
        <w:rPr>
          <w:iCs/>
          <w:color w:val="7030A0"/>
          <w:sz w:val="22"/>
          <w:szCs w:val="22"/>
        </w:rPr>
      </w:pPr>
      <w:r w:rsidRPr="00524721">
        <w:rPr>
          <w:iCs/>
          <w:color w:val="7030A0"/>
          <w:sz w:val="22"/>
          <w:szCs w:val="22"/>
        </w:rPr>
        <w:t>SITE: If applicable to the study, include a statement about whether clinically relevant research results, including individual research results will be disclosed to subjects, and if so, under what conditions.</w:t>
      </w:r>
    </w:p>
    <w:p w14:paraId="135B34EB" w14:textId="77777777" w:rsidR="00524721" w:rsidRPr="00524721" w:rsidRDefault="00524721" w:rsidP="00524721">
      <w:pPr>
        <w:rPr>
          <w:iCs/>
          <w:color w:val="7030A0"/>
          <w:sz w:val="22"/>
          <w:szCs w:val="22"/>
        </w:rPr>
      </w:pPr>
    </w:p>
    <w:p w14:paraId="2D09CF13" w14:textId="77777777" w:rsidR="00524721" w:rsidRPr="00524721" w:rsidRDefault="00524721" w:rsidP="00524721">
      <w:pPr>
        <w:rPr>
          <w:iCs/>
          <w:color w:val="7030A0"/>
          <w:sz w:val="22"/>
          <w:szCs w:val="22"/>
        </w:rPr>
      </w:pPr>
      <w:r w:rsidRPr="00524721">
        <w:rPr>
          <w:iCs/>
          <w:color w:val="7030A0"/>
          <w:sz w:val="22"/>
          <w:szCs w:val="22"/>
        </w:rPr>
        <w:t xml:space="preserve">SITE: If applicable to the study, provide a statement about whether the research study will or might include whole genome sequencing.  </w:t>
      </w:r>
    </w:p>
    <w:p w14:paraId="6C59CC1D" w14:textId="77777777" w:rsidR="00524721" w:rsidRDefault="00524721" w:rsidP="00524721">
      <w:pPr>
        <w:rPr>
          <w:iCs/>
          <w:color w:val="0070C0"/>
          <w:sz w:val="22"/>
          <w:szCs w:val="22"/>
        </w:rPr>
      </w:pPr>
    </w:p>
    <w:p w14:paraId="4BF867ED" w14:textId="77777777" w:rsidR="00524721" w:rsidRDefault="00524721" w:rsidP="00524721">
      <w:pPr>
        <w:rPr>
          <w:iCs/>
          <w:color w:val="FF0000"/>
          <w:sz w:val="22"/>
          <w:szCs w:val="22"/>
        </w:rPr>
      </w:pPr>
    </w:p>
    <w:p w14:paraId="13B7BE73" w14:textId="77777777" w:rsidR="00524721" w:rsidRDefault="00524721" w:rsidP="00524721">
      <w:pPr>
        <w:jc w:val="center"/>
        <w:rPr>
          <w:bCs/>
          <w:color w:val="C00000"/>
        </w:rPr>
      </w:pPr>
      <w:r>
        <w:rPr>
          <w:bCs/>
          <w:color w:val="C00000"/>
        </w:rPr>
        <w:t>***********************************************</w:t>
      </w:r>
    </w:p>
    <w:p w14:paraId="0B1202F8" w14:textId="77777777" w:rsidR="00D25E33" w:rsidRDefault="00D25E33" w:rsidP="005839E3">
      <w:pPr>
        <w:rPr>
          <w:color w:val="0070C0"/>
        </w:rPr>
      </w:pPr>
    </w:p>
    <w:p w14:paraId="4D08989E" w14:textId="77777777" w:rsidR="006329EF" w:rsidRPr="009B79F2" w:rsidRDefault="00C70053" w:rsidP="005839E3">
      <w:pPr>
        <w:rPr>
          <w:color w:val="0070C0"/>
        </w:rPr>
      </w:pPr>
      <w:r w:rsidRPr="009B79F2">
        <w:rPr>
          <w:color w:val="0070C0"/>
        </w:rPr>
        <w:t>Include this section</w:t>
      </w:r>
      <w:r w:rsidR="00D25E33">
        <w:rPr>
          <w:color w:val="0070C0"/>
        </w:rPr>
        <w:t xml:space="preserve"> only</w:t>
      </w:r>
      <w:r w:rsidRPr="009B79F2">
        <w:rPr>
          <w:color w:val="0070C0"/>
        </w:rPr>
        <w:t xml:space="preserve"> if submitted by the site:</w:t>
      </w:r>
    </w:p>
    <w:p w14:paraId="5DD3CBE6" w14:textId="77777777" w:rsidR="006329EF" w:rsidRPr="00D25E33" w:rsidRDefault="006329EF" w:rsidP="005839E3">
      <w:pPr>
        <w:jc w:val="both"/>
        <w:rPr>
          <w:b/>
          <w:color w:val="7030A0"/>
          <w:u w:val="single"/>
        </w:rPr>
      </w:pPr>
      <w:r w:rsidRPr="00D25E33">
        <w:rPr>
          <w:b/>
          <w:color w:val="7030A0"/>
          <w:u w:val="single"/>
        </w:rPr>
        <w:t>PRIMARY CARE PHYSICIAN / SPECIALIST NOTIFICATION OF PARTICIPATION IN THIS STUDY</w:t>
      </w:r>
    </w:p>
    <w:p w14:paraId="214222FA" w14:textId="77777777" w:rsidR="006329EF" w:rsidRPr="00D25E33" w:rsidRDefault="006329EF" w:rsidP="005839E3">
      <w:pPr>
        <w:jc w:val="both"/>
        <w:rPr>
          <w:b/>
          <w:color w:val="7030A0"/>
          <w:u w:val="single"/>
        </w:rPr>
      </w:pPr>
    </w:p>
    <w:p w14:paraId="0144A44B" w14:textId="77777777" w:rsidR="006329EF" w:rsidRPr="00D25E33" w:rsidRDefault="006329EF" w:rsidP="005839E3">
      <w:pPr>
        <w:jc w:val="both"/>
        <w:rPr>
          <w:color w:val="7030A0"/>
        </w:rPr>
      </w:pPr>
      <w:r w:rsidRPr="00D25E33">
        <w:rPr>
          <w:color w:val="7030A0"/>
        </w:rPr>
        <w:t>Please initial below whether you want us to notify your primary care physician or specialist of your participation in this study.</w:t>
      </w:r>
    </w:p>
    <w:p w14:paraId="415F920F" w14:textId="77777777" w:rsidR="006329EF" w:rsidRPr="00D25E33" w:rsidRDefault="006329EF" w:rsidP="005839E3">
      <w:pPr>
        <w:jc w:val="both"/>
        <w:rPr>
          <w:color w:val="7030A0"/>
        </w:rPr>
      </w:pPr>
    </w:p>
    <w:p w14:paraId="0A7327DD" w14:textId="77777777" w:rsidR="006329EF" w:rsidRPr="00D25E33" w:rsidRDefault="006329EF" w:rsidP="005839E3">
      <w:pPr>
        <w:tabs>
          <w:tab w:val="left" w:pos="-1440"/>
        </w:tabs>
        <w:ind w:left="1440" w:hanging="1440"/>
        <w:jc w:val="both"/>
        <w:rPr>
          <w:color w:val="7030A0"/>
        </w:rPr>
      </w:pPr>
      <w:r w:rsidRPr="00D25E33">
        <w:rPr>
          <w:color w:val="7030A0"/>
        </w:rPr>
        <w:t>________</w:t>
      </w:r>
      <w:r w:rsidRPr="00D25E33">
        <w:rPr>
          <w:color w:val="7030A0"/>
        </w:rPr>
        <w:tab/>
        <w:t>Yes, I want the study doctor to inform my primary care physician/specialist of my participation in this study.</w:t>
      </w:r>
    </w:p>
    <w:p w14:paraId="7ECD0320" w14:textId="77777777" w:rsidR="006329EF" w:rsidRPr="00D25E33" w:rsidRDefault="006329EF" w:rsidP="005839E3">
      <w:pPr>
        <w:jc w:val="both"/>
        <w:rPr>
          <w:color w:val="7030A0"/>
        </w:rPr>
      </w:pPr>
    </w:p>
    <w:p w14:paraId="19FDEB86" w14:textId="77777777" w:rsidR="006329EF" w:rsidRPr="00D25E33" w:rsidRDefault="006329EF" w:rsidP="005839E3">
      <w:pPr>
        <w:tabs>
          <w:tab w:val="left" w:pos="-1440"/>
        </w:tabs>
        <w:ind w:left="1440" w:hanging="1440"/>
        <w:jc w:val="both"/>
        <w:rPr>
          <w:color w:val="7030A0"/>
        </w:rPr>
      </w:pPr>
      <w:r w:rsidRPr="00D25E33">
        <w:rPr>
          <w:color w:val="7030A0"/>
        </w:rPr>
        <w:t>________</w:t>
      </w:r>
      <w:r w:rsidRPr="00D25E33">
        <w:rPr>
          <w:color w:val="7030A0"/>
        </w:rPr>
        <w:tab/>
        <w:t>No, I do not want the study doctor to inform my primary care physician/specialist of my participation in this study.</w:t>
      </w:r>
    </w:p>
    <w:p w14:paraId="3D4121C3" w14:textId="77777777" w:rsidR="006329EF" w:rsidRPr="00D25E33" w:rsidRDefault="006329EF" w:rsidP="005839E3">
      <w:pPr>
        <w:jc w:val="both"/>
        <w:rPr>
          <w:color w:val="7030A0"/>
        </w:rPr>
      </w:pPr>
    </w:p>
    <w:p w14:paraId="06B90485" w14:textId="77777777" w:rsidR="006329EF" w:rsidRPr="00D25E33" w:rsidRDefault="006329EF" w:rsidP="005839E3">
      <w:pPr>
        <w:tabs>
          <w:tab w:val="left" w:pos="-1440"/>
        </w:tabs>
        <w:ind w:left="1440" w:hanging="1440"/>
        <w:jc w:val="both"/>
        <w:rPr>
          <w:color w:val="7030A0"/>
        </w:rPr>
      </w:pPr>
      <w:r w:rsidRPr="00D25E33">
        <w:rPr>
          <w:color w:val="7030A0"/>
        </w:rPr>
        <w:t>________</w:t>
      </w:r>
      <w:r w:rsidRPr="00D25E33">
        <w:rPr>
          <w:color w:val="7030A0"/>
        </w:rPr>
        <w:tab/>
        <w:t>I do not have a primary care physician/specialist.</w:t>
      </w:r>
    </w:p>
    <w:p w14:paraId="02EF0B28" w14:textId="77777777" w:rsidR="006329EF" w:rsidRPr="00D25E33" w:rsidRDefault="006329EF" w:rsidP="005839E3">
      <w:pPr>
        <w:jc w:val="both"/>
        <w:rPr>
          <w:color w:val="7030A0"/>
        </w:rPr>
      </w:pPr>
    </w:p>
    <w:p w14:paraId="278BB0C9" w14:textId="77777777" w:rsidR="006329EF" w:rsidRPr="00D25E33" w:rsidRDefault="006329EF" w:rsidP="005839E3">
      <w:pPr>
        <w:tabs>
          <w:tab w:val="left" w:pos="-1440"/>
        </w:tabs>
        <w:ind w:left="1440" w:hanging="1440"/>
        <w:jc w:val="both"/>
        <w:rPr>
          <w:color w:val="7030A0"/>
        </w:rPr>
      </w:pPr>
      <w:r w:rsidRPr="00D25E33">
        <w:rPr>
          <w:color w:val="7030A0"/>
        </w:rPr>
        <w:t>________</w:t>
      </w:r>
      <w:r w:rsidRPr="00D25E33">
        <w:rPr>
          <w:color w:val="7030A0"/>
        </w:rPr>
        <w:tab/>
        <w:t>The study doctor is my primary care physician/specialist.</w:t>
      </w:r>
    </w:p>
    <w:p w14:paraId="3509CBCA" w14:textId="77777777" w:rsidR="006329EF" w:rsidRPr="009B79F2" w:rsidRDefault="006329EF" w:rsidP="005839E3"/>
    <w:p w14:paraId="53DBDAC6" w14:textId="77777777" w:rsidR="009B79F2" w:rsidRPr="009B79F2" w:rsidRDefault="009B79F2" w:rsidP="005839E3">
      <w:pPr>
        <w:jc w:val="center"/>
        <w:rPr>
          <w:bCs/>
          <w:color w:val="C00000"/>
        </w:rPr>
      </w:pPr>
      <w:r w:rsidRPr="009B79F2">
        <w:rPr>
          <w:bCs/>
          <w:color w:val="C00000"/>
        </w:rPr>
        <w:t>***********************************************</w:t>
      </w:r>
    </w:p>
    <w:p w14:paraId="3464C854" w14:textId="77777777" w:rsidR="00D25E33" w:rsidRDefault="00D25E33" w:rsidP="005839E3">
      <w:pPr>
        <w:jc w:val="both"/>
        <w:rPr>
          <w:b/>
          <w:bCs/>
          <w:color w:val="0070C0"/>
        </w:rPr>
      </w:pPr>
    </w:p>
    <w:p w14:paraId="196615A9" w14:textId="77777777" w:rsidR="00C70053" w:rsidRPr="009B79F2" w:rsidRDefault="00C70053" w:rsidP="005839E3">
      <w:pPr>
        <w:jc w:val="both"/>
        <w:rPr>
          <w:b/>
          <w:bCs/>
          <w:color w:val="0070C0"/>
        </w:rPr>
      </w:pPr>
      <w:r w:rsidRPr="009B79F2">
        <w:rPr>
          <w:b/>
          <w:bCs/>
          <w:color w:val="0070C0"/>
        </w:rPr>
        <w:t>This section cannot appear to be a “stand-alone” section.</w:t>
      </w:r>
    </w:p>
    <w:p w14:paraId="7C59B162" w14:textId="77777777" w:rsidR="006329EF" w:rsidRPr="00CF0511" w:rsidRDefault="0031183E" w:rsidP="005839E3">
      <w:pPr>
        <w:jc w:val="both"/>
        <w:rPr>
          <w:b/>
          <w:bCs/>
          <w:highlight w:val="lightGray"/>
        </w:rPr>
      </w:pPr>
      <w:r w:rsidRPr="00CF0511">
        <w:rPr>
          <w:b/>
          <w:bCs/>
          <w:highlight w:val="lightGray"/>
        </w:rPr>
        <w:t xml:space="preserve">CONSENT </w:t>
      </w:r>
      <w:r w:rsidR="00F0075D" w:rsidRPr="00CF0511">
        <w:rPr>
          <w:b/>
          <w:bCs/>
          <w:highlight w:val="lightGray"/>
        </w:rPr>
        <w:t>FOR RESEARCH</w:t>
      </w:r>
      <w:r w:rsidR="00BF7C64" w:rsidRPr="00CF0511">
        <w:rPr>
          <w:b/>
          <w:bCs/>
          <w:highlight w:val="lightGray"/>
        </w:rPr>
        <w:t xml:space="preserve"> PARTICIPATION</w:t>
      </w:r>
      <w:r w:rsidR="00F0075D" w:rsidRPr="00CF0511">
        <w:rPr>
          <w:b/>
          <w:bCs/>
          <w:highlight w:val="lightGray"/>
        </w:rPr>
        <w:t xml:space="preserve"> </w:t>
      </w:r>
      <w:r w:rsidRPr="00CF0511">
        <w:rPr>
          <w:b/>
          <w:bCs/>
          <w:highlight w:val="lightGray"/>
        </w:rPr>
        <w:t xml:space="preserve">AND </w:t>
      </w:r>
      <w:r w:rsidR="006329EF" w:rsidRPr="00CF0511">
        <w:rPr>
          <w:b/>
          <w:bCs/>
          <w:highlight w:val="lightGray"/>
        </w:rPr>
        <w:t>AUTHORIZATION</w:t>
      </w:r>
      <w:r w:rsidRPr="00CF0511">
        <w:rPr>
          <w:b/>
          <w:bCs/>
          <w:highlight w:val="lightGray"/>
        </w:rPr>
        <w:t xml:space="preserve"> TO USE AND DISCLOSE PROTECTED HEALTH INFORMATION</w:t>
      </w:r>
    </w:p>
    <w:p w14:paraId="17F6F743" w14:textId="77777777" w:rsidR="006329EF" w:rsidRPr="00CF0511" w:rsidRDefault="006329EF" w:rsidP="005839E3">
      <w:pPr>
        <w:jc w:val="both"/>
        <w:rPr>
          <w:highlight w:val="lightGray"/>
        </w:rPr>
      </w:pPr>
    </w:p>
    <w:p w14:paraId="78788626" w14:textId="77777777" w:rsidR="006329EF" w:rsidRPr="00CF0511" w:rsidRDefault="006329EF" w:rsidP="005839E3">
      <w:pPr>
        <w:jc w:val="both"/>
        <w:rPr>
          <w:bCs/>
          <w:color w:val="000000"/>
          <w:highlight w:val="lightGray"/>
        </w:rPr>
      </w:pPr>
      <w:r w:rsidRPr="00CF0511">
        <w:rPr>
          <w:b/>
          <w:bCs/>
          <w:color w:val="000000"/>
          <w:highlight w:val="lightGray"/>
        </w:rPr>
        <w:t xml:space="preserve">By signing this </w:t>
      </w:r>
      <w:r w:rsidRPr="00CF0511">
        <w:rPr>
          <w:b/>
          <w:bCs/>
          <w:highlight w:val="lightGray"/>
        </w:rPr>
        <w:t>consent form</w:t>
      </w:r>
      <w:r w:rsidRPr="00CF0511">
        <w:rPr>
          <w:b/>
          <w:bCs/>
          <w:color w:val="000000"/>
          <w:highlight w:val="lightGray"/>
        </w:rPr>
        <w:t xml:space="preserve">, I agree that </w:t>
      </w:r>
      <w:proofErr w:type="gramStart"/>
      <w:r w:rsidRPr="00CF0511">
        <w:rPr>
          <w:b/>
          <w:bCs/>
          <w:color w:val="000000"/>
          <w:highlight w:val="lightGray"/>
        </w:rPr>
        <w:t>all of</w:t>
      </w:r>
      <w:proofErr w:type="gramEnd"/>
      <w:r w:rsidRPr="00CF0511">
        <w:rPr>
          <w:b/>
          <w:bCs/>
          <w:color w:val="000000"/>
          <w:highlight w:val="lightGray"/>
        </w:rPr>
        <w:t xml:space="preserve"> the following statements are true:</w:t>
      </w:r>
    </w:p>
    <w:p w14:paraId="42BF6494" w14:textId="77777777" w:rsidR="006329EF" w:rsidRPr="00CF0511" w:rsidRDefault="006329EF" w:rsidP="005839E3">
      <w:pPr>
        <w:numPr>
          <w:ilvl w:val="0"/>
          <w:numId w:val="21"/>
        </w:numPr>
        <w:jc w:val="both"/>
        <w:rPr>
          <w:color w:val="000000"/>
          <w:highlight w:val="lightGray"/>
        </w:rPr>
      </w:pPr>
      <w:r w:rsidRPr="00CF0511">
        <w:rPr>
          <w:color w:val="000000"/>
          <w:highlight w:val="lightGray"/>
        </w:rPr>
        <w:t xml:space="preserve">I have read </w:t>
      </w:r>
      <w:proofErr w:type="gramStart"/>
      <w:r w:rsidRPr="00CF0511">
        <w:rPr>
          <w:color w:val="000000"/>
          <w:highlight w:val="lightGray"/>
        </w:rPr>
        <w:t>all of</w:t>
      </w:r>
      <w:proofErr w:type="gramEnd"/>
      <w:r w:rsidRPr="00CF0511">
        <w:rPr>
          <w:color w:val="000000"/>
          <w:highlight w:val="lightGray"/>
        </w:rPr>
        <w:t xml:space="preserve"> the above information (or it has been read to me), and all my questions have been answered to my satisfaction.</w:t>
      </w:r>
    </w:p>
    <w:p w14:paraId="43825682" w14:textId="77777777" w:rsidR="006329EF" w:rsidRPr="00CF0511" w:rsidRDefault="006329EF" w:rsidP="005839E3">
      <w:pPr>
        <w:numPr>
          <w:ilvl w:val="0"/>
          <w:numId w:val="21"/>
        </w:numPr>
        <w:jc w:val="both"/>
        <w:rPr>
          <w:color w:val="000000"/>
          <w:highlight w:val="lightGray"/>
        </w:rPr>
      </w:pPr>
      <w:r w:rsidRPr="00CF0511">
        <w:rPr>
          <w:color w:val="000000"/>
          <w:highlight w:val="lightGray"/>
        </w:rPr>
        <w:t>The purpose of the research, the study procedures, and the possible risks or discomfort have been explained to me.</w:t>
      </w:r>
    </w:p>
    <w:p w14:paraId="7A3DA3C5" w14:textId="77777777" w:rsidR="006329EF" w:rsidRPr="00CF0511" w:rsidRDefault="006329EF" w:rsidP="005839E3">
      <w:pPr>
        <w:numPr>
          <w:ilvl w:val="0"/>
          <w:numId w:val="21"/>
        </w:numPr>
        <w:jc w:val="both"/>
        <w:rPr>
          <w:color w:val="000000"/>
          <w:highlight w:val="lightGray"/>
        </w:rPr>
      </w:pPr>
      <w:r w:rsidRPr="00CF0511">
        <w:rPr>
          <w:color w:val="000000"/>
          <w:highlight w:val="lightGray"/>
        </w:rPr>
        <w:t>Alternatives to my participation in this research study have been discussed.</w:t>
      </w:r>
    </w:p>
    <w:p w14:paraId="29C0C802" w14:textId="77777777" w:rsidR="009C3D30" w:rsidRPr="00CF0511" w:rsidRDefault="006329EF" w:rsidP="005839E3">
      <w:pPr>
        <w:numPr>
          <w:ilvl w:val="0"/>
          <w:numId w:val="20"/>
        </w:numPr>
        <w:jc w:val="both"/>
        <w:rPr>
          <w:color w:val="000000"/>
          <w:highlight w:val="lightGray"/>
        </w:rPr>
      </w:pPr>
      <w:r w:rsidRPr="00CF0511">
        <w:rPr>
          <w:color w:val="000000"/>
          <w:highlight w:val="lightGray"/>
        </w:rPr>
        <w:t xml:space="preserve">I voluntarily agree to participate in this study, as indicated by my signature below.  </w:t>
      </w:r>
    </w:p>
    <w:p w14:paraId="63C5CFEA" w14:textId="77777777" w:rsidR="006329EF" w:rsidRPr="00CF0511" w:rsidRDefault="006329EF" w:rsidP="005839E3">
      <w:pPr>
        <w:numPr>
          <w:ilvl w:val="0"/>
          <w:numId w:val="20"/>
        </w:numPr>
        <w:jc w:val="both"/>
        <w:rPr>
          <w:color w:val="000000"/>
          <w:highlight w:val="lightGray"/>
        </w:rPr>
      </w:pPr>
      <w:r w:rsidRPr="00CF0511">
        <w:rPr>
          <w:color w:val="000000"/>
          <w:highlight w:val="lightGray"/>
        </w:rPr>
        <w:t>I authorize the use and disclosure of my health information to the parties listed in the authorization section of this consent for the purposes described above.</w:t>
      </w:r>
    </w:p>
    <w:p w14:paraId="36C62005" w14:textId="77777777" w:rsidR="006329EF" w:rsidRPr="00CF0511" w:rsidRDefault="00BA7754" w:rsidP="005839E3">
      <w:pPr>
        <w:numPr>
          <w:ilvl w:val="0"/>
          <w:numId w:val="20"/>
        </w:numPr>
        <w:jc w:val="both"/>
        <w:rPr>
          <w:color w:val="000000"/>
          <w:highlight w:val="lightGray"/>
        </w:rPr>
      </w:pPr>
      <w:r w:rsidRPr="00CF0511">
        <w:rPr>
          <w:color w:val="000000"/>
          <w:highlight w:val="lightGray"/>
        </w:rPr>
        <w:t xml:space="preserve">I </w:t>
      </w:r>
      <w:r w:rsidR="005035B9" w:rsidRPr="00CF0511">
        <w:rPr>
          <w:color w:val="000000"/>
          <w:highlight w:val="lightGray"/>
        </w:rPr>
        <w:t>understand</w:t>
      </w:r>
      <w:r w:rsidRPr="00CF0511">
        <w:rPr>
          <w:color w:val="000000"/>
          <w:highlight w:val="lightGray"/>
        </w:rPr>
        <w:t xml:space="preserve"> that by</w:t>
      </w:r>
      <w:r w:rsidR="006329EF" w:rsidRPr="00CF0511">
        <w:rPr>
          <w:color w:val="000000"/>
          <w:highlight w:val="lightGray"/>
        </w:rPr>
        <w:t xml:space="preserve"> signing this consent form</w:t>
      </w:r>
      <w:r w:rsidR="00BB1B14" w:rsidRPr="00CF0511">
        <w:rPr>
          <w:color w:val="000000"/>
          <w:highlight w:val="lightGray"/>
        </w:rPr>
        <w:t>,</w:t>
      </w:r>
      <w:r w:rsidR="006329EF" w:rsidRPr="00CF0511">
        <w:rPr>
          <w:color w:val="000000"/>
          <w:highlight w:val="lightGray"/>
        </w:rPr>
        <w:t xml:space="preserve"> I </w:t>
      </w:r>
      <w:r w:rsidR="00D07DB0" w:rsidRPr="00CF0511">
        <w:rPr>
          <w:color w:val="000000"/>
          <w:highlight w:val="lightGray"/>
        </w:rPr>
        <w:t>am</w:t>
      </w:r>
      <w:r w:rsidR="00435B5E" w:rsidRPr="00CF0511">
        <w:rPr>
          <w:color w:val="000000"/>
          <w:highlight w:val="lightGray"/>
        </w:rPr>
        <w:t xml:space="preserve"> </w:t>
      </w:r>
      <w:r w:rsidR="006329EF" w:rsidRPr="00CF0511">
        <w:rPr>
          <w:color w:val="000000"/>
          <w:highlight w:val="lightGray"/>
        </w:rPr>
        <w:t>not giv</w:t>
      </w:r>
      <w:r w:rsidR="00D07DB0" w:rsidRPr="00CF0511">
        <w:rPr>
          <w:color w:val="000000"/>
          <w:highlight w:val="lightGray"/>
        </w:rPr>
        <w:t>ing</w:t>
      </w:r>
      <w:r w:rsidR="006329EF" w:rsidRPr="00CF0511">
        <w:rPr>
          <w:color w:val="000000"/>
          <w:highlight w:val="lightGray"/>
        </w:rPr>
        <w:t xml:space="preserve"> up any of the legal rights</w:t>
      </w:r>
      <w:r w:rsidR="006329EF" w:rsidRPr="00CF0511">
        <w:rPr>
          <w:color w:val="000000"/>
          <w:spacing w:val="-3"/>
          <w:highlight w:val="lightGray"/>
        </w:rPr>
        <w:t xml:space="preserve"> </w:t>
      </w:r>
      <w:r w:rsidR="00D07DB0" w:rsidRPr="00CF0511">
        <w:rPr>
          <w:color w:val="000000"/>
          <w:spacing w:val="-3"/>
          <w:highlight w:val="lightGray"/>
        </w:rPr>
        <w:t xml:space="preserve">to </w:t>
      </w:r>
      <w:r w:rsidR="006329EF" w:rsidRPr="00CF0511">
        <w:rPr>
          <w:color w:val="000000"/>
          <w:spacing w:val="-3"/>
          <w:highlight w:val="lightGray"/>
        </w:rPr>
        <w:t>which I otherwise have as a subject in a research study</w:t>
      </w:r>
      <w:r w:rsidR="006329EF" w:rsidRPr="00CF0511">
        <w:rPr>
          <w:color w:val="000000"/>
          <w:highlight w:val="lightGray"/>
        </w:rPr>
        <w:t>.</w:t>
      </w:r>
    </w:p>
    <w:p w14:paraId="69C73BC0" w14:textId="77777777" w:rsidR="006329EF" w:rsidRPr="00CF0511" w:rsidRDefault="006329EF" w:rsidP="005839E3">
      <w:pPr>
        <w:tabs>
          <w:tab w:val="left" w:pos="6480"/>
          <w:tab w:val="left" w:pos="7200"/>
          <w:tab w:val="left" w:pos="9360"/>
        </w:tabs>
        <w:jc w:val="both"/>
        <w:rPr>
          <w:color w:val="000000"/>
          <w:highlight w:val="lightGray"/>
        </w:rPr>
      </w:pPr>
    </w:p>
    <w:p w14:paraId="1B4C3016" w14:textId="77777777" w:rsidR="006329EF" w:rsidRPr="00CF0511" w:rsidRDefault="006329EF" w:rsidP="005839E3">
      <w:pPr>
        <w:tabs>
          <w:tab w:val="left" w:pos="6480"/>
          <w:tab w:val="left" w:pos="7200"/>
          <w:tab w:val="left" w:pos="9360"/>
        </w:tabs>
        <w:jc w:val="both"/>
        <w:rPr>
          <w:color w:val="000000"/>
          <w:highlight w:val="lightGray"/>
        </w:rPr>
      </w:pPr>
    </w:p>
    <w:p w14:paraId="54DD6EB8" w14:textId="77777777" w:rsidR="006329EF" w:rsidRPr="00CF0511" w:rsidRDefault="006329EF" w:rsidP="005839E3">
      <w:pPr>
        <w:tabs>
          <w:tab w:val="left" w:pos="6480"/>
          <w:tab w:val="left" w:pos="7200"/>
          <w:tab w:val="left" w:pos="9360"/>
        </w:tabs>
        <w:jc w:val="both"/>
        <w:rPr>
          <w:color w:val="000000"/>
          <w:highlight w:val="lightGray"/>
          <w:u w:val="single"/>
        </w:rPr>
      </w:pPr>
      <w:r w:rsidRPr="00CF0511">
        <w:rPr>
          <w:color w:val="000000"/>
          <w:highlight w:val="lightGray"/>
          <w:u w:val="single"/>
        </w:rPr>
        <w:tab/>
      </w:r>
    </w:p>
    <w:p w14:paraId="4DED618F" w14:textId="77777777" w:rsidR="006329EF" w:rsidRPr="00CF0511" w:rsidRDefault="006329EF" w:rsidP="005839E3">
      <w:pPr>
        <w:tabs>
          <w:tab w:val="left" w:pos="6480"/>
          <w:tab w:val="left" w:pos="7200"/>
          <w:tab w:val="left" w:pos="9360"/>
        </w:tabs>
        <w:jc w:val="both"/>
        <w:rPr>
          <w:color w:val="000000"/>
          <w:highlight w:val="lightGray"/>
        </w:rPr>
      </w:pPr>
      <w:r w:rsidRPr="00CF0511">
        <w:rPr>
          <w:color w:val="000000"/>
          <w:highlight w:val="lightGray"/>
        </w:rPr>
        <w:t>Subject Name (Please Print)</w:t>
      </w:r>
    </w:p>
    <w:p w14:paraId="26C48730" w14:textId="77777777" w:rsidR="006329EF" w:rsidRPr="00CF0511" w:rsidRDefault="006329EF" w:rsidP="005839E3">
      <w:pPr>
        <w:tabs>
          <w:tab w:val="left" w:pos="6480"/>
          <w:tab w:val="left" w:pos="7200"/>
          <w:tab w:val="left" w:pos="9360"/>
        </w:tabs>
        <w:jc w:val="both"/>
        <w:rPr>
          <w:color w:val="000000"/>
          <w:highlight w:val="lightGray"/>
        </w:rPr>
      </w:pPr>
    </w:p>
    <w:p w14:paraId="5C8306EA" w14:textId="77777777" w:rsidR="006329EF" w:rsidRPr="00CF0511" w:rsidRDefault="006329EF" w:rsidP="005839E3">
      <w:pPr>
        <w:tabs>
          <w:tab w:val="left" w:pos="6480"/>
          <w:tab w:val="left" w:pos="7200"/>
          <w:tab w:val="left" w:pos="9360"/>
        </w:tabs>
        <w:jc w:val="both"/>
        <w:rPr>
          <w:color w:val="000000"/>
          <w:highlight w:val="lightGray"/>
        </w:rPr>
      </w:pPr>
    </w:p>
    <w:p w14:paraId="29AD2DFA" w14:textId="77777777" w:rsidR="006329EF" w:rsidRPr="00CF0511" w:rsidRDefault="006329EF" w:rsidP="005839E3">
      <w:pPr>
        <w:tabs>
          <w:tab w:val="left" w:pos="5040"/>
          <w:tab w:val="left" w:pos="5760"/>
          <w:tab w:val="right" w:pos="9360"/>
        </w:tabs>
        <w:jc w:val="both"/>
        <w:rPr>
          <w:highlight w:val="lightGray"/>
          <w:u w:val="single"/>
        </w:rPr>
      </w:pPr>
      <w:r w:rsidRPr="00CF0511">
        <w:rPr>
          <w:color w:val="000000"/>
          <w:highlight w:val="lightGray"/>
          <w:u w:val="single"/>
        </w:rPr>
        <w:tab/>
      </w:r>
      <w:r w:rsidRPr="00CF0511">
        <w:rPr>
          <w:color w:val="000000"/>
          <w:highlight w:val="lightGray"/>
        </w:rPr>
        <w:tab/>
      </w:r>
      <w:r w:rsidRPr="00CF0511">
        <w:rPr>
          <w:color w:val="000000"/>
          <w:highlight w:val="lightGray"/>
          <w:u w:val="single"/>
        </w:rPr>
        <w:tab/>
        <w:t>a.m</w:t>
      </w:r>
      <w:r w:rsidRPr="00CF0511">
        <w:rPr>
          <w:highlight w:val="lightGray"/>
          <w:u w:val="single"/>
        </w:rPr>
        <w:t>. p.m.</w:t>
      </w:r>
    </w:p>
    <w:p w14:paraId="73C9AA08" w14:textId="77777777" w:rsidR="006329EF" w:rsidRPr="009B79F2" w:rsidRDefault="006329EF" w:rsidP="005839E3">
      <w:pPr>
        <w:tabs>
          <w:tab w:val="left" w:pos="5760"/>
          <w:tab w:val="left" w:pos="7110"/>
          <w:tab w:val="left" w:pos="9360"/>
        </w:tabs>
        <w:jc w:val="both"/>
        <w:rPr>
          <w:color w:val="000000"/>
        </w:rPr>
      </w:pPr>
      <w:r w:rsidRPr="00CF0511">
        <w:rPr>
          <w:highlight w:val="lightGray"/>
        </w:rPr>
        <w:t>Signa</w:t>
      </w:r>
      <w:r w:rsidRPr="00CF0511">
        <w:rPr>
          <w:color w:val="000000"/>
          <w:highlight w:val="lightGray"/>
        </w:rPr>
        <w:t xml:space="preserve">ture of Subject </w:t>
      </w:r>
      <w:r w:rsidRPr="00CF0511">
        <w:rPr>
          <w:color w:val="000000"/>
          <w:highlight w:val="lightGray"/>
        </w:rPr>
        <w:tab/>
        <w:t>Date</w:t>
      </w:r>
      <w:r w:rsidRPr="00CF0511">
        <w:rPr>
          <w:color w:val="000000"/>
          <w:highlight w:val="lightGray"/>
        </w:rPr>
        <w:tab/>
        <w:t>Time</w:t>
      </w:r>
    </w:p>
    <w:p w14:paraId="1A8CE96C" w14:textId="77777777" w:rsidR="006329EF" w:rsidRPr="009B79F2" w:rsidRDefault="006329EF" w:rsidP="005839E3">
      <w:pPr>
        <w:tabs>
          <w:tab w:val="left" w:pos="6480"/>
          <w:tab w:val="left" w:pos="7200"/>
          <w:tab w:val="left" w:pos="9360"/>
        </w:tabs>
        <w:jc w:val="both"/>
        <w:rPr>
          <w:color w:val="000000"/>
        </w:rPr>
      </w:pPr>
    </w:p>
    <w:p w14:paraId="2AE39918" w14:textId="77777777" w:rsidR="00A826BF" w:rsidRPr="009B79F2" w:rsidRDefault="00A826BF" w:rsidP="005839E3">
      <w:pPr>
        <w:jc w:val="both"/>
      </w:pPr>
    </w:p>
    <w:p w14:paraId="787504C8" w14:textId="77777777" w:rsidR="00A826BF" w:rsidRPr="00CF0511" w:rsidRDefault="00A826BF" w:rsidP="005839E3">
      <w:pPr>
        <w:tabs>
          <w:tab w:val="left" w:pos="5760"/>
        </w:tabs>
        <w:jc w:val="both"/>
        <w:rPr>
          <w:highlight w:val="lightGray"/>
        </w:rPr>
      </w:pPr>
      <w:r w:rsidRPr="00CF0511">
        <w:rPr>
          <w:highlight w:val="lightGray"/>
        </w:rPr>
        <w:t>________________________________________</w:t>
      </w:r>
      <w:r w:rsidRPr="00CF0511">
        <w:rPr>
          <w:highlight w:val="lightGray"/>
        </w:rPr>
        <w:tab/>
        <w:t>__________________</w:t>
      </w:r>
    </w:p>
    <w:p w14:paraId="3C456F68" w14:textId="77777777" w:rsidR="00A826BF" w:rsidRPr="00CF0511" w:rsidRDefault="00A826BF" w:rsidP="005839E3">
      <w:pPr>
        <w:tabs>
          <w:tab w:val="left" w:pos="5760"/>
        </w:tabs>
        <w:jc w:val="both"/>
        <w:rPr>
          <w:highlight w:val="lightGray"/>
        </w:rPr>
      </w:pPr>
      <w:r w:rsidRPr="00CF0511">
        <w:rPr>
          <w:highlight w:val="lightGray"/>
        </w:rPr>
        <w:t>Name of Person Conducting</w:t>
      </w:r>
      <w:r w:rsidRPr="00CF0511">
        <w:rPr>
          <w:highlight w:val="lightGray"/>
        </w:rPr>
        <w:tab/>
        <w:t>Position</w:t>
      </w:r>
    </w:p>
    <w:p w14:paraId="4ECFC145" w14:textId="77777777" w:rsidR="00A826BF" w:rsidRPr="009B79F2" w:rsidRDefault="00A826BF" w:rsidP="005839E3">
      <w:pPr>
        <w:jc w:val="both"/>
      </w:pPr>
      <w:r w:rsidRPr="00CF0511">
        <w:rPr>
          <w:highlight w:val="lightGray"/>
        </w:rPr>
        <w:t>Informed Consent Discussion (Please Print)</w:t>
      </w:r>
    </w:p>
    <w:p w14:paraId="133661C4" w14:textId="77777777" w:rsidR="00A826BF" w:rsidRDefault="00A826BF" w:rsidP="005839E3">
      <w:pPr>
        <w:jc w:val="both"/>
      </w:pPr>
    </w:p>
    <w:p w14:paraId="28514CAF" w14:textId="77777777" w:rsidR="00D25E33" w:rsidRPr="009B79F2" w:rsidRDefault="00D25E33" w:rsidP="005839E3">
      <w:pPr>
        <w:jc w:val="both"/>
      </w:pPr>
    </w:p>
    <w:p w14:paraId="51F79D0E" w14:textId="77777777" w:rsidR="00A826BF" w:rsidRPr="00CF0511" w:rsidRDefault="00A826BF" w:rsidP="005839E3">
      <w:pPr>
        <w:tabs>
          <w:tab w:val="left" w:pos="5040"/>
          <w:tab w:val="left" w:pos="5760"/>
          <w:tab w:val="right" w:pos="9360"/>
        </w:tabs>
        <w:jc w:val="both"/>
        <w:rPr>
          <w:highlight w:val="lightGray"/>
          <w:u w:val="single"/>
        </w:rPr>
      </w:pPr>
      <w:r w:rsidRPr="00CF0511">
        <w:rPr>
          <w:color w:val="000000"/>
          <w:highlight w:val="lightGray"/>
          <w:u w:val="single"/>
        </w:rPr>
        <w:tab/>
      </w:r>
      <w:r w:rsidRPr="00CF0511">
        <w:rPr>
          <w:color w:val="000000"/>
          <w:highlight w:val="lightGray"/>
        </w:rPr>
        <w:tab/>
      </w:r>
      <w:r w:rsidRPr="00CF0511">
        <w:rPr>
          <w:color w:val="000000"/>
          <w:highlight w:val="lightGray"/>
          <w:u w:val="single"/>
        </w:rPr>
        <w:tab/>
        <w:t>a.m</w:t>
      </w:r>
      <w:r w:rsidRPr="00CF0511">
        <w:rPr>
          <w:highlight w:val="lightGray"/>
          <w:u w:val="single"/>
        </w:rPr>
        <w:t>. p.m.</w:t>
      </w:r>
    </w:p>
    <w:p w14:paraId="235106DE" w14:textId="77777777" w:rsidR="00A826BF" w:rsidRPr="009B79F2" w:rsidRDefault="00A826BF" w:rsidP="005839E3">
      <w:pPr>
        <w:tabs>
          <w:tab w:val="left" w:pos="5760"/>
          <w:tab w:val="left" w:pos="7110"/>
          <w:tab w:val="left" w:pos="9360"/>
        </w:tabs>
        <w:jc w:val="both"/>
        <w:rPr>
          <w:color w:val="000000"/>
        </w:rPr>
      </w:pPr>
      <w:r w:rsidRPr="00CF0511">
        <w:rPr>
          <w:highlight w:val="lightGray"/>
        </w:rPr>
        <w:t>Signa</w:t>
      </w:r>
      <w:r w:rsidRPr="00CF0511">
        <w:rPr>
          <w:color w:val="000000"/>
          <w:highlight w:val="lightGray"/>
        </w:rPr>
        <w:t xml:space="preserve">ture of Person Conducting </w:t>
      </w:r>
      <w:r w:rsidRPr="00CF0511">
        <w:rPr>
          <w:color w:val="000000"/>
          <w:highlight w:val="lightGray"/>
        </w:rPr>
        <w:tab/>
        <w:t>Date</w:t>
      </w:r>
      <w:r w:rsidRPr="00CF0511">
        <w:rPr>
          <w:color w:val="000000"/>
          <w:highlight w:val="lightGray"/>
        </w:rPr>
        <w:tab/>
        <w:t>Time</w:t>
      </w:r>
    </w:p>
    <w:p w14:paraId="768131E3" w14:textId="77777777" w:rsidR="006329EF" w:rsidRPr="009B79F2" w:rsidRDefault="00A826BF" w:rsidP="005839E3">
      <w:pPr>
        <w:tabs>
          <w:tab w:val="left" w:pos="5760"/>
          <w:tab w:val="left" w:pos="6480"/>
          <w:tab w:val="right" w:pos="9360"/>
        </w:tabs>
        <w:jc w:val="both"/>
      </w:pPr>
      <w:r w:rsidRPr="00CF0511">
        <w:rPr>
          <w:color w:val="000000"/>
          <w:highlight w:val="lightGray"/>
        </w:rPr>
        <w:t xml:space="preserve">Informed </w:t>
      </w:r>
      <w:r w:rsidRPr="00CF0511">
        <w:rPr>
          <w:highlight w:val="lightGray"/>
        </w:rPr>
        <w:t>Consent Discussion</w:t>
      </w:r>
    </w:p>
    <w:sectPr w:rsidR="006329EF" w:rsidRPr="009B79F2" w:rsidSect="003B5FA1">
      <w:headerReference w:type="default" r:id="rId8"/>
      <w:footerReference w:type="default" r:id="rId9"/>
      <w:headerReference w:type="first" r:id="rId10"/>
      <w:footerReference w:type="first" r:id="rId11"/>
      <w:pgSz w:w="12240" w:h="15840"/>
      <w:pgMar w:top="1440" w:right="1440" w:bottom="720" w:left="1440" w:header="432"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912D4" w14:textId="77777777" w:rsidR="003B5FA1" w:rsidRDefault="003B5FA1">
      <w:r>
        <w:separator/>
      </w:r>
    </w:p>
  </w:endnote>
  <w:endnote w:type="continuationSeparator" w:id="0">
    <w:p w14:paraId="065A443C" w14:textId="77777777" w:rsidR="003B5FA1" w:rsidRDefault="003B5F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ms Rmn">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2A5B6" w14:textId="77777777" w:rsidR="00D25E33" w:rsidRDefault="00D25E33">
    <w:pPr>
      <w:tabs>
        <w:tab w:val="center" w:pos="4680"/>
        <w:tab w:val="right" w:pos="9360"/>
      </w:tabs>
      <w:jc w:val="both"/>
    </w:pPr>
  </w:p>
  <w:p w14:paraId="1FEBF935" w14:textId="77777777" w:rsidR="00A826BF" w:rsidRDefault="005427E5">
    <w:pPr>
      <w:tabs>
        <w:tab w:val="center" w:pos="4680"/>
        <w:tab w:val="right" w:pos="9360"/>
      </w:tabs>
      <w:jc w:val="both"/>
      <w:rPr>
        <w:sz w:val="18"/>
        <w:szCs w:val="18"/>
      </w:rPr>
    </w:pPr>
    <w:r>
      <w:rPr>
        <w:noProof/>
      </w:rPr>
      <w:drawing>
        <wp:inline distT="0" distB="0" distL="0" distR="0" wp14:anchorId="068EE19A" wp14:editId="32719761">
          <wp:extent cx="1065530" cy="46037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5530" cy="460375"/>
                  </a:xfrm>
                  <a:prstGeom prst="rect">
                    <a:avLst/>
                  </a:prstGeom>
                  <a:noFill/>
                  <a:ln>
                    <a:noFill/>
                  </a:ln>
                </pic:spPr>
              </pic:pic>
            </a:graphicData>
          </a:graphic>
        </wp:inline>
      </w:drawing>
    </w:r>
    <w:r w:rsidR="00A826BF">
      <w:tab/>
      <w:t xml:space="preserve">Page </w:t>
    </w:r>
    <w:r w:rsidR="00910BE0">
      <w:fldChar w:fldCharType="begin"/>
    </w:r>
    <w:r w:rsidR="00910BE0">
      <w:instrText xml:space="preserve"> PAGE </w:instrText>
    </w:r>
    <w:r w:rsidR="00910BE0">
      <w:fldChar w:fldCharType="separate"/>
    </w:r>
    <w:r w:rsidR="00F826AE">
      <w:rPr>
        <w:noProof/>
      </w:rPr>
      <w:t>14</w:t>
    </w:r>
    <w:r w:rsidR="00910BE0">
      <w:fldChar w:fldCharType="end"/>
    </w:r>
    <w:r w:rsidR="00A826BF">
      <w:t xml:space="preserve"> of </w:t>
    </w:r>
    <w:fldSimple w:instr=" NUMPAGES ">
      <w:r w:rsidR="00F826AE">
        <w:rPr>
          <w:noProof/>
        </w:rPr>
        <w:t>14</w:t>
      </w:r>
    </w:fldSimple>
  </w:p>
  <w:p w14:paraId="3AC421AC" w14:textId="77777777" w:rsidR="00A826BF" w:rsidRDefault="00A826BF">
    <w:pPr>
      <w:jc w:val="both"/>
      <w:rPr>
        <w:sz w:val="18"/>
        <w:szCs w:val="18"/>
      </w:rPr>
    </w:pPr>
    <w:r>
      <w:t>RR05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0BA7A" w14:textId="77777777" w:rsidR="00A826BF" w:rsidRDefault="005427E5">
    <w:pPr>
      <w:tabs>
        <w:tab w:val="center" w:pos="4680"/>
        <w:tab w:val="right" w:pos="9360"/>
      </w:tabs>
      <w:jc w:val="both"/>
      <w:rPr>
        <w:sz w:val="18"/>
        <w:szCs w:val="18"/>
      </w:rPr>
    </w:pPr>
    <w:r w:rsidRPr="00CF0511">
      <w:rPr>
        <w:noProof/>
        <w:highlight w:val="lightGray"/>
      </w:rPr>
      <w:drawing>
        <wp:inline distT="0" distB="0" distL="0" distR="0" wp14:anchorId="79487502" wp14:editId="6BBDB739">
          <wp:extent cx="1065530" cy="46037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5530" cy="460375"/>
                  </a:xfrm>
                  <a:prstGeom prst="rect">
                    <a:avLst/>
                  </a:prstGeom>
                  <a:noFill/>
                  <a:ln>
                    <a:noFill/>
                  </a:ln>
                </pic:spPr>
              </pic:pic>
            </a:graphicData>
          </a:graphic>
        </wp:inline>
      </w:drawing>
    </w:r>
    <w:r w:rsidR="00A826BF" w:rsidRPr="00CF0511">
      <w:rPr>
        <w:highlight w:val="lightGray"/>
      </w:rPr>
      <w:tab/>
      <w:t xml:space="preserve">Page </w:t>
    </w:r>
    <w:r w:rsidR="00910BE0" w:rsidRPr="00CF0511">
      <w:rPr>
        <w:highlight w:val="lightGray"/>
      </w:rPr>
      <w:fldChar w:fldCharType="begin"/>
    </w:r>
    <w:r w:rsidR="00910BE0" w:rsidRPr="00CF0511">
      <w:rPr>
        <w:highlight w:val="lightGray"/>
      </w:rPr>
      <w:instrText xml:space="preserve"> PAGE </w:instrText>
    </w:r>
    <w:r w:rsidR="00910BE0" w:rsidRPr="00CF0511">
      <w:rPr>
        <w:highlight w:val="lightGray"/>
      </w:rPr>
      <w:fldChar w:fldCharType="separate"/>
    </w:r>
    <w:r w:rsidR="00F826AE">
      <w:rPr>
        <w:noProof/>
        <w:highlight w:val="lightGray"/>
      </w:rPr>
      <w:t>1</w:t>
    </w:r>
    <w:r w:rsidR="00910BE0" w:rsidRPr="00CF0511">
      <w:rPr>
        <w:highlight w:val="lightGray"/>
      </w:rPr>
      <w:fldChar w:fldCharType="end"/>
    </w:r>
    <w:r w:rsidR="00A826BF" w:rsidRPr="00CF0511">
      <w:rPr>
        <w:highlight w:val="lightGray"/>
      </w:rPr>
      <w:t xml:space="preserve"> of </w:t>
    </w:r>
    <w:r w:rsidR="00910BE0" w:rsidRPr="00CF0511">
      <w:rPr>
        <w:highlight w:val="lightGray"/>
      </w:rPr>
      <w:fldChar w:fldCharType="begin"/>
    </w:r>
    <w:r w:rsidR="00910BE0" w:rsidRPr="00CF0511">
      <w:rPr>
        <w:highlight w:val="lightGray"/>
      </w:rPr>
      <w:instrText xml:space="preserve"> NUMPAGES </w:instrText>
    </w:r>
    <w:r w:rsidR="00910BE0" w:rsidRPr="00CF0511">
      <w:rPr>
        <w:highlight w:val="lightGray"/>
      </w:rPr>
      <w:fldChar w:fldCharType="separate"/>
    </w:r>
    <w:r w:rsidR="00F826AE">
      <w:rPr>
        <w:noProof/>
        <w:highlight w:val="lightGray"/>
      </w:rPr>
      <w:t>2</w:t>
    </w:r>
    <w:r w:rsidR="00910BE0" w:rsidRPr="00CF0511">
      <w:rPr>
        <w:highlight w:val="lightGray"/>
      </w:rPr>
      <w:fldChar w:fldCharType="end"/>
    </w:r>
  </w:p>
  <w:p w14:paraId="3A3ECF36" w14:textId="77777777" w:rsidR="00A826BF" w:rsidRDefault="00A826BF">
    <w:pPr>
      <w:jc w:val="both"/>
      <w:rPr>
        <w:sz w:val="18"/>
        <w:szCs w:val="18"/>
      </w:rPr>
    </w:pPr>
    <w:r>
      <w:t>RR05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838FE" w14:textId="77777777" w:rsidR="003B5FA1" w:rsidRDefault="003B5FA1">
      <w:r>
        <w:separator/>
      </w:r>
    </w:p>
  </w:footnote>
  <w:footnote w:type="continuationSeparator" w:id="0">
    <w:p w14:paraId="7E0E5C13" w14:textId="77777777" w:rsidR="003B5FA1" w:rsidRDefault="003B5F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A630B" w14:textId="77777777" w:rsidR="005B033F" w:rsidRPr="00CF0511" w:rsidRDefault="005B033F" w:rsidP="005B033F">
    <w:pPr>
      <w:pStyle w:val="Header"/>
      <w:tabs>
        <w:tab w:val="clear" w:pos="4320"/>
        <w:tab w:val="clear" w:pos="8640"/>
        <w:tab w:val="center" w:pos="8520"/>
      </w:tabs>
      <w:rPr>
        <w:highlight w:val="lightGray"/>
      </w:rPr>
    </w:pPr>
    <w:r w:rsidRPr="00CF0511">
      <w:rPr>
        <w:highlight w:val="lightGray"/>
      </w:rPr>
      <w:t>ICF Version:  Date</w:t>
    </w:r>
  </w:p>
  <w:p w14:paraId="73368CF0" w14:textId="77777777" w:rsidR="005B033F" w:rsidRPr="00CF0511" w:rsidRDefault="005B033F" w:rsidP="005B033F">
    <w:pPr>
      <w:pStyle w:val="Header"/>
      <w:tabs>
        <w:tab w:val="clear" w:pos="4320"/>
        <w:tab w:val="clear" w:pos="8640"/>
        <w:tab w:val="center" w:pos="8520"/>
      </w:tabs>
      <w:rPr>
        <w:highlight w:val="lightGray"/>
      </w:rPr>
    </w:pPr>
    <w:r w:rsidRPr="00CF0511">
      <w:rPr>
        <w:highlight w:val="lightGray"/>
      </w:rPr>
      <w:t xml:space="preserve">Protocol Name </w:t>
    </w:r>
    <w:r w:rsidRPr="00CF0511">
      <w:rPr>
        <w:i/>
        <w:iCs/>
        <w:color w:val="0070C0"/>
        <w:highlight w:val="lightGray"/>
      </w:rPr>
      <w:t>(The site may submit the protocol number instead of the name here. This is acceptable).</w:t>
    </w:r>
  </w:p>
  <w:p w14:paraId="0EC9BB6B" w14:textId="77777777" w:rsidR="005B033F" w:rsidRPr="009B79F2" w:rsidRDefault="005B033F" w:rsidP="005B033F">
    <w:pPr>
      <w:pStyle w:val="Header"/>
      <w:tabs>
        <w:tab w:val="clear" w:pos="4320"/>
        <w:tab w:val="clear" w:pos="8640"/>
        <w:tab w:val="center" w:pos="8520"/>
      </w:tabs>
    </w:pPr>
    <w:r w:rsidRPr="00CF0511">
      <w:rPr>
        <w:highlight w:val="lightGray"/>
      </w:rPr>
      <w:t>Protocol Version #:  Date</w:t>
    </w:r>
  </w:p>
  <w:p w14:paraId="6C279E75" w14:textId="77777777" w:rsidR="00A826BF" w:rsidRPr="00260B2A" w:rsidRDefault="00A826BF">
    <w:pPr>
      <w:pStyle w:val="Header"/>
      <w:tabs>
        <w:tab w:val="clear" w:pos="4320"/>
        <w:tab w:val="clear" w:pos="8640"/>
        <w:tab w:val="center" w:pos="8520"/>
      </w:tabs>
      <w:rPr>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8A81C" w14:textId="15A56F21" w:rsidR="0068494B" w:rsidRPr="004F0792" w:rsidRDefault="005427E5" w:rsidP="00624E1D">
    <w:pPr>
      <w:pStyle w:val="Header"/>
      <w:tabs>
        <w:tab w:val="clear" w:pos="4320"/>
        <w:tab w:val="clear" w:pos="8640"/>
        <w:tab w:val="center" w:pos="8280"/>
      </w:tabs>
      <w:rPr>
        <w:i/>
      </w:rPr>
    </w:pPr>
    <w:r>
      <w:rPr>
        <w:noProof/>
      </w:rPr>
      <w:drawing>
        <wp:inline distT="0" distB="0" distL="0" distR="0" wp14:anchorId="06A50A4D" wp14:editId="33CA1AE8">
          <wp:extent cx="1800929" cy="651263"/>
          <wp:effectExtent l="0" t="0" r="2540" b="0"/>
          <wp:docPr id="5" name="Picture 5"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ign&#10;&#10;Description automatically generated"/>
                  <pic:cNvPicPr/>
                </pic:nvPicPr>
                <pic:blipFill rotWithShape="1">
                  <a:blip r:embed="rId1">
                    <a:extLst>
                      <a:ext uri="{28A0092B-C50C-407E-A947-70E740481C1C}">
                        <a14:useLocalDpi xmlns:a14="http://schemas.microsoft.com/office/drawing/2010/main" val="0"/>
                      </a:ext>
                    </a:extLst>
                  </a:blip>
                  <a:srcRect l="6318" t="10002" r="5962" b="11021"/>
                  <a:stretch/>
                </pic:blipFill>
                <pic:spPr bwMode="auto">
                  <a:xfrm>
                    <a:off x="0" y="0"/>
                    <a:ext cx="1838117" cy="664711"/>
                  </a:xfrm>
                  <a:prstGeom prst="rect">
                    <a:avLst/>
                  </a:prstGeom>
                  <a:ln>
                    <a:noFill/>
                  </a:ln>
                  <a:extLst>
                    <a:ext uri="{53640926-AAD7-44D8-BBD7-CCE9431645EC}">
                      <a14:shadowObscured xmlns:a14="http://schemas.microsoft.com/office/drawing/2010/main"/>
                    </a:ext>
                  </a:extLst>
                </pic:spPr>
              </pic:pic>
            </a:graphicData>
          </a:graphic>
        </wp:inline>
      </w:drawing>
    </w:r>
    <w:r w:rsidR="00A826B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D193882"/>
    <w:multiLevelType w:val="hybridMultilevel"/>
    <w:tmpl w:val="740435E6"/>
    <w:lvl w:ilvl="0" w:tplc="8F285760">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14610AA5"/>
    <w:multiLevelType w:val="hybridMultilevel"/>
    <w:tmpl w:val="0A06C6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A5E7D"/>
    <w:multiLevelType w:val="hybridMultilevel"/>
    <w:tmpl w:val="71F6879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DD414FB"/>
    <w:multiLevelType w:val="hybridMultilevel"/>
    <w:tmpl w:val="EFDEDC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E235B2C"/>
    <w:multiLevelType w:val="hybridMultilevel"/>
    <w:tmpl w:val="E34A419E"/>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6" w15:restartNumberingAfterBreak="0">
    <w:nsid w:val="1F2E549A"/>
    <w:multiLevelType w:val="hybridMultilevel"/>
    <w:tmpl w:val="DE923C16"/>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7" w15:restartNumberingAfterBreak="0">
    <w:nsid w:val="20E3541C"/>
    <w:multiLevelType w:val="singleLevel"/>
    <w:tmpl w:val="04090001"/>
    <w:lvl w:ilvl="0">
      <w:start w:val="1"/>
      <w:numFmt w:val="bullet"/>
      <w:lvlText w:val=""/>
      <w:lvlJc w:val="left"/>
      <w:pPr>
        <w:tabs>
          <w:tab w:val="num" w:pos="720"/>
        </w:tabs>
        <w:ind w:left="720" w:hanging="360"/>
      </w:pPr>
      <w:rPr>
        <w:rFonts w:ascii="Symbol" w:hAnsi="Symbol" w:cs="Times New Roman" w:hint="default"/>
      </w:rPr>
    </w:lvl>
  </w:abstractNum>
  <w:abstractNum w:abstractNumId="8" w15:restartNumberingAfterBreak="0">
    <w:nsid w:val="29AD0442"/>
    <w:multiLevelType w:val="singleLevel"/>
    <w:tmpl w:val="CD4444EC"/>
    <w:lvl w:ilvl="0">
      <w:start w:val="1"/>
      <w:numFmt w:val="bullet"/>
      <w:lvlText w:val=""/>
      <w:lvlJc w:val="left"/>
      <w:pPr>
        <w:tabs>
          <w:tab w:val="num" w:pos="720"/>
        </w:tabs>
        <w:ind w:left="720" w:hanging="360"/>
      </w:pPr>
      <w:rPr>
        <w:rFonts w:ascii="Symbol" w:hAnsi="Symbol" w:hint="default"/>
        <w:color w:val="auto"/>
      </w:rPr>
    </w:lvl>
  </w:abstractNum>
  <w:abstractNum w:abstractNumId="9" w15:restartNumberingAfterBreak="0">
    <w:nsid w:val="3E255923"/>
    <w:multiLevelType w:val="hybridMultilevel"/>
    <w:tmpl w:val="C792C48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453E171E"/>
    <w:multiLevelType w:val="hybridMultilevel"/>
    <w:tmpl w:val="FD345FDE"/>
    <w:lvl w:ilvl="0" w:tplc="CE9EFDD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DC328A"/>
    <w:multiLevelType w:val="hybridMultilevel"/>
    <w:tmpl w:val="1340C64C"/>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2" w15:restartNumberingAfterBreak="0">
    <w:nsid w:val="4F0B1006"/>
    <w:multiLevelType w:val="singleLevel"/>
    <w:tmpl w:val="04090001"/>
    <w:lvl w:ilvl="0">
      <w:start w:val="1"/>
      <w:numFmt w:val="bullet"/>
      <w:lvlText w:val=""/>
      <w:lvlJc w:val="left"/>
      <w:pPr>
        <w:tabs>
          <w:tab w:val="num" w:pos="720"/>
        </w:tabs>
        <w:ind w:left="720" w:hanging="360"/>
      </w:pPr>
      <w:rPr>
        <w:rFonts w:ascii="Symbol" w:hAnsi="Symbol" w:cs="Times New Roman" w:hint="default"/>
      </w:rPr>
    </w:lvl>
  </w:abstractNum>
  <w:abstractNum w:abstractNumId="13" w15:restartNumberingAfterBreak="0">
    <w:nsid w:val="51736511"/>
    <w:multiLevelType w:val="hybridMultilevel"/>
    <w:tmpl w:val="2C04E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661573"/>
    <w:multiLevelType w:val="singleLevel"/>
    <w:tmpl w:val="04090001"/>
    <w:lvl w:ilvl="0">
      <w:start w:val="1"/>
      <w:numFmt w:val="bullet"/>
      <w:lvlText w:val=""/>
      <w:lvlJc w:val="left"/>
      <w:pPr>
        <w:tabs>
          <w:tab w:val="num" w:pos="720"/>
        </w:tabs>
        <w:ind w:left="720" w:hanging="360"/>
      </w:pPr>
      <w:rPr>
        <w:rFonts w:ascii="Symbol" w:hAnsi="Symbol" w:cs="Times New Roman" w:hint="default"/>
      </w:rPr>
    </w:lvl>
  </w:abstractNum>
  <w:abstractNum w:abstractNumId="15" w15:restartNumberingAfterBreak="0">
    <w:nsid w:val="566F3BA2"/>
    <w:multiLevelType w:val="singleLevel"/>
    <w:tmpl w:val="04090001"/>
    <w:lvl w:ilvl="0">
      <w:start w:val="1"/>
      <w:numFmt w:val="bullet"/>
      <w:lvlText w:val=""/>
      <w:lvlJc w:val="left"/>
      <w:pPr>
        <w:tabs>
          <w:tab w:val="num" w:pos="720"/>
        </w:tabs>
        <w:ind w:left="720" w:hanging="360"/>
      </w:pPr>
      <w:rPr>
        <w:rFonts w:ascii="Symbol" w:hAnsi="Symbol" w:cs="Times New Roman" w:hint="default"/>
      </w:rPr>
    </w:lvl>
  </w:abstractNum>
  <w:abstractNum w:abstractNumId="16" w15:restartNumberingAfterBreak="0">
    <w:nsid w:val="5C4755DB"/>
    <w:multiLevelType w:val="hybridMultilevel"/>
    <w:tmpl w:val="1AAA4358"/>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7" w15:restartNumberingAfterBreak="0">
    <w:nsid w:val="603236D2"/>
    <w:multiLevelType w:val="singleLevel"/>
    <w:tmpl w:val="04090001"/>
    <w:lvl w:ilvl="0">
      <w:start w:val="1"/>
      <w:numFmt w:val="bullet"/>
      <w:lvlText w:val=""/>
      <w:lvlJc w:val="left"/>
      <w:pPr>
        <w:tabs>
          <w:tab w:val="num" w:pos="720"/>
        </w:tabs>
        <w:ind w:left="720" w:hanging="360"/>
      </w:pPr>
      <w:rPr>
        <w:rFonts w:ascii="Symbol" w:hAnsi="Symbol" w:cs="Times New Roman" w:hint="default"/>
      </w:rPr>
    </w:lvl>
  </w:abstractNum>
  <w:abstractNum w:abstractNumId="18" w15:restartNumberingAfterBreak="0">
    <w:nsid w:val="644E5701"/>
    <w:multiLevelType w:val="hybridMultilevel"/>
    <w:tmpl w:val="FE021C16"/>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712"/>
        </w:tabs>
        <w:ind w:left="712" w:hanging="360"/>
      </w:pPr>
      <w:rPr>
        <w:rFonts w:ascii="Courier New" w:hAnsi="Courier New" w:cs="Courier New" w:hint="default"/>
      </w:rPr>
    </w:lvl>
    <w:lvl w:ilvl="2" w:tplc="04090005">
      <w:start w:val="1"/>
      <w:numFmt w:val="bullet"/>
      <w:lvlText w:val=""/>
      <w:lvlJc w:val="left"/>
      <w:pPr>
        <w:tabs>
          <w:tab w:val="num" w:pos="1432"/>
        </w:tabs>
        <w:ind w:left="1432" w:hanging="360"/>
      </w:pPr>
      <w:rPr>
        <w:rFonts w:ascii="Wingdings" w:hAnsi="Wingdings" w:cs="Times New Roman" w:hint="default"/>
      </w:rPr>
    </w:lvl>
    <w:lvl w:ilvl="3" w:tplc="04090001">
      <w:start w:val="1"/>
      <w:numFmt w:val="bullet"/>
      <w:lvlText w:val=""/>
      <w:lvlJc w:val="left"/>
      <w:pPr>
        <w:tabs>
          <w:tab w:val="num" w:pos="2152"/>
        </w:tabs>
        <w:ind w:left="2152" w:hanging="360"/>
      </w:pPr>
      <w:rPr>
        <w:rFonts w:ascii="Symbol" w:hAnsi="Symbol" w:cs="Times New Roman" w:hint="default"/>
      </w:rPr>
    </w:lvl>
    <w:lvl w:ilvl="4" w:tplc="04090003">
      <w:start w:val="1"/>
      <w:numFmt w:val="bullet"/>
      <w:lvlText w:val="o"/>
      <w:lvlJc w:val="left"/>
      <w:pPr>
        <w:tabs>
          <w:tab w:val="num" w:pos="2872"/>
        </w:tabs>
        <w:ind w:left="2872" w:hanging="360"/>
      </w:pPr>
      <w:rPr>
        <w:rFonts w:ascii="Courier New" w:hAnsi="Courier New" w:cs="Courier New" w:hint="default"/>
      </w:rPr>
    </w:lvl>
    <w:lvl w:ilvl="5" w:tplc="04090005">
      <w:start w:val="1"/>
      <w:numFmt w:val="bullet"/>
      <w:lvlText w:val=""/>
      <w:lvlJc w:val="left"/>
      <w:pPr>
        <w:tabs>
          <w:tab w:val="num" w:pos="3592"/>
        </w:tabs>
        <w:ind w:left="3592" w:hanging="360"/>
      </w:pPr>
      <w:rPr>
        <w:rFonts w:ascii="Wingdings" w:hAnsi="Wingdings" w:cs="Times New Roman" w:hint="default"/>
      </w:rPr>
    </w:lvl>
    <w:lvl w:ilvl="6" w:tplc="04090001">
      <w:start w:val="1"/>
      <w:numFmt w:val="bullet"/>
      <w:lvlText w:val=""/>
      <w:lvlJc w:val="left"/>
      <w:pPr>
        <w:tabs>
          <w:tab w:val="num" w:pos="4312"/>
        </w:tabs>
        <w:ind w:left="4312" w:hanging="360"/>
      </w:pPr>
      <w:rPr>
        <w:rFonts w:ascii="Symbol" w:hAnsi="Symbol" w:cs="Times New Roman" w:hint="default"/>
      </w:rPr>
    </w:lvl>
    <w:lvl w:ilvl="7" w:tplc="04090003">
      <w:start w:val="1"/>
      <w:numFmt w:val="bullet"/>
      <w:lvlText w:val="o"/>
      <w:lvlJc w:val="left"/>
      <w:pPr>
        <w:tabs>
          <w:tab w:val="num" w:pos="5032"/>
        </w:tabs>
        <w:ind w:left="5032" w:hanging="360"/>
      </w:pPr>
      <w:rPr>
        <w:rFonts w:ascii="Courier New" w:hAnsi="Courier New" w:cs="Courier New" w:hint="default"/>
      </w:rPr>
    </w:lvl>
    <w:lvl w:ilvl="8" w:tplc="04090005">
      <w:start w:val="1"/>
      <w:numFmt w:val="bullet"/>
      <w:lvlText w:val=""/>
      <w:lvlJc w:val="left"/>
      <w:pPr>
        <w:tabs>
          <w:tab w:val="num" w:pos="5752"/>
        </w:tabs>
        <w:ind w:left="5752" w:hanging="360"/>
      </w:pPr>
      <w:rPr>
        <w:rFonts w:ascii="Wingdings" w:hAnsi="Wingdings" w:cs="Times New Roman" w:hint="default"/>
      </w:rPr>
    </w:lvl>
  </w:abstractNum>
  <w:abstractNum w:abstractNumId="19" w15:restartNumberingAfterBreak="0">
    <w:nsid w:val="66D3061D"/>
    <w:multiLevelType w:val="hybridMultilevel"/>
    <w:tmpl w:val="49909B80"/>
    <w:lvl w:ilvl="0" w:tplc="CD4444E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B991DDD"/>
    <w:multiLevelType w:val="singleLevel"/>
    <w:tmpl w:val="04090001"/>
    <w:lvl w:ilvl="0">
      <w:start w:val="1"/>
      <w:numFmt w:val="bullet"/>
      <w:lvlText w:val=""/>
      <w:lvlJc w:val="left"/>
      <w:pPr>
        <w:tabs>
          <w:tab w:val="num" w:pos="720"/>
        </w:tabs>
        <w:ind w:left="720" w:hanging="360"/>
      </w:pPr>
      <w:rPr>
        <w:rFonts w:ascii="Symbol" w:hAnsi="Symbol" w:cs="Times New Roman" w:hint="default"/>
      </w:rPr>
    </w:lvl>
  </w:abstractNum>
  <w:abstractNum w:abstractNumId="21" w15:restartNumberingAfterBreak="0">
    <w:nsid w:val="71406E6A"/>
    <w:multiLevelType w:val="hybridMultilevel"/>
    <w:tmpl w:val="A502CE60"/>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750934BE"/>
    <w:multiLevelType w:val="hybridMultilevel"/>
    <w:tmpl w:val="2070BCDE"/>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3" w15:restartNumberingAfterBreak="0">
    <w:nsid w:val="778F7677"/>
    <w:multiLevelType w:val="hybridMultilevel"/>
    <w:tmpl w:val="09D471B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1715933550">
    <w:abstractNumId w:val="17"/>
  </w:num>
  <w:num w:numId="2" w16cid:durableId="727411431">
    <w:abstractNumId w:val="12"/>
  </w:num>
  <w:num w:numId="3" w16cid:durableId="781533741">
    <w:abstractNumId w:val="15"/>
  </w:num>
  <w:num w:numId="4" w16cid:durableId="868449623">
    <w:abstractNumId w:val="20"/>
  </w:num>
  <w:num w:numId="5" w16cid:durableId="658730458">
    <w:abstractNumId w:val="14"/>
  </w:num>
  <w:num w:numId="6" w16cid:durableId="488714977">
    <w:abstractNumId w:val="7"/>
  </w:num>
  <w:num w:numId="7" w16cid:durableId="49117775">
    <w:abstractNumId w:val="23"/>
  </w:num>
  <w:num w:numId="8" w16cid:durableId="1868906771">
    <w:abstractNumId w:val="1"/>
  </w:num>
  <w:num w:numId="9" w16cid:durableId="1555849177">
    <w:abstractNumId w:val="5"/>
  </w:num>
  <w:num w:numId="10" w16cid:durableId="1742557307">
    <w:abstractNumId w:val="18"/>
  </w:num>
  <w:num w:numId="11" w16cid:durableId="609513743">
    <w:abstractNumId w:val="16"/>
  </w:num>
  <w:num w:numId="12" w16cid:durableId="1414012740">
    <w:abstractNumId w:val="11"/>
  </w:num>
  <w:num w:numId="13" w16cid:durableId="1944916743">
    <w:abstractNumId w:val="22"/>
  </w:num>
  <w:num w:numId="14" w16cid:durableId="973099304">
    <w:abstractNumId w:val="6"/>
  </w:num>
  <w:num w:numId="15" w16cid:durableId="445736232">
    <w:abstractNumId w:val="3"/>
  </w:num>
  <w:num w:numId="16" w16cid:durableId="877427991">
    <w:abstractNumId w:val="10"/>
  </w:num>
  <w:num w:numId="17" w16cid:durableId="788399382">
    <w:abstractNumId w:val="21"/>
  </w:num>
  <w:num w:numId="18" w16cid:durableId="1201237747">
    <w:abstractNumId w:val="4"/>
  </w:num>
  <w:num w:numId="19" w16cid:durableId="940726354">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20" w16cid:durableId="380520503">
    <w:abstractNumId w:val="8"/>
  </w:num>
  <w:num w:numId="21" w16cid:durableId="645474041">
    <w:abstractNumId w:val="19"/>
  </w:num>
  <w:num w:numId="22" w16cid:durableId="1291596684">
    <w:abstractNumId w:val="9"/>
  </w:num>
  <w:num w:numId="23" w16cid:durableId="1944338517">
    <w:abstractNumId w:val="2"/>
  </w:num>
  <w:num w:numId="24" w16cid:durableId="124552768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oNotTrackFormatting/>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DU1N7I0MzCxMDZV0lEKTi0uzszPAykwqgUAY01KbiwAAAA="/>
  </w:docVars>
  <w:rsids>
    <w:rsidRoot w:val="005B2DB1"/>
    <w:rsid w:val="000138D1"/>
    <w:rsid w:val="0001776C"/>
    <w:rsid w:val="00034680"/>
    <w:rsid w:val="000574AA"/>
    <w:rsid w:val="000661F1"/>
    <w:rsid w:val="00081911"/>
    <w:rsid w:val="000B36CB"/>
    <w:rsid w:val="000C7B89"/>
    <w:rsid w:val="000D15A3"/>
    <w:rsid w:val="000D3269"/>
    <w:rsid w:val="000D5EF8"/>
    <w:rsid w:val="000F12B5"/>
    <w:rsid w:val="00110BA4"/>
    <w:rsid w:val="00140419"/>
    <w:rsid w:val="0014589D"/>
    <w:rsid w:val="00156137"/>
    <w:rsid w:val="00172311"/>
    <w:rsid w:val="00174CA6"/>
    <w:rsid w:val="00181AC4"/>
    <w:rsid w:val="001B3F20"/>
    <w:rsid w:val="001C314C"/>
    <w:rsid w:val="001E00D4"/>
    <w:rsid w:val="001E5C52"/>
    <w:rsid w:val="001F4939"/>
    <w:rsid w:val="002210E5"/>
    <w:rsid w:val="0023228E"/>
    <w:rsid w:val="00233400"/>
    <w:rsid w:val="00233FD1"/>
    <w:rsid w:val="00260B2A"/>
    <w:rsid w:val="00284E67"/>
    <w:rsid w:val="0029549F"/>
    <w:rsid w:val="00296F6E"/>
    <w:rsid w:val="002A556D"/>
    <w:rsid w:val="002B486C"/>
    <w:rsid w:val="002D0FAE"/>
    <w:rsid w:val="002E6E35"/>
    <w:rsid w:val="002F7150"/>
    <w:rsid w:val="003043F5"/>
    <w:rsid w:val="0031183E"/>
    <w:rsid w:val="00312B11"/>
    <w:rsid w:val="00316D01"/>
    <w:rsid w:val="00323298"/>
    <w:rsid w:val="00324877"/>
    <w:rsid w:val="00333656"/>
    <w:rsid w:val="003342C3"/>
    <w:rsid w:val="003378B1"/>
    <w:rsid w:val="00343235"/>
    <w:rsid w:val="00343F85"/>
    <w:rsid w:val="00344780"/>
    <w:rsid w:val="00362A2A"/>
    <w:rsid w:val="00366584"/>
    <w:rsid w:val="00366A01"/>
    <w:rsid w:val="00371E79"/>
    <w:rsid w:val="00380D84"/>
    <w:rsid w:val="00383BEF"/>
    <w:rsid w:val="00384336"/>
    <w:rsid w:val="00394A17"/>
    <w:rsid w:val="00395F48"/>
    <w:rsid w:val="003B19B8"/>
    <w:rsid w:val="003B5FA1"/>
    <w:rsid w:val="003C437A"/>
    <w:rsid w:val="003D3882"/>
    <w:rsid w:val="003E4B99"/>
    <w:rsid w:val="003F6BE1"/>
    <w:rsid w:val="004079DE"/>
    <w:rsid w:val="00413733"/>
    <w:rsid w:val="00435B5E"/>
    <w:rsid w:val="00445D67"/>
    <w:rsid w:val="00445F31"/>
    <w:rsid w:val="00462DA4"/>
    <w:rsid w:val="0047070B"/>
    <w:rsid w:val="0047115C"/>
    <w:rsid w:val="004738B3"/>
    <w:rsid w:val="00473E9F"/>
    <w:rsid w:val="00476140"/>
    <w:rsid w:val="004A4710"/>
    <w:rsid w:val="004B13A0"/>
    <w:rsid w:val="004B6F49"/>
    <w:rsid w:val="004D4B4F"/>
    <w:rsid w:val="004D62E5"/>
    <w:rsid w:val="004E3555"/>
    <w:rsid w:val="004F0792"/>
    <w:rsid w:val="005035B9"/>
    <w:rsid w:val="0051046F"/>
    <w:rsid w:val="00524721"/>
    <w:rsid w:val="005277DE"/>
    <w:rsid w:val="005427E5"/>
    <w:rsid w:val="00547656"/>
    <w:rsid w:val="005630D2"/>
    <w:rsid w:val="00564F20"/>
    <w:rsid w:val="005839E3"/>
    <w:rsid w:val="005976A3"/>
    <w:rsid w:val="005B033F"/>
    <w:rsid w:val="005B2DB1"/>
    <w:rsid w:val="005B5F17"/>
    <w:rsid w:val="005E5971"/>
    <w:rsid w:val="00624E1D"/>
    <w:rsid w:val="00630803"/>
    <w:rsid w:val="006329EF"/>
    <w:rsid w:val="0063722D"/>
    <w:rsid w:val="0064316B"/>
    <w:rsid w:val="00670F8B"/>
    <w:rsid w:val="0068494B"/>
    <w:rsid w:val="006928D0"/>
    <w:rsid w:val="006963E8"/>
    <w:rsid w:val="006C1B0B"/>
    <w:rsid w:val="006C3FEC"/>
    <w:rsid w:val="006D3A9D"/>
    <w:rsid w:val="006D6741"/>
    <w:rsid w:val="006E668B"/>
    <w:rsid w:val="006F02B7"/>
    <w:rsid w:val="00746E1B"/>
    <w:rsid w:val="00764DCF"/>
    <w:rsid w:val="007710F4"/>
    <w:rsid w:val="0078164A"/>
    <w:rsid w:val="007A3DB3"/>
    <w:rsid w:val="007C1F45"/>
    <w:rsid w:val="007E37EA"/>
    <w:rsid w:val="008154C7"/>
    <w:rsid w:val="008452EA"/>
    <w:rsid w:val="00854E38"/>
    <w:rsid w:val="0087018C"/>
    <w:rsid w:val="008A1172"/>
    <w:rsid w:val="008B0BE9"/>
    <w:rsid w:val="008C675D"/>
    <w:rsid w:val="008D4858"/>
    <w:rsid w:val="009073B2"/>
    <w:rsid w:val="00910BE0"/>
    <w:rsid w:val="00930EE9"/>
    <w:rsid w:val="00931F66"/>
    <w:rsid w:val="00934FE4"/>
    <w:rsid w:val="0094142F"/>
    <w:rsid w:val="00946814"/>
    <w:rsid w:val="00952D98"/>
    <w:rsid w:val="00971116"/>
    <w:rsid w:val="009836FB"/>
    <w:rsid w:val="00995739"/>
    <w:rsid w:val="009B2F49"/>
    <w:rsid w:val="009B342D"/>
    <w:rsid w:val="009B6249"/>
    <w:rsid w:val="009B79F2"/>
    <w:rsid w:val="009B7BFD"/>
    <w:rsid w:val="009C3D30"/>
    <w:rsid w:val="009E3862"/>
    <w:rsid w:val="00A036EA"/>
    <w:rsid w:val="00A059B6"/>
    <w:rsid w:val="00A05F9A"/>
    <w:rsid w:val="00A1568D"/>
    <w:rsid w:val="00A15C58"/>
    <w:rsid w:val="00A1636D"/>
    <w:rsid w:val="00A16602"/>
    <w:rsid w:val="00A171AD"/>
    <w:rsid w:val="00A24072"/>
    <w:rsid w:val="00A25884"/>
    <w:rsid w:val="00A536AB"/>
    <w:rsid w:val="00A654A3"/>
    <w:rsid w:val="00A65C10"/>
    <w:rsid w:val="00A6790E"/>
    <w:rsid w:val="00A74C20"/>
    <w:rsid w:val="00A755D1"/>
    <w:rsid w:val="00A826BF"/>
    <w:rsid w:val="00A86E8F"/>
    <w:rsid w:val="00A87BE0"/>
    <w:rsid w:val="00AB0A1E"/>
    <w:rsid w:val="00AD41D1"/>
    <w:rsid w:val="00AD7400"/>
    <w:rsid w:val="00AE1DC8"/>
    <w:rsid w:val="00AE6E76"/>
    <w:rsid w:val="00AF19AE"/>
    <w:rsid w:val="00AF6A68"/>
    <w:rsid w:val="00B05A56"/>
    <w:rsid w:val="00B24E47"/>
    <w:rsid w:val="00B45E34"/>
    <w:rsid w:val="00B46D15"/>
    <w:rsid w:val="00B714B9"/>
    <w:rsid w:val="00B81FD2"/>
    <w:rsid w:val="00B84D62"/>
    <w:rsid w:val="00B853EE"/>
    <w:rsid w:val="00B8774D"/>
    <w:rsid w:val="00BA149C"/>
    <w:rsid w:val="00BA7754"/>
    <w:rsid w:val="00BB1B14"/>
    <w:rsid w:val="00BE7EDB"/>
    <w:rsid w:val="00BF18B3"/>
    <w:rsid w:val="00BF7C64"/>
    <w:rsid w:val="00C70053"/>
    <w:rsid w:val="00C73AEB"/>
    <w:rsid w:val="00C80C5C"/>
    <w:rsid w:val="00C825E1"/>
    <w:rsid w:val="00C86BBB"/>
    <w:rsid w:val="00CA6DBC"/>
    <w:rsid w:val="00CB25A2"/>
    <w:rsid w:val="00CB445B"/>
    <w:rsid w:val="00CD545B"/>
    <w:rsid w:val="00CE4905"/>
    <w:rsid w:val="00CF0511"/>
    <w:rsid w:val="00CF5C32"/>
    <w:rsid w:val="00D07DB0"/>
    <w:rsid w:val="00D25E33"/>
    <w:rsid w:val="00D466E1"/>
    <w:rsid w:val="00D54D03"/>
    <w:rsid w:val="00D57E72"/>
    <w:rsid w:val="00D626A9"/>
    <w:rsid w:val="00D75083"/>
    <w:rsid w:val="00D754C4"/>
    <w:rsid w:val="00D94E84"/>
    <w:rsid w:val="00DB026B"/>
    <w:rsid w:val="00DC2199"/>
    <w:rsid w:val="00DE04EA"/>
    <w:rsid w:val="00DE2D84"/>
    <w:rsid w:val="00DF6118"/>
    <w:rsid w:val="00E0691B"/>
    <w:rsid w:val="00E157B9"/>
    <w:rsid w:val="00E24AD4"/>
    <w:rsid w:val="00E430BD"/>
    <w:rsid w:val="00E51EE3"/>
    <w:rsid w:val="00E536DD"/>
    <w:rsid w:val="00E73201"/>
    <w:rsid w:val="00E80277"/>
    <w:rsid w:val="00E80AF1"/>
    <w:rsid w:val="00E83A96"/>
    <w:rsid w:val="00EB7A60"/>
    <w:rsid w:val="00EC4B9F"/>
    <w:rsid w:val="00ED41C4"/>
    <w:rsid w:val="00ED4498"/>
    <w:rsid w:val="00EF3E4C"/>
    <w:rsid w:val="00EF7482"/>
    <w:rsid w:val="00F0075D"/>
    <w:rsid w:val="00F34C5F"/>
    <w:rsid w:val="00F401F3"/>
    <w:rsid w:val="00F43798"/>
    <w:rsid w:val="00F44F24"/>
    <w:rsid w:val="00F70958"/>
    <w:rsid w:val="00F72E72"/>
    <w:rsid w:val="00F7376D"/>
    <w:rsid w:val="00F73CF5"/>
    <w:rsid w:val="00F826AE"/>
    <w:rsid w:val="00F82E85"/>
    <w:rsid w:val="00F90B8A"/>
    <w:rsid w:val="00FB5EA8"/>
    <w:rsid w:val="00FD3A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E71B23"/>
  <w15:chartTrackingRefBased/>
  <w15:docId w15:val="{AA911498-EC74-9543-92D6-FDA56C178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F48"/>
    <w:rPr>
      <w:sz w:val="24"/>
      <w:szCs w:val="24"/>
    </w:rPr>
  </w:style>
  <w:style w:type="paragraph" w:styleId="Heading1">
    <w:name w:val="heading 1"/>
    <w:basedOn w:val="Normal"/>
    <w:next w:val="Normal"/>
    <w:link w:val="Heading1Char"/>
    <w:qFormat/>
    <w:rsid w:val="00395F48"/>
    <w:pPr>
      <w:keepNext/>
      <w:outlineLvl w:val="0"/>
    </w:pPr>
  </w:style>
  <w:style w:type="paragraph" w:styleId="Heading2">
    <w:name w:val="heading 2"/>
    <w:basedOn w:val="Normal"/>
    <w:next w:val="Normal"/>
    <w:link w:val="Heading2Char"/>
    <w:qFormat/>
    <w:rsid w:val="00395F48"/>
    <w:pPr>
      <w:keepNext/>
      <w:jc w:val="both"/>
      <w:outlineLvl w:val="1"/>
    </w:pPr>
    <w:rPr>
      <w:b/>
      <w:bCs/>
    </w:rPr>
  </w:style>
  <w:style w:type="paragraph" w:styleId="Heading3">
    <w:name w:val="heading 3"/>
    <w:basedOn w:val="Normal"/>
    <w:next w:val="Normal"/>
    <w:qFormat/>
    <w:rsid w:val="00395F48"/>
    <w:pPr>
      <w:keepNext/>
      <w:tabs>
        <w:tab w:val="left" w:pos="7200"/>
        <w:tab w:val="left" w:pos="9360"/>
      </w:tabs>
      <w:jc w:val="both"/>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395F48"/>
    <w:pPr>
      <w:tabs>
        <w:tab w:val="center" w:pos="4320"/>
        <w:tab w:val="right" w:pos="8640"/>
      </w:tabs>
    </w:pPr>
  </w:style>
  <w:style w:type="paragraph" w:styleId="Footer">
    <w:name w:val="footer"/>
    <w:basedOn w:val="Normal"/>
    <w:semiHidden/>
    <w:rsid w:val="00395F48"/>
    <w:pPr>
      <w:tabs>
        <w:tab w:val="center" w:pos="4320"/>
        <w:tab w:val="right" w:pos="8640"/>
      </w:tabs>
    </w:pPr>
  </w:style>
  <w:style w:type="character" w:styleId="LineNumber">
    <w:name w:val="line number"/>
    <w:basedOn w:val="DefaultParagraphFont"/>
    <w:semiHidden/>
    <w:rsid w:val="00395F48"/>
  </w:style>
  <w:style w:type="character" w:styleId="CommentReference">
    <w:name w:val="annotation reference"/>
    <w:semiHidden/>
    <w:rsid w:val="00395F48"/>
    <w:rPr>
      <w:sz w:val="16"/>
      <w:szCs w:val="16"/>
    </w:rPr>
  </w:style>
  <w:style w:type="paragraph" w:styleId="CommentText">
    <w:name w:val="annotation text"/>
    <w:basedOn w:val="Normal"/>
    <w:link w:val="CommentTextChar"/>
    <w:semiHidden/>
    <w:rsid w:val="00395F48"/>
    <w:rPr>
      <w:sz w:val="20"/>
      <w:szCs w:val="20"/>
    </w:rPr>
  </w:style>
  <w:style w:type="paragraph" w:styleId="BodyText">
    <w:name w:val="Body Text"/>
    <w:basedOn w:val="Normal"/>
    <w:link w:val="BodyTextChar"/>
    <w:semiHidden/>
    <w:rsid w:val="00395F48"/>
    <w:pPr>
      <w:spacing w:line="480" w:lineRule="auto"/>
      <w:jc w:val="both"/>
    </w:pPr>
  </w:style>
  <w:style w:type="character" w:styleId="PageNumber">
    <w:name w:val="page number"/>
    <w:basedOn w:val="DefaultParagraphFont"/>
    <w:semiHidden/>
    <w:rsid w:val="00395F48"/>
  </w:style>
  <w:style w:type="paragraph" w:styleId="BodyTextIndent">
    <w:name w:val="Body Text Indent"/>
    <w:basedOn w:val="Normal"/>
    <w:link w:val="BodyTextIndentChar"/>
    <w:uiPriority w:val="99"/>
    <w:semiHidden/>
    <w:unhideWhenUsed/>
    <w:rsid w:val="00ED41C4"/>
    <w:pPr>
      <w:spacing w:after="120"/>
      <w:ind w:left="360"/>
    </w:pPr>
    <w:rPr>
      <w:rFonts w:ascii="Arial" w:hAnsi="Arial"/>
      <w:bCs/>
      <w:sz w:val="22"/>
      <w:szCs w:val="22"/>
    </w:rPr>
  </w:style>
  <w:style w:type="character" w:customStyle="1" w:styleId="BodyTextIndentChar">
    <w:name w:val="Body Text Indent Char"/>
    <w:link w:val="BodyTextIndent"/>
    <w:uiPriority w:val="99"/>
    <w:semiHidden/>
    <w:rsid w:val="00ED41C4"/>
    <w:rPr>
      <w:rFonts w:ascii="Arial" w:hAnsi="Arial"/>
      <w:bCs/>
      <w:sz w:val="22"/>
      <w:szCs w:val="22"/>
    </w:rPr>
  </w:style>
  <w:style w:type="character" w:customStyle="1" w:styleId="HeaderChar">
    <w:name w:val="Header Char"/>
    <w:link w:val="Header"/>
    <w:semiHidden/>
    <w:rsid w:val="0094142F"/>
    <w:rPr>
      <w:sz w:val="24"/>
      <w:szCs w:val="24"/>
    </w:rPr>
  </w:style>
  <w:style w:type="character" w:customStyle="1" w:styleId="Heading2Char">
    <w:name w:val="Heading 2 Char"/>
    <w:link w:val="Heading2"/>
    <w:rsid w:val="006329EF"/>
    <w:rPr>
      <w:b/>
      <w:bCs/>
      <w:sz w:val="24"/>
      <w:szCs w:val="24"/>
    </w:rPr>
  </w:style>
  <w:style w:type="character" w:customStyle="1" w:styleId="BodyTextChar">
    <w:name w:val="Body Text Char"/>
    <w:link w:val="BodyText"/>
    <w:semiHidden/>
    <w:rsid w:val="006329EF"/>
    <w:rPr>
      <w:sz w:val="24"/>
      <w:szCs w:val="24"/>
    </w:rPr>
  </w:style>
  <w:style w:type="paragraph" w:styleId="CommentSubject">
    <w:name w:val="annotation subject"/>
    <w:basedOn w:val="CommentText"/>
    <w:next w:val="CommentText"/>
    <w:link w:val="CommentSubjectChar"/>
    <w:uiPriority w:val="99"/>
    <w:semiHidden/>
    <w:unhideWhenUsed/>
    <w:rsid w:val="00AE1DC8"/>
    <w:rPr>
      <w:b/>
      <w:bCs/>
    </w:rPr>
  </w:style>
  <w:style w:type="character" w:customStyle="1" w:styleId="CommentTextChar">
    <w:name w:val="Comment Text Char"/>
    <w:basedOn w:val="DefaultParagraphFont"/>
    <w:link w:val="CommentText"/>
    <w:semiHidden/>
    <w:rsid w:val="00AE1DC8"/>
  </w:style>
  <w:style w:type="character" w:customStyle="1" w:styleId="CommentSubjectChar">
    <w:name w:val="Comment Subject Char"/>
    <w:basedOn w:val="CommentTextChar"/>
    <w:link w:val="CommentSubject"/>
    <w:rsid w:val="00AE1DC8"/>
  </w:style>
  <w:style w:type="paragraph" w:styleId="Revision">
    <w:name w:val="Revision"/>
    <w:hidden/>
    <w:uiPriority w:val="99"/>
    <w:semiHidden/>
    <w:rsid w:val="00AE1DC8"/>
    <w:rPr>
      <w:sz w:val="24"/>
      <w:szCs w:val="24"/>
    </w:rPr>
  </w:style>
  <w:style w:type="paragraph" w:styleId="BalloonText">
    <w:name w:val="Balloon Text"/>
    <w:basedOn w:val="Normal"/>
    <w:link w:val="BalloonTextChar"/>
    <w:uiPriority w:val="99"/>
    <w:semiHidden/>
    <w:unhideWhenUsed/>
    <w:rsid w:val="00AE1DC8"/>
    <w:rPr>
      <w:rFonts w:ascii="Tahoma" w:hAnsi="Tahoma" w:cs="Tahoma"/>
      <w:sz w:val="16"/>
      <w:szCs w:val="16"/>
    </w:rPr>
  </w:style>
  <w:style w:type="character" w:customStyle="1" w:styleId="BalloonTextChar">
    <w:name w:val="Balloon Text Char"/>
    <w:link w:val="BalloonText"/>
    <w:uiPriority w:val="99"/>
    <w:semiHidden/>
    <w:rsid w:val="00AE1DC8"/>
    <w:rPr>
      <w:rFonts w:ascii="Tahoma" w:hAnsi="Tahoma" w:cs="Tahoma"/>
      <w:sz w:val="16"/>
      <w:szCs w:val="16"/>
    </w:rPr>
  </w:style>
  <w:style w:type="character" w:styleId="Hyperlink">
    <w:name w:val="Hyperlink"/>
    <w:rsid w:val="00D466E1"/>
    <w:rPr>
      <w:color w:val="0000FF"/>
      <w:u w:val="single"/>
    </w:rPr>
  </w:style>
  <w:style w:type="paragraph" w:styleId="Title">
    <w:name w:val="Title"/>
    <w:basedOn w:val="Normal"/>
    <w:link w:val="TitleChar"/>
    <w:qFormat/>
    <w:rsid w:val="00624E1D"/>
    <w:pPr>
      <w:jc w:val="center"/>
    </w:pPr>
    <w:rPr>
      <w:b/>
      <w:szCs w:val="20"/>
      <w:lang w:val="x-none" w:eastAsia="x-none"/>
    </w:rPr>
  </w:style>
  <w:style w:type="character" w:customStyle="1" w:styleId="TitleChar">
    <w:name w:val="Title Char"/>
    <w:link w:val="Title"/>
    <w:rsid w:val="00624E1D"/>
    <w:rPr>
      <w:b/>
      <w:sz w:val="24"/>
      <w:lang w:val="x-none" w:eastAsia="x-none"/>
    </w:rPr>
  </w:style>
  <w:style w:type="paragraph" w:styleId="ListParagraph">
    <w:name w:val="List Paragraph"/>
    <w:basedOn w:val="Normal"/>
    <w:uiPriority w:val="34"/>
    <w:qFormat/>
    <w:rsid w:val="00524721"/>
    <w:pPr>
      <w:ind w:left="720"/>
      <w:contextualSpacing/>
    </w:pPr>
    <w:rPr>
      <w:rFonts w:ascii="Tms Rmn" w:hAnsi="Tms Rmn"/>
      <w:sz w:val="20"/>
      <w:szCs w:val="20"/>
    </w:rPr>
  </w:style>
  <w:style w:type="character" w:customStyle="1" w:styleId="Heading1Char">
    <w:name w:val="Heading 1 Char"/>
    <w:link w:val="Heading1"/>
    <w:rsid w:val="0052472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0639">
      <w:bodyDiv w:val="1"/>
      <w:marLeft w:val="0"/>
      <w:marRight w:val="0"/>
      <w:marTop w:val="0"/>
      <w:marBottom w:val="0"/>
      <w:divBdr>
        <w:top w:val="none" w:sz="0" w:space="0" w:color="auto"/>
        <w:left w:val="none" w:sz="0" w:space="0" w:color="auto"/>
        <w:bottom w:val="none" w:sz="0" w:space="0" w:color="auto"/>
        <w:right w:val="none" w:sz="0" w:space="0" w:color="auto"/>
      </w:divBdr>
    </w:div>
    <w:div w:id="477459520">
      <w:bodyDiv w:val="1"/>
      <w:marLeft w:val="0"/>
      <w:marRight w:val="0"/>
      <w:marTop w:val="0"/>
      <w:marBottom w:val="0"/>
      <w:divBdr>
        <w:top w:val="none" w:sz="0" w:space="0" w:color="auto"/>
        <w:left w:val="none" w:sz="0" w:space="0" w:color="auto"/>
        <w:bottom w:val="none" w:sz="0" w:space="0" w:color="auto"/>
        <w:right w:val="none" w:sz="0" w:space="0" w:color="auto"/>
      </w:divBdr>
    </w:div>
    <w:div w:id="765079302">
      <w:bodyDiv w:val="1"/>
      <w:marLeft w:val="0"/>
      <w:marRight w:val="0"/>
      <w:marTop w:val="0"/>
      <w:marBottom w:val="0"/>
      <w:divBdr>
        <w:top w:val="none" w:sz="0" w:space="0" w:color="auto"/>
        <w:left w:val="none" w:sz="0" w:space="0" w:color="auto"/>
        <w:bottom w:val="none" w:sz="0" w:space="0" w:color="auto"/>
        <w:right w:val="none" w:sz="0" w:space="0" w:color="auto"/>
      </w:divBdr>
    </w:div>
    <w:div w:id="1988128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2E2D3C-5BA5-4F19-9300-7763620E7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3786</Words>
  <Characters>2158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RESEARCH SUBJECT INFORMATION AND CONSENT FORM</vt:lpstr>
    </vt:vector>
  </TitlesOfParts>
  <Company>WIRB</Company>
  <LinksUpToDate>false</LinksUpToDate>
  <CharactersWithSpaces>25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UBJECT INFORMATION AND CONSENT FORM</dc:title>
  <dc:subject/>
  <dc:creator>dclark</dc:creator>
  <cp:keywords/>
  <dc:description/>
  <cp:lastModifiedBy>Pillai, Mahesh R</cp:lastModifiedBy>
  <cp:revision>10</cp:revision>
  <cp:lastPrinted>2012-03-23T17:48:00Z</cp:lastPrinted>
  <dcterms:created xsi:type="dcterms:W3CDTF">2024-02-28T00:47:00Z</dcterms:created>
  <dcterms:modified xsi:type="dcterms:W3CDTF">2024-02-28T00:56:00Z</dcterms:modified>
</cp:coreProperties>
</file>